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A2441" w14:textId="77777777" w:rsidR="0043147B" w:rsidRPr="00FA5B14" w:rsidRDefault="00F8104E" w:rsidP="00E75D5C">
      <w:pPr>
        <w:pStyle w:val="Normal-lessspacing"/>
        <w:spacing w:line="360" w:lineRule="auto"/>
        <w:jc w:val="lowKashida"/>
        <w:rPr>
          <w:rFonts w:asciiTheme="minorBidi" w:eastAsia="Times New Roman" w:hAnsiTheme="minorBidi" w:cstheme="minorBidi"/>
          <w:sz w:val="24"/>
          <w:szCs w:val="24"/>
        </w:rPr>
      </w:pPr>
      <w:r w:rsidRPr="00FA5B14">
        <w:rPr>
          <w:rFonts w:asciiTheme="minorBidi" w:eastAsia="Times New Roman" w:hAnsiTheme="minorBidi" w:cstheme="minorBidi"/>
          <w:noProof/>
          <w:sz w:val="24"/>
          <w:szCs w:val="24"/>
          <w:lang w:val="en-US" w:eastAsia="en-US"/>
        </w:rPr>
        <w:drawing>
          <wp:inline distT="0" distB="0" distL="0" distR="0" wp14:anchorId="373A24EA" wp14:editId="373A24EB">
            <wp:extent cx="5943600" cy="707572"/>
            <wp:effectExtent l="0" t="0" r="0" b="0"/>
            <wp:docPr id="3" name="Picture 0" descr="TRU_Logo_Horizontal_RGB-colour374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_Logo_Horizontal_RGB-colour37470.png"/>
                    <pic:cNvPicPr/>
                  </pic:nvPicPr>
                  <pic:blipFill>
                    <a:blip r:embed="rId8" cstate="print"/>
                    <a:srcRect t="17222" b="16928"/>
                    <a:stretch>
                      <a:fillRect/>
                    </a:stretch>
                  </pic:blipFill>
                  <pic:spPr>
                    <a:xfrm>
                      <a:off x="0" y="0"/>
                      <a:ext cx="5943600" cy="707572"/>
                    </a:xfrm>
                    <a:prstGeom prst="rect">
                      <a:avLst/>
                    </a:prstGeom>
                  </pic:spPr>
                </pic:pic>
              </a:graphicData>
            </a:graphic>
          </wp:inline>
        </w:drawing>
      </w:r>
    </w:p>
    <w:p w14:paraId="373A2442"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3"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4"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69A303F3" w14:textId="0A4F056A" w:rsidR="00A75BA6" w:rsidRPr="00FA5B14" w:rsidRDefault="00D86526" w:rsidP="00A75BA6">
      <w:pPr>
        <w:pStyle w:val="Normal-lessspacing"/>
        <w:jc w:val="center"/>
        <w:rPr>
          <w:rFonts w:asciiTheme="minorBidi" w:hAnsiTheme="minorBidi" w:cstheme="minorBidi"/>
          <w:sz w:val="24"/>
        </w:rPr>
      </w:pPr>
      <w:r w:rsidRPr="00D86526">
        <w:rPr>
          <w:rFonts w:asciiTheme="minorBidi" w:hAnsiTheme="minorBidi" w:cstheme="minorBidi"/>
          <w:sz w:val="36"/>
          <w:szCs w:val="34"/>
        </w:rPr>
        <w:t>SENG 32</w:t>
      </w:r>
      <w:r w:rsidR="00A75BA6">
        <w:rPr>
          <w:rFonts w:asciiTheme="minorBidi" w:hAnsiTheme="minorBidi" w:cstheme="minorBidi"/>
          <w:sz w:val="36"/>
          <w:szCs w:val="34"/>
        </w:rPr>
        <w:t>1</w:t>
      </w:r>
      <w:r w:rsidRPr="00D86526">
        <w:rPr>
          <w:rFonts w:asciiTheme="minorBidi" w:hAnsiTheme="minorBidi" w:cstheme="minorBidi"/>
          <w:sz w:val="36"/>
          <w:szCs w:val="34"/>
        </w:rPr>
        <w:t xml:space="preserve">0– </w:t>
      </w:r>
      <w:r w:rsidR="00A75BA6" w:rsidRPr="00A75BA6">
        <w:rPr>
          <w:rFonts w:asciiTheme="minorBidi" w:hAnsiTheme="minorBidi" w:cstheme="minorBidi"/>
          <w:sz w:val="36"/>
          <w:szCs w:val="34"/>
        </w:rPr>
        <w:t>Applied Software Engineering</w:t>
      </w:r>
    </w:p>
    <w:p w14:paraId="373A2445" w14:textId="16C080FF" w:rsidR="0043147B" w:rsidRPr="00FA5B14" w:rsidRDefault="0043147B" w:rsidP="00A33255">
      <w:pPr>
        <w:pStyle w:val="Normal-lessspacing"/>
        <w:jc w:val="center"/>
        <w:rPr>
          <w:rFonts w:asciiTheme="minorBidi" w:hAnsiTheme="minorBidi" w:cstheme="minorBidi"/>
          <w:sz w:val="24"/>
        </w:rPr>
      </w:pPr>
    </w:p>
    <w:p w14:paraId="373A2446" w14:textId="77777777" w:rsidR="0043147B" w:rsidRPr="00FA5B14" w:rsidRDefault="0043147B" w:rsidP="00121F03">
      <w:pPr>
        <w:pStyle w:val="Normal-lessspacing"/>
        <w:jc w:val="right"/>
        <w:rPr>
          <w:rFonts w:asciiTheme="minorBidi" w:hAnsiTheme="minorBidi" w:cstheme="minorBidi"/>
          <w:sz w:val="24"/>
        </w:rPr>
      </w:pPr>
    </w:p>
    <w:p w14:paraId="373A2447" w14:textId="77777777" w:rsidR="0043147B" w:rsidRPr="00FA5B14" w:rsidRDefault="0043147B" w:rsidP="00121F03">
      <w:pPr>
        <w:pStyle w:val="Normal-lessspacing"/>
        <w:jc w:val="right"/>
        <w:rPr>
          <w:rFonts w:asciiTheme="minorBidi" w:hAnsiTheme="minorBidi" w:cstheme="minorBidi"/>
          <w:sz w:val="24"/>
        </w:rPr>
      </w:pPr>
    </w:p>
    <w:p w14:paraId="373A2448"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9"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A"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B"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C"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D" w14:textId="48C6E8CC" w:rsidR="0043147B" w:rsidRPr="00FA5B14" w:rsidRDefault="0093471B" w:rsidP="00121F03">
      <w:pPr>
        <w:pStyle w:val="Title"/>
        <w:rPr>
          <w:rFonts w:asciiTheme="minorBidi" w:eastAsia="Times New Roman" w:hAnsiTheme="minorBidi" w:cstheme="minorBidi"/>
        </w:rPr>
      </w:pPr>
      <w:r>
        <w:rPr>
          <w:rFonts w:asciiTheme="minorBidi" w:hAnsiTheme="minorBidi" w:cstheme="minorBidi"/>
          <w:sz w:val="60"/>
          <w:szCs w:val="60"/>
        </w:rPr>
        <w:t>Online Voting System</w:t>
      </w:r>
    </w:p>
    <w:p w14:paraId="373A244E" w14:textId="77777777" w:rsidR="0043147B" w:rsidRPr="00FA5B14" w:rsidRDefault="0043147B" w:rsidP="00E75D5C">
      <w:pPr>
        <w:pStyle w:val="Normal-lessspacing"/>
        <w:spacing w:line="360" w:lineRule="auto"/>
        <w:jc w:val="lowKashida"/>
        <w:rPr>
          <w:rFonts w:asciiTheme="minorBidi" w:eastAsia="Times New Roman" w:hAnsiTheme="minorBidi" w:cstheme="minorBidi"/>
          <w:b/>
          <w:sz w:val="36"/>
          <w:szCs w:val="36"/>
        </w:rPr>
      </w:pPr>
    </w:p>
    <w:p w14:paraId="373A244F" w14:textId="77777777" w:rsidR="0043147B" w:rsidRPr="00FA5B14" w:rsidRDefault="0043147B" w:rsidP="00E75D5C">
      <w:pPr>
        <w:pStyle w:val="Normal-lessspacing"/>
        <w:spacing w:line="360" w:lineRule="auto"/>
        <w:jc w:val="lowKashida"/>
        <w:rPr>
          <w:rFonts w:asciiTheme="minorBidi" w:eastAsia="Times New Roman" w:hAnsiTheme="minorBidi" w:cstheme="minorBidi"/>
          <w:b/>
          <w:sz w:val="36"/>
          <w:szCs w:val="36"/>
        </w:rPr>
      </w:pPr>
    </w:p>
    <w:p w14:paraId="373A2450" w14:textId="77777777" w:rsidR="0043147B" w:rsidRPr="00FA5B14" w:rsidRDefault="0043147B" w:rsidP="00E75D5C">
      <w:pPr>
        <w:pStyle w:val="Normal-lessspacing"/>
        <w:spacing w:line="360" w:lineRule="auto"/>
        <w:jc w:val="lowKashida"/>
        <w:rPr>
          <w:rFonts w:asciiTheme="minorBidi" w:eastAsia="Times New Roman" w:hAnsiTheme="minorBidi" w:cstheme="minorBidi"/>
          <w:b/>
          <w:sz w:val="36"/>
          <w:szCs w:val="36"/>
        </w:rPr>
      </w:pPr>
    </w:p>
    <w:p w14:paraId="373A2452" w14:textId="77777777" w:rsidR="001402E0" w:rsidRPr="00FA5B14" w:rsidRDefault="001402E0" w:rsidP="00E75D5C">
      <w:pPr>
        <w:pStyle w:val="Normal-lessspacing"/>
        <w:spacing w:line="360" w:lineRule="auto"/>
        <w:jc w:val="lowKashida"/>
        <w:rPr>
          <w:rFonts w:asciiTheme="minorBidi" w:eastAsia="Times New Roman" w:hAnsiTheme="minorBidi" w:cstheme="minorBidi"/>
          <w:b/>
          <w:sz w:val="36"/>
          <w:szCs w:val="36"/>
        </w:rPr>
      </w:pPr>
    </w:p>
    <w:p w14:paraId="373A2453" w14:textId="4841BC5D" w:rsidR="005A1E0E" w:rsidRPr="00FA5B14" w:rsidRDefault="0093471B" w:rsidP="00E75D5C">
      <w:pPr>
        <w:jc w:val="lowKashida"/>
        <w:rPr>
          <w:rFonts w:asciiTheme="minorBidi" w:hAnsiTheme="minorBidi"/>
        </w:rPr>
      </w:pPr>
      <w:r>
        <w:rPr>
          <w:rFonts w:asciiTheme="minorBidi" w:hAnsiTheme="minorBidi"/>
        </w:rPr>
        <w:t>Trevor Dayton</w:t>
      </w:r>
      <w:r w:rsidR="005A1E0E" w:rsidRPr="00FA5B14">
        <w:rPr>
          <w:rFonts w:asciiTheme="minorBidi" w:hAnsiTheme="minorBidi"/>
        </w:rPr>
        <w:t xml:space="preserve"> (TRU ID)</w:t>
      </w:r>
    </w:p>
    <w:p w14:paraId="373A2454" w14:textId="34EF30B7" w:rsidR="005A1E0E" w:rsidRPr="00FA5B14" w:rsidRDefault="0093471B" w:rsidP="00E75D5C">
      <w:pPr>
        <w:jc w:val="lowKashida"/>
        <w:rPr>
          <w:rFonts w:asciiTheme="minorBidi" w:hAnsiTheme="minorBidi"/>
        </w:rPr>
      </w:pPr>
      <w:r>
        <w:rPr>
          <w:rFonts w:asciiTheme="minorBidi" w:hAnsiTheme="minorBidi"/>
        </w:rPr>
        <w:t>Brendan Mierau</w:t>
      </w:r>
      <w:r w:rsidR="005A1E0E" w:rsidRPr="00FA5B14">
        <w:rPr>
          <w:rFonts w:asciiTheme="minorBidi" w:hAnsiTheme="minorBidi"/>
        </w:rPr>
        <w:t xml:space="preserve"> (T</w:t>
      </w:r>
      <w:r>
        <w:rPr>
          <w:rFonts w:asciiTheme="minorBidi" w:hAnsiTheme="minorBidi"/>
        </w:rPr>
        <w:t>00670407</w:t>
      </w:r>
      <w:r w:rsidR="005A1E0E" w:rsidRPr="00FA5B14">
        <w:rPr>
          <w:rFonts w:asciiTheme="minorBidi" w:hAnsiTheme="minorBidi"/>
        </w:rPr>
        <w:t>)</w:t>
      </w:r>
    </w:p>
    <w:p w14:paraId="373A2456" w14:textId="77777777" w:rsidR="005A1E0E" w:rsidRPr="00FA5B14" w:rsidRDefault="005A1E0E" w:rsidP="005A1E0E">
      <w:pPr>
        <w:jc w:val="right"/>
        <w:rPr>
          <w:rFonts w:asciiTheme="minorBidi" w:hAnsiTheme="minorBidi"/>
        </w:rPr>
      </w:pPr>
    </w:p>
    <w:p w14:paraId="373A2457" w14:textId="77777777" w:rsidR="005A1E0E" w:rsidRPr="00FA5B14" w:rsidRDefault="005A1E0E" w:rsidP="005A1E0E">
      <w:pPr>
        <w:jc w:val="right"/>
        <w:rPr>
          <w:rFonts w:asciiTheme="minorBidi" w:hAnsiTheme="minorBidi"/>
        </w:rPr>
      </w:pPr>
    </w:p>
    <w:p w14:paraId="373A2458" w14:textId="77777777" w:rsidR="005A1E0E" w:rsidRPr="00FA5B14" w:rsidRDefault="005A1E0E" w:rsidP="005A1E0E">
      <w:pPr>
        <w:jc w:val="right"/>
        <w:rPr>
          <w:rFonts w:asciiTheme="minorBidi" w:hAnsiTheme="minorBidi"/>
        </w:rPr>
      </w:pPr>
    </w:p>
    <w:p w14:paraId="373A2459" w14:textId="77777777" w:rsidR="00393ACE" w:rsidRPr="00FA5B14" w:rsidRDefault="005A1E0E" w:rsidP="005A1E0E">
      <w:pPr>
        <w:jc w:val="right"/>
        <w:rPr>
          <w:rFonts w:asciiTheme="minorBidi" w:hAnsiTheme="minorBidi"/>
          <w:color w:val="000000"/>
          <w:lang w:eastAsia="en-CA"/>
        </w:rPr>
      </w:pPr>
      <w:r w:rsidRPr="00FA5B14">
        <w:rPr>
          <w:rFonts w:asciiTheme="minorBidi" w:hAnsiTheme="minorBidi"/>
        </w:rPr>
        <w:t>Date submitted</w:t>
      </w:r>
      <w:r w:rsidR="00393ACE" w:rsidRPr="00FA5B14">
        <w:rPr>
          <w:rFonts w:asciiTheme="minorBidi" w:hAnsiTheme="minorBidi"/>
        </w:rPr>
        <w:br w:type="page"/>
      </w:r>
    </w:p>
    <w:sdt>
      <w:sdtPr>
        <w:rPr>
          <w:rFonts w:asciiTheme="minorBidi" w:eastAsiaTheme="minorHAnsi" w:hAnsiTheme="minorBidi" w:cstheme="minorBidi"/>
          <w:b w:val="0"/>
          <w:color w:val="000000" w:themeColor="text1"/>
          <w:sz w:val="24"/>
          <w:szCs w:val="22"/>
        </w:rPr>
        <w:id w:val="1445041071"/>
        <w:docPartObj>
          <w:docPartGallery w:val="Table of Contents"/>
          <w:docPartUnique/>
        </w:docPartObj>
      </w:sdtPr>
      <w:sdtEndPr>
        <w:rPr>
          <w:noProof/>
          <w:color w:val="808080" w:themeColor="background1" w:themeShade="80"/>
        </w:rPr>
      </w:sdtEndPr>
      <w:sdtContent>
        <w:p w14:paraId="373A245A" w14:textId="77777777" w:rsidR="00961575" w:rsidRPr="00FA5B14" w:rsidRDefault="00961575" w:rsidP="00E75D5C">
          <w:pPr>
            <w:pStyle w:val="Heading1nonumber"/>
            <w:jc w:val="lowKashida"/>
            <w:rPr>
              <w:rFonts w:asciiTheme="minorBidi" w:hAnsiTheme="minorBidi" w:cstheme="minorBidi"/>
              <w:color w:val="000000" w:themeColor="text1"/>
            </w:rPr>
          </w:pPr>
          <w:r w:rsidRPr="00FA5B14">
            <w:rPr>
              <w:rFonts w:asciiTheme="minorBidi" w:hAnsiTheme="minorBidi" w:cstheme="minorBidi"/>
              <w:color w:val="000000" w:themeColor="text1"/>
            </w:rPr>
            <w:t>Table of Contents</w:t>
          </w:r>
        </w:p>
        <w:p w14:paraId="41AE0CB0" w14:textId="06945BC7" w:rsidR="00D636A4" w:rsidRDefault="00886AF6">
          <w:pPr>
            <w:pStyle w:val="TOC1"/>
            <w:tabs>
              <w:tab w:val="left" w:pos="480"/>
              <w:tab w:val="right" w:leader="dot" w:pos="9350"/>
            </w:tabs>
            <w:rPr>
              <w:rFonts w:eastAsiaTheme="minorEastAsia"/>
              <w:noProof/>
              <w:szCs w:val="24"/>
              <w:lang w:eastAsia="zh-CN"/>
            </w:rPr>
          </w:pPr>
          <w:r w:rsidRPr="00FA5B14">
            <w:rPr>
              <w:rFonts w:asciiTheme="minorBidi" w:hAnsiTheme="minorBidi"/>
              <w:color w:val="808080" w:themeColor="background1" w:themeShade="80"/>
            </w:rPr>
            <w:fldChar w:fldCharType="begin"/>
          </w:r>
          <w:r w:rsidR="00961575" w:rsidRPr="00FA5B14">
            <w:rPr>
              <w:rFonts w:asciiTheme="minorBidi" w:hAnsiTheme="minorBidi"/>
              <w:color w:val="808080" w:themeColor="background1" w:themeShade="80"/>
            </w:rPr>
            <w:instrText xml:space="preserve"> TOC \o "1-3" \h \z \u </w:instrText>
          </w:r>
          <w:r w:rsidRPr="00FA5B14">
            <w:rPr>
              <w:rFonts w:asciiTheme="minorBidi" w:hAnsiTheme="minorBidi"/>
              <w:color w:val="808080" w:themeColor="background1" w:themeShade="80"/>
            </w:rPr>
            <w:fldChar w:fldCharType="separate"/>
          </w:r>
          <w:hyperlink w:anchor="_Toc62394656" w:history="1">
            <w:r w:rsidR="00D636A4" w:rsidRPr="00C50307">
              <w:rPr>
                <w:rStyle w:val="Hyperlink"/>
                <w:rFonts w:asciiTheme="minorBidi" w:hAnsiTheme="minorBidi"/>
                <w:noProof/>
              </w:rPr>
              <w:t>1</w:t>
            </w:r>
            <w:r w:rsidR="00D636A4">
              <w:rPr>
                <w:rFonts w:eastAsiaTheme="minorEastAsia"/>
                <w:noProof/>
                <w:szCs w:val="24"/>
                <w:lang w:eastAsia="zh-CN"/>
              </w:rPr>
              <w:tab/>
            </w:r>
            <w:r w:rsidR="00D636A4" w:rsidRPr="00C50307">
              <w:rPr>
                <w:rStyle w:val="Hyperlink"/>
                <w:rFonts w:asciiTheme="minorBidi" w:hAnsiTheme="minorBidi"/>
                <w:noProof/>
              </w:rPr>
              <w:t>Introduction</w:t>
            </w:r>
            <w:r w:rsidR="00D636A4">
              <w:rPr>
                <w:noProof/>
                <w:webHidden/>
              </w:rPr>
              <w:tab/>
            </w:r>
            <w:r w:rsidR="00D636A4">
              <w:rPr>
                <w:noProof/>
                <w:webHidden/>
              </w:rPr>
              <w:fldChar w:fldCharType="begin"/>
            </w:r>
            <w:r w:rsidR="00D636A4">
              <w:rPr>
                <w:noProof/>
                <w:webHidden/>
              </w:rPr>
              <w:instrText xml:space="preserve"> PAGEREF _Toc62394656 \h </w:instrText>
            </w:r>
            <w:r w:rsidR="00D636A4">
              <w:rPr>
                <w:noProof/>
                <w:webHidden/>
              </w:rPr>
            </w:r>
            <w:r w:rsidR="00D636A4">
              <w:rPr>
                <w:noProof/>
                <w:webHidden/>
              </w:rPr>
              <w:fldChar w:fldCharType="separate"/>
            </w:r>
            <w:r w:rsidR="00D636A4">
              <w:rPr>
                <w:noProof/>
                <w:webHidden/>
              </w:rPr>
              <w:t>5</w:t>
            </w:r>
            <w:r w:rsidR="00D636A4">
              <w:rPr>
                <w:noProof/>
                <w:webHidden/>
              </w:rPr>
              <w:fldChar w:fldCharType="end"/>
            </w:r>
          </w:hyperlink>
        </w:p>
        <w:p w14:paraId="4D29916E" w14:textId="33A5B9C0" w:rsidR="00D636A4" w:rsidRDefault="0016152D">
          <w:pPr>
            <w:pStyle w:val="TOC1"/>
            <w:tabs>
              <w:tab w:val="left" w:pos="480"/>
              <w:tab w:val="right" w:leader="dot" w:pos="9350"/>
            </w:tabs>
            <w:rPr>
              <w:rFonts w:eastAsiaTheme="minorEastAsia"/>
              <w:noProof/>
              <w:szCs w:val="24"/>
              <w:lang w:eastAsia="zh-CN"/>
            </w:rPr>
          </w:pPr>
          <w:hyperlink w:anchor="_Toc62394657" w:history="1">
            <w:r w:rsidR="00D636A4" w:rsidRPr="00C50307">
              <w:rPr>
                <w:rStyle w:val="Hyperlink"/>
                <w:rFonts w:asciiTheme="minorBidi" w:hAnsiTheme="minorBidi"/>
                <w:noProof/>
              </w:rPr>
              <w:t>2</w:t>
            </w:r>
            <w:r w:rsidR="00D636A4">
              <w:rPr>
                <w:rFonts w:eastAsiaTheme="minorEastAsia"/>
                <w:noProof/>
                <w:szCs w:val="24"/>
                <w:lang w:eastAsia="zh-CN"/>
              </w:rPr>
              <w:tab/>
            </w:r>
            <w:r w:rsidR="00D636A4" w:rsidRPr="00C50307">
              <w:rPr>
                <w:rStyle w:val="Hyperlink"/>
                <w:rFonts w:asciiTheme="minorBidi" w:hAnsiTheme="minorBidi"/>
                <w:noProof/>
              </w:rPr>
              <w:t>Design Problem</w:t>
            </w:r>
            <w:r w:rsidR="00D636A4">
              <w:rPr>
                <w:noProof/>
                <w:webHidden/>
              </w:rPr>
              <w:tab/>
            </w:r>
            <w:r w:rsidR="00D636A4">
              <w:rPr>
                <w:noProof/>
                <w:webHidden/>
              </w:rPr>
              <w:fldChar w:fldCharType="begin"/>
            </w:r>
            <w:r w:rsidR="00D636A4">
              <w:rPr>
                <w:noProof/>
                <w:webHidden/>
              </w:rPr>
              <w:instrText xml:space="preserve"> PAGEREF _Toc62394657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4EBD0C77" w14:textId="4FE2D478" w:rsidR="00D636A4" w:rsidRDefault="0016152D">
          <w:pPr>
            <w:pStyle w:val="TOC2"/>
            <w:tabs>
              <w:tab w:val="left" w:pos="960"/>
              <w:tab w:val="right" w:leader="dot" w:pos="9350"/>
            </w:tabs>
            <w:rPr>
              <w:rFonts w:eastAsiaTheme="minorEastAsia"/>
              <w:noProof/>
              <w:szCs w:val="24"/>
              <w:lang w:eastAsia="zh-CN"/>
            </w:rPr>
          </w:pPr>
          <w:hyperlink w:anchor="_Toc62394658" w:history="1">
            <w:r w:rsidR="00D636A4" w:rsidRPr="00C50307">
              <w:rPr>
                <w:rStyle w:val="Hyperlink"/>
                <w:rFonts w:asciiTheme="minorBidi" w:hAnsiTheme="minorBidi"/>
                <w:noProof/>
              </w:rPr>
              <w:t>2.1</w:t>
            </w:r>
            <w:r w:rsidR="00D636A4">
              <w:rPr>
                <w:rFonts w:eastAsiaTheme="minorEastAsia"/>
                <w:noProof/>
                <w:szCs w:val="24"/>
                <w:lang w:eastAsia="zh-CN"/>
              </w:rPr>
              <w:tab/>
            </w:r>
            <w:r w:rsidR="00D636A4" w:rsidRPr="00C50307">
              <w:rPr>
                <w:rStyle w:val="Hyperlink"/>
                <w:rFonts w:asciiTheme="minorBidi" w:hAnsiTheme="minorBidi"/>
                <w:noProof/>
              </w:rPr>
              <w:t>Problem Definition</w:t>
            </w:r>
            <w:r w:rsidR="00D636A4">
              <w:rPr>
                <w:noProof/>
                <w:webHidden/>
              </w:rPr>
              <w:tab/>
            </w:r>
            <w:r w:rsidR="00D636A4">
              <w:rPr>
                <w:noProof/>
                <w:webHidden/>
              </w:rPr>
              <w:fldChar w:fldCharType="begin"/>
            </w:r>
            <w:r w:rsidR="00D636A4">
              <w:rPr>
                <w:noProof/>
                <w:webHidden/>
              </w:rPr>
              <w:instrText xml:space="preserve"> PAGEREF _Toc62394658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45941376" w14:textId="78D97B12" w:rsidR="00D636A4" w:rsidRDefault="0016152D">
          <w:pPr>
            <w:pStyle w:val="TOC2"/>
            <w:tabs>
              <w:tab w:val="left" w:pos="960"/>
              <w:tab w:val="right" w:leader="dot" w:pos="9350"/>
            </w:tabs>
            <w:rPr>
              <w:rFonts w:eastAsiaTheme="minorEastAsia"/>
              <w:noProof/>
              <w:szCs w:val="24"/>
              <w:lang w:eastAsia="zh-CN"/>
            </w:rPr>
          </w:pPr>
          <w:hyperlink w:anchor="_Toc62394659" w:history="1">
            <w:r w:rsidR="00D636A4" w:rsidRPr="00C50307">
              <w:rPr>
                <w:rStyle w:val="Hyperlink"/>
                <w:rFonts w:asciiTheme="minorBidi" w:hAnsiTheme="minorBidi"/>
                <w:noProof/>
              </w:rPr>
              <w:t>2.2</w:t>
            </w:r>
            <w:r w:rsidR="00D636A4">
              <w:rPr>
                <w:rFonts w:eastAsiaTheme="minorEastAsia"/>
                <w:noProof/>
                <w:szCs w:val="24"/>
                <w:lang w:eastAsia="zh-CN"/>
              </w:rPr>
              <w:tab/>
            </w:r>
            <w:r w:rsidR="00D636A4" w:rsidRPr="00C50307">
              <w:rPr>
                <w:rStyle w:val="Hyperlink"/>
                <w:rFonts w:asciiTheme="minorBidi" w:hAnsiTheme="minorBidi"/>
                <w:noProof/>
              </w:rPr>
              <w:t>Design Requirements</w:t>
            </w:r>
            <w:r w:rsidR="00D636A4">
              <w:rPr>
                <w:noProof/>
                <w:webHidden/>
              </w:rPr>
              <w:tab/>
            </w:r>
            <w:r w:rsidR="00D636A4">
              <w:rPr>
                <w:noProof/>
                <w:webHidden/>
              </w:rPr>
              <w:fldChar w:fldCharType="begin"/>
            </w:r>
            <w:r w:rsidR="00D636A4">
              <w:rPr>
                <w:noProof/>
                <w:webHidden/>
              </w:rPr>
              <w:instrText xml:space="preserve"> PAGEREF _Toc62394659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5CBB74BA" w14:textId="546B25F1" w:rsidR="00D636A4" w:rsidRDefault="0016152D">
          <w:pPr>
            <w:pStyle w:val="TOC3"/>
            <w:tabs>
              <w:tab w:val="left" w:pos="1440"/>
              <w:tab w:val="right" w:leader="dot" w:pos="9350"/>
            </w:tabs>
            <w:rPr>
              <w:rFonts w:eastAsiaTheme="minorEastAsia"/>
              <w:noProof/>
              <w:szCs w:val="24"/>
              <w:lang w:eastAsia="zh-CN"/>
            </w:rPr>
          </w:pPr>
          <w:hyperlink w:anchor="_Toc62394660" w:history="1">
            <w:r w:rsidR="00D636A4" w:rsidRPr="00C50307">
              <w:rPr>
                <w:rStyle w:val="Hyperlink"/>
                <w:rFonts w:asciiTheme="minorBidi" w:hAnsiTheme="minorBidi"/>
                <w:noProof/>
              </w:rPr>
              <w:t>2.2.1</w:t>
            </w:r>
            <w:r w:rsidR="00D636A4">
              <w:rPr>
                <w:rFonts w:eastAsiaTheme="minorEastAsia"/>
                <w:noProof/>
                <w:szCs w:val="24"/>
                <w:lang w:eastAsia="zh-CN"/>
              </w:rPr>
              <w:tab/>
            </w:r>
            <w:r w:rsidR="00D636A4" w:rsidRPr="00C50307">
              <w:rPr>
                <w:rStyle w:val="Hyperlink"/>
                <w:rFonts w:asciiTheme="minorBidi" w:hAnsiTheme="minorBidi"/>
                <w:noProof/>
              </w:rPr>
              <w:t>Functions</w:t>
            </w:r>
            <w:r w:rsidR="00D636A4">
              <w:rPr>
                <w:noProof/>
                <w:webHidden/>
              </w:rPr>
              <w:tab/>
            </w:r>
            <w:r w:rsidR="00D636A4">
              <w:rPr>
                <w:noProof/>
                <w:webHidden/>
              </w:rPr>
              <w:fldChar w:fldCharType="begin"/>
            </w:r>
            <w:r w:rsidR="00D636A4">
              <w:rPr>
                <w:noProof/>
                <w:webHidden/>
              </w:rPr>
              <w:instrText xml:space="preserve"> PAGEREF _Toc62394660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1E79DBC3" w14:textId="175A7821" w:rsidR="00D636A4" w:rsidRDefault="0016152D">
          <w:pPr>
            <w:pStyle w:val="TOC3"/>
            <w:tabs>
              <w:tab w:val="left" w:pos="1440"/>
              <w:tab w:val="right" w:leader="dot" w:pos="9350"/>
            </w:tabs>
            <w:rPr>
              <w:rFonts w:eastAsiaTheme="minorEastAsia"/>
              <w:noProof/>
              <w:szCs w:val="24"/>
              <w:lang w:eastAsia="zh-CN"/>
            </w:rPr>
          </w:pPr>
          <w:hyperlink w:anchor="_Toc62394661" w:history="1">
            <w:r w:rsidR="00D636A4" w:rsidRPr="00C50307">
              <w:rPr>
                <w:rStyle w:val="Hyperlink"/>
                <w:rFonts w:asciiTheme="minorBidi" w:hAnsiTheme="minorBidi"/>
                <w:noProof/>
              </w:rPr>
              <w:t>2.2.2</w:t>
            </w:r>
            <w:r w:rsidR="00D636A4">
              <w:rPr>
                <w:rFonts w:eastAsiaTheme="minorEastAsia"/>
                <w:noProof/>
                <w:szCs w:val="24"/>
                <w:lang w:eastAsia="zh-CN"/>
              </w:rPr>
              <w:tab/>
            </w:r>
            <w:r w:rsidR="00D636A4" w:rsidRPr="00C50307">
              <w:rPr>
                <w:rStyle w:val="Hyperlink"/>
                <w:rFonts w:asciiTheme="minorBidi" w:hAnsiTheme="minorBidi"/>
                <w:noProof/>
              </w:rPr>
              <w:t>Non-functional requirements and constraints</w:t>
            </w:r>
            <w:r w:rsidR="00D636A4">
              <w:rPr>
                <w:noProof/>
                <w:webHidden/>
              </w:rPr>
              <w:tab/>
            </w:r>
            <w:r w:rsidR="00D636A4">
              <w:rPr>
                <w:noProof/>
                <w:webHidden/>
              </w:rPr>
              <w:fldChar w:fldCharType="begin"/>
            </w:r>
            <w:r w:rsidR="00D636A4">
              <w:rPr>
                <w:noProof/>
                <w:webHidden/>
              </w:rPr>
              <w:instrText xml:space="preserve"> PAGEREF _Toc62394661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43F099A9" w14:textId="7772A421" w:rsidR="00D636A4" w:rsidRDefault="0016152D">
          <w:pPr>
            <w:pStyle w:val="TOC1"/>
            <w:tabs>
              <w:tab w:val="left" w:pos="480"/>
              <w:tab w:val="right" w:leader="dot" w:pos="9350"/>
            </w:tabs>
            <w:rPr>
              <w:rFonts w:eastAsiaTheme="minorEastAsia"/>
              <w:noProof/>
              <w:szCs w:val="24"/>
              <w:lang w:eastAsia="zh-CN"/>
            </w:rPr>
          </w:pPr>
          <w:hyperlink w:anchor="_Toc62394662" w:history="1">
            <w:r w:rsidR="00D636A4" w:rsidRPr="00C50307">
              <w:rPr>
                <w:rStyle w:val="Hyperlink"/>
                <w:rFonts w:asciiTheme="minorBidi" w:hAnsiTheme="minorBidi"/>
                <w:noProof/>
              </w:rPr>
              <w:t>3</w:t>
            </w:r>
            <w:r w:rsidR="00D636A4">
              <w:rPr>
                <w:rFonts w:eastAsiaTheme="minorEastAsia"/>
                <w:noProof/>
                <w:szCs w:val="24"/>
                <w:lang w:eastAsia="zh-CN"/>
              </w:rPr>
              <w:tab/>
            </w:r>
            <w:r w:rsidR="00D636A4" w:rsidRPr="00C50307">
              <w:rPr>
                <w:rStyle w:val="Hyperlink"/>
                <w:rFonts w:asciiTheme="minorBidi" w:hAnsiTheme="minorBidi"/>
                <w:noProof/>
              </w:rPr>
              <w:t>Solution</w:t>
            </w:r>
            <w:r w:rsidR="00D636A4">
              <w:rPr>
                <w:noProof/>
                <w:webHidden/>
              </w:rPr>
              <w:tab/>
            </w:r>
            <w:r w:rsidR="00D636A4">
              <w:rPr>
                <w:noProof/>
                <w:webHidden/>
              </w:rPr>
              <w:fldChar w:fldCharType="begin"/>
            </w:r>
            <w:r w:rsidR="00D636A4">
              <w:rPr>
                <w:noProof/>
                <w:webHidden/>
              </w:rPr>
              <w:instrText xml:space="preserve"> PAGEREF _Toc62394662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0043CFBA" w14:textId="4C3D85EF" w:rsidR="00D636A4" w:rsidRDefault="0016152D">
          <w:pPr>
            <w:pStyle w:val="TOC2"/>
            <w:tabs>
              <w:tab w:val="left" w:pos="960"/>
              <w:tab w:val="right" w:leader="dot" w:pos="9350"/>
            </w:tabs>
            <w:rPr>
              <w:rFonts w:eastAsiaTheme="minorEastAsia"/>
              <w:noProof/>
              <w:szCs w:val="24"/>
              <w:lang w:eastAsia="zh-CN"/>
            </w:rPr>
          </w:pPr>
          <w:hyperlink w:anchor="_Toc62394663" w:history="1">
            <w:r w:rsidR="00D636A4" w:rsidRPr="00C50307">
              <w:rPr>
                <w:rStyle w:val="Hyperlink"/>
                <w:rFonts w:asciiTheme="minorBidi" w:hAnsiTheme="minorBidi"/>
                <w:noProof/>
              </w:rPr>
              <w:t>3.1</w:t>
            </w:r>
            <w:r w:rsidR="00D636A4">
              <w:rPr>
                <w:rFonts w:eastAsiaTheme="minorEastAsia"/>
                <w:noProof/>
                <w:szCs w:val="24"/>
                <w:lang w:eastAsia="zh-CN"/>
              </w:rPr>
              <w:tab/>
            </w:r>
            <w:r w:rsidR="00D636A4" w:rsidRPr="00C50307">
              <w:rPr>
                <w:rStyle w:val="Hyperlink"/>
                <w:rFonts w:asciiTheme="minorBidi" w:hAnsiTheme="minorBidi"/>
                <w:noProof/>
              </w:rPr>
              <w:t>Solution 1</w:t>
            </w:r>
            <w:r w:rsidR="00D636A4">
              <w:rPr>
                <w:noProof/>
                <w:webHidden/>
              </w:rPr>
              <w:tab/>
            </w:r>
            <w:r w:rsidR="00D636A4">
              <w:rPr>
                <w:noProof/>
                <w:webHidden/>
              </w:rPr>
              <w:fldChar w:fldCharType="begin"/>
            </w:r>
            <w:r w:rsidR="00D636A4">
              <w:rPr>
                <w:noProof/>
                <w:webHidden/>
              </w:rPr>
              <w:instrText xml:space="preserve"> PAGEREF _Toc62394663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4484B231" w14:textId="15FA0299" w:rsidR="00D636A4" w:rsidRDefault="0016152D">
          <w:pPr>
            <w:pStyle w:val="TOC2"/>
            <w:tabs>
              <w:tab w:val="left" w:pos="960"/>
              <w:tab w:val="right" w:leader="dot" w:pos="9350"/>
            </w:tabs>
            <w:rPr>
              <w:rFonts w:eastAsiaTheme="minorEastAsia"/>
              <w:noProof/>
              <w:szCs w:val="24"/>
              <w:lang w:eastAsia="zh-CN"/>
            </w:rPr>
          </w:pPr>
          <w:hyperlink w:anchor="_Toc62394664" w:history="1">
            <w:r w:rsidR="00D636A4" w:rsidRPr="00C50307">
              <w:rPr>
                <w:rStyle w:val="Hyperlink"/>
                <w:rFonts w:asciiTheme="minorBidi" w:hAnsiTheme="minorBidi"/>
                <w:noProof/>
              </w:rPr>
              <w:t>3.2</w:t>
            </w:r>
            <w:r w:rsidR="00D636A4">
              <w:rPr>
                <w:rFonts w:eastAsiaTheme="minorEastAsia"/>
                <w:noProof/>
                <w:szCs w:val="24"/>
                <w:lang w:eastAsia="zh-CN"/>
              </w:rPr>
              <w:tab/>
            </w:r>
            <w:r w:rsidR="00D636A4" w:rsidRPr="00C50307">
              <w:rPr>
                <w:rStyle w:val="Hyperlink"/>
                <w:rFonts w:asciiTheme="minorBidi" w:hAnsiTheme="minorBidi"/>
                <w:noProof/>
              </w:rPr>
              <w:t>Solution 2</w:t>
            </w:r>
            <w:r w:rsidR="00D636A4">
              <w:rPr>
                <w:noProof/>
                <w:webHidden/>
              </w:rPr>
              <w:tab/>
            </w:r>
            <w:r w:rsidR="00D636A4">
              <w:rPr>
                <w:noProof/>
                <w:webHidden/>
              </w:rPr>
              <w:fldChar w:fldCharType="begin"/>
            </w:r>
            <w:r w:rsidR="00D636A4">
              <w:rPr>
                <w:noProof/>
                <w:webHidden/>
              </w:rPr>
              <w:instrText xml:space="preserve"> PAGEREF _Toc62394664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31B4CE4E" w14:textId="48A0E916" w:rsidR="00D636A4" w:rsidRDefault="0016152D">
          <w:pPr>
            <w:pStyle w:val="TOC2"/>
            <w:tabs>
              <w:tab w:val="left" w:pos="960"/>
              <w:tab w:val="right" w:leader="dot" w:pos="9350"/>
            </w:tabs>
            <w:rPr>
              <w:rFonts w:eastAsiaTheme="minorEastAsia"/>
              <w:noProof/>
              <w:szCs w:val="24"/>
              <w:lang w:eastAsia="zh-CN"/>
            </w:rPr>
          </w:pPr>
          <w:hyperlink w:anchor="_Toc62394665" w:history="1">
            <w:r w:rsidR="00D636A4" w:rsidRPr="00C50307">
              <w:rPr>
                <w:rStyle w:val="Hyperlink"/>
                <w:rFonts w:asciiTheme="minorBidi" w:hAnsiTheme="minorBidi"/>
                <w:noProof/>
              </w:rPr>
              <w:t>3.3</w:t>
            </w:r>
            <w:r w:rsidR="00D636A4">
              <w:rPr>
                <w:rFonts w:eastAsiaTheme="minorEastAsia"/>
                <w:noProof/>
                <w:szCs w:val="24"/>
                <w:lang w:eastAsia="zh-CN"/>
              </w:rPr>
              <w:tab/>
            </w:r>
            <w:r w:rsidR="00D636A4" w:rsidRPr="00C50307">
              <w:rPr>
                <w:rStyle w:val="Hyperlink"/>
                <w:rFonts w:asciiTheme="minorBidi" w:hAnsiTheme="minorBidi"/>
                <w:noProof/>
              </w:rPr>
              <w:t>Final Solution</w:t>
            </w:r>
            <w:r w:rsidR="00D636A4">
              <w:rPr>
                <w:noProof/>
                <w:webHidden/>
              </w:rPr>
              <w:tab/>
            </w:r>
            <w:r w:rsidR="00D636A4">
              <w:rPr>
                <w:noProof/>
                <w:webHidden/>
              </w:rPr>
              <w:fldChar w:fldCharType="begin"/>
            </w:r>
            <w:r w:rsidR="00D636A4">
              <w:rPr>
                <w:noProof/>
                <w:webHidden/>
              </w:rPr>
              <w:instrText xml:space="preserve"> PAGEREF _Toc62394665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005B59A9" w14:textId="195620C0" w:rsidR="00D636A4" w:rsidRDefault="0016152D">
          <w:pPr>
            <w:pStyle w:val="TOC3"/>
            <w:tabs>
              <w:tab w:val="left" w:pos="1440"/>
              <w:tab w:val="right" w:leader="dot" w:pos="9350"/>
            </w:tabs>
            <w:rPr>
              <w:rFonts w:eastAsiaTheme="minorEastAsia"/>
              <w:noProof/>
              <w:szCs w:val="24"/>
              <w:lang w:eastAsia="zh-CN"/>
            </w:rPr>
          </w:pPr>
          <w:hyperlink w:anchor="_Toc62394666" w:history="1">
            <w:r w:rsidR="00D636A4" w:rsidRPr="00C50307">
              <w:rPr>
                <w:rStyle w:val="Hyperlink"/>
                <w:rFonts w:asciiTheme="minorBidi" w:hAnsiTheme="minorBidi"/>
                <w:noProof/>
              </w:rPr>
              <w:t>3.3.1</w:t>
            </w:r>
            <w:r w:rsidR="00D636A4">
              <w:rPr>
                <w:rFonts w:eastAsiaTheme="minorEastAsia"/>
                <w:noProof/>
                <w:szCs w:val="24"/>
                <w:lang w:eastAsia="zh-CN"/>
              </w:rPr>
              <w:tab/>
            </w:r>
            <w:r w:rsidR="00D636A4" w:rsidRPr="00C50307">
              <w:rPr>
                <w:rStyle w:val="Hyperlink"/>
                <w:rFonts w:asciiTheme="minorBidi" w:hAnsiTheme="minorBidi"/>
                <w:noProof/>
              </w:rPr>
              <w:t>Features and the software architecture</w:t>
            </w:r>
            <w:r w:rsidR="00D636A4">
              <w:rPr>
                <w:noProof/>
                <w:webHidden/>
              </w:rPr>
              <w:tab/>
            </w:r>
            <w:r w:rsidR="00D636A4">
              <w:rPr>
                <w:noProof/>
                <w:webHidden/>
              </w:rPr>
              <w:fldChar w:fldCharType="begin"/>
            </w:r>
            <w:r w:rsidR="00D636A4">
              <w:rPr>
                <w:noProof/>
                <w:webHidden/>
              </w:rPr>
              <w:instrText xml:space="preserve"> PAGEREF _Toc62394666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4B8B5B45" w14:textId="06D1B778" w:rsidR="00D636A4" w:rsidRDefault="0016152D">
          <w:pPr>
            <w:pStyle w:val="TOC3"/>
            <w:tabs>
              <w:tab w:val="left" w:pos="1440"/>
              <w:tab w:val="right" w:leader="dot" w:pos="9350"/>
            </w:tabs>
            <w:rPr>
              <w:rFonts w:eastAsiaTheme="minorEastAsia"/>
              <w:noProof/>
              <w:szCs w:val="24"/>
              <w:lang w:eastAsia="zh-CN"/>
            </w:rPr>
          </w:pPr>
          <w:hyperlink w:anchor="_Toc62394667" w:history="1">
            <w:r w:rsidR="00D636A4" w:rsidRPr="00C50307">
              <w:rPr>
                <w:rStyle w:val="Hyperlink"/>
                <w:rFonts w:asciiTheme="minorBidi" w:hAnsiTheme="minorBidi"/>
                <w:noProof/>
              </w:rPr>
              <w:t>3.3.2</w:t>
            </w:r>
            <w:r w:rsidR="00D636A4">
              <w:rPr>
                <w:rFonts w:eastAsiaTheme="minorEastAsia"/>
                <w:noProof/>
                <w:szCs w:val="24"/>
                <w:lang w:eastAsia="zh-CN"/>
              </w:rPr>
              <w:tab/>
            </w:r>
            <w:r w:rsidR="00D636A4" w:rsidRPr="00C50307">
              <w:rPr>
                <w:rStyle w:val="Hyperlink"/>
                <w:rFonts w:asciiTheme="minorBidi" w:hAnsiTheme="minorBidi"/>
                <w:noProof/>
              </w:rPr>
              <w:t>The system interfaces</w:t>
            </w:r>
            <w:r w:rsidR="00D636A4">
              <w:rPr>
                <w:noProof/>
                <w:webHidden/>
              </w:rPr>
              <w:tab/>
            </w:r>
            <w:r w:rsidR="00D636A4">
              <w:rPr>
                <w:noProof/>
                <w:webHidden/>
              </w:rPr>
              <w:fldChar w:fldCharType="begin"/>
            </w:r>
            <w:r w:rsidR="00D636A4">
              <w:rPr>
                <w:noProof/>
                <w:webHidden/>
              </w:rPr>
              <w:instrText xml:space="preserve"> PAGEREF _Toc62394667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3C394CB8" w14:textId="7F4FFE50" w:rsidR="00D636A4" w:rsidRDefault="0016152D">
          <w:pPr>
            <w:pStyle w:val="TOC3"/>
            <w:tabs>
              <w:tab w:val="left" w:pos="1440"/>
              <w:tab w:val="right" w:leader="dot" w:pos="9350"/>
            </w:tabs>
            <w:rPr>
              <w:rFonts w:eastAsiaTheme="minorEastAsia"/>
              <w:noProof/>
              <w:szCs w:val="24"/>
              <w:lang w:eastAsia="zh-CN"/>
            </w:rPr>
          </w:pPr>
          <w:hyperlink w:anchor="_Toc62394668" w:history="1">
            <w:r w:rsidR="00D636A4" w:rsidRPr="00C50307">
              <w:rPr>
                <w:rStyle w:val="Hyperlink"/>
                <w:rFonts w:asciiTheme="minorBidi" w:hAnsiTheme="minorBidi"/>
                <w:noProof/>
              </w:rPr>
              <w:t>3.3.3</w:t>
            </w:r>
            <w:r w:rsidR="00D636A4">
              <w:rPr>
                <w:rFonts w:eastAsiaTheme="minorEastAsia"/>
                <w:noProof/>
                <w:szCs w:val="24"/>
                <w:lang w:eastAsia="zh-CN"/>
              </w:rPr>
              <w:tab/>
            </w:r>
            <w:r w:rsidR="00D636A4" w:rsidRPr="00C50307">
              <w:rPr>
                <w:rStyle w:val="Hyperlink"/>
                <w:rFonts w:asciiTheme="minorBidi" w:hAnsiTheme="minorBidi"/>
                <w:noProof/>
              </w:rPr>
              <w:t>The user interface design</w:t>
            </w:r>
            <w:r w:rsidR="00D636A4">
              <w:rPr>
                <w:noProof/>
                <w:webHidden/>
              </w:rPr>
              <w:tab/>
            </w:r>
            <w:r w:rsidR="00D636A4">
              <w:rPr>
                <w:noProof/>
                <w:webHidden/>
              </w:rPr>
              <w:fldChar w:fldCharType="begin"/>
            </w:r>
            <w:r w:rsidR="00D636A4">
              <w:rPr>
                <w:noProof/>
                <w:webHidden/>
              </w:rPr>
              <w:instrText xml:space="preserve"> PAGEREF _Toc62394668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7D411139" w14:textId="0D9F1451" w:rsidR="00D636A4" w:rsidRDefault="0016152D">
          <w:pPr>
            <w:pStyle w:val="TOC3"/>
            <w:tabs>
              <w:tab w:val="left" w:pos="1440"/>
              <w:tab w:val="right" w:leader="dot" w:pos="9350"/>
            </w:tabs>
            <w:rPr>
              <w:rFonts w:eastAsiaTheme="minorEastAsia"/>
              <w:noProof/>
              <w:szCs w:val="24"/>
              <w:lang w:eastAsia="zh-CN"/>
            </w:rPr>
          </w:pPr>
          <w:hyperlink w:anchor="_Toc62394669" w:history="1">
            <w:r w:rsidR="00D636A4" w:rsidRPr="00C50307">
              <w:rPr>
                <w:rStyle w:val="Hyperlink"/>
                <w:rFonts w:asciiTheme="minorBidi" w:hAnsiTheme="minorBidi"/>
                <w:noProof/>
              </w:rPr>
              <w:t>3.3.4</w:t>
            </w:r>
            <w:r w:rsidR="00D636A4">
              <w:rPr>
                <w:rFonts w:eastAsiaTheme="minorEastAsia"/>
                <w:noProof/>
                <w:szCs w:val="24"/>
                <w:lang w:eastAsia="zh-CN"/>
              </w:rPr>
              <w:tab/>
            </w:r>
            <w:r w:rsidR="00D636A4" w:rsidRPr="00C50307">
              <w:rPr>
                <w:rStyle w:val="Hyperlink"/>
                <w:rFonts w:asciiTheme="minorBidi" w:hAnsiTheme="minorBidi"/>
                <w:noProof/>
              </w:rPr>
              <w:t>The requirements tractability matrix</w:t>
            </w:r>
            <w:r w:rsidR="00D636A4">
              <w:rPr>
                <w:noProof/>
                <w:webHidden/>
              </w:rPr>
              <w:tab/>
            </w:r>
            <w:r w:rsidR="00D636A4">
              <w:rPr>
                <w:noProof/>
                <w:webHidden/>
              </w:rPr>
              <w:fldChar w:fldCharType="begin"/>
            </w:r>
            <w:r w:rsidR="00D636A4">
              <w:rPr>
                <w:noProof/>
                <w:webHidden/>
              </w:rPr>
              <w:instrText xml:space="preserve"> PAGEREF _Toc62394669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443EA481" w14:textId="61EED153" w:rsidR="00D636A4" w:rsidRDefault="0016152D">
          <w:pPr>
            <w:pStyle w:val="TOC3"/>
            <w:tabs>
              <w:tab w:val="left" w:pos="1440"/>
              <w:tab w:val="right" w:leader="dot" w:pos="9350"/>
            </w:tabs>
            <w:rPr>
              <w:rFonts w:eastAsiaTheme="minorEastAsia"/>
              <w:noProof/>
              <w:szCs w:val="24"/>
              <w:lang w:eastAsia="zh-CN"/>
            </w:rPr>
          </w:pPr>
          <w:hyperlink w:anchor="_Toc62394670" w:history="1">
            <w:r w:rsidR="00D636A4" w:rsidRPr="00C50307">
              <w:rPr>
                <w:rStyle w:val="Hyperlink"/>
                <w:rFonts w:asciiTheme="minorBidi" w:hAnsiTheme="minorBidi"/>
                <w:noProof/>
              </w:rPr>
              <w:t>3.3.5</w:t>
            </w:r>
            <w:r w:rsidR="00D636A4">
              <w:rPr>
                <w:rFonts w:eastAsiaTheme="minorEastAsia"/>
                <w:noProof/>
                <w:szCs w:val="24"/>
                <w:lang w:eastAsia="zh-CN"/>
              </w:rPr>
              <w:tab/>
            </w:r>
            <w:r w:rsidR="00D636A4" w:rsidRPr="00C50307">
              <w:rPr>
                <w:rStyle w:val="Hyperlink"/>
                <w:rFonts w:asciiTheme="minorBidi" w:hAnsiTheme="minorBidi"/>
                <w:noProof/>
              </w:rPr>
              <w:t>Environmental, Societal, Safety, and Economic Considerations</w:t>
            </w:r>
            <w:r w:rsidR="00D636A4">
              <w:rPr>
                <w:noProof/>
                <w:webHidden/>
              </w:rPr>
              <w:tab/>
            </w:r>
            <w:r w:rsidR="00D636A4">
              <w:rPr>
                <w:noProof/>
                <w:webHidden/>
              </w:rPr>
              <w:fldChar w:fldCharType="begin"/>
            </w:r>
            <w:r w:rsidR="00D636A4">
              <w:rPr>
                <w:noProof/>
                <w:webHidden/>
              </w:rPr>
              <w:instrText xml:space="preserve"> PAGEREF _Toc62394670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3239B8D0" w14:textId="60A06B88" w:rsidR="00D636A4" w:rsidRDefault="0016152D">
          <w:pPr>
            <w:pStyle w:val="TOC3"/>
            <w:tabs>
              <w:tab w:val="left" w:pos="1440"/>
              <w:tab w:val="right" w:leader="dot" w:pos="9350"/>
            </w:tabs>
            <w:rPr>
              <w:rFonts w:eastAsiaTheme="minorEastAsia"/>
              <w:noProof/>
              <w:szCs w:val="24"/>
              <w:lang w:eastAsia="zh-CN"/>
            </w:rPr>
          </w:pPr>
          <w:hyperlink w:anchor="_Toc62394671" w:history="1">
            <w:r w:rsidR="00D636A4" w:rsidRPr="00C50307">
              <w:rPr>
                <w:rStyle w:val="Hyperlink"/>
                <w:rFonts w:asciiTheme="minorBidi" w:hAnsiTheme="minorBidi"/>
                <w:noProof/>
              </w:rPr>
              <w:t>3.3.6</w:t>
            </w:r>
            <w:r w:rsidR="00D636A4">
              <w:rPr>
                <w:rFonts w:eastAsiaTheme="minorEastAsia"/>
                <w:noProof/>
                <w:szCs w:val="24"/>
                <w:lang w:eastAsia="zh-CN"/>
              </w:rPr>
              <w:tab/>
            </w:r>
            <w:r w:rsidR="00D636A4" w:rsidRPr="00C50307">
              <w:rPr>
                <w:rStyle w:val="Hyperlink"/>
                <w:rFonts w:asciiTheme="minorBidi" w:hAnsiTheme="minorBidi"/>
                <w:noProof/>
              </w:rPr>
              <w:t>Limitations</w:t>
            </w:r>
            <w:r w:rsidR="00D636A4">
              <w:rPr>
                <w:noProof/>
                <w:webHidden/>
              </w:rPr>
              <w:tab/>
            </w:r>
            <w:r w:rsidR="00D636A4">
              <w:rPr>
                <w:noProof/>
                <w:webHidden/>
              </w:rPr>
              <w:fldChar w:fldCharType="begin"/>
            </w:r>
            <w:r w:rsidR="00D636A4">
              <w:rPr>
                <w:noProof/>
                <w:webHidden/>
              </w:rPr>
              <w:instrText xml:space="preserve"> PAGEREF _Toc62394671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6B73D622" w14:textId="6462BD5F" w:rsidR="00D636A4" w:rsidRDefault="0016152D">
          <w:pPr>
            <w:pStyle w:val="TOC1"/>
            <w:tabs>
              <w:tab w:val="left" w:pos="480"/>
              <w:tab w:val="right" w:leader="dot" w:pos="9350"/>
            </w:tabs>
            <w:rPr>
              <w:rFonts w:eastAsiaTheme="minorEastAsia"/>
              <w:noProof/>
              <w:szCs w:val="24"/>
              <w:lang w:eastAsia="zh-CN"/>
            </w:rPr>
          </w:pPr>
          <w:hyperlink w:anchor="_Toc62394672" w:history="1">
            <w:r w:rsidR="00D636A4" w:rsidRPr="00C50307">
              <w:rPr>
                <w:rStyle w:val="Hyperlink"/>
                <w:rFonts w:asciiTheme="minorBidi" w:hAnsiTheme="minorBidi"/>
                <w:noProof/>
              </w:rPr>
              <w:t>4</w:t>
            </w:r>
            <w:r w:rsidR="00D636A4">
              <w:rPr>
                <w:rFonts w:eastAsiaTheme="minorEastAsia"/>
                <w:noProof/>
                <w:szCs w:val="24"/>
                <w:lang w:eastAsia="zh-CN"/>
              </w:rPr>
              <w:tab/>
            </w:r>
            <w:r w:rsidR="00D636A4" w:rsidRPr="00C50307">
              <w:rPr>
                <w:rStyle w:val="Hyperlink"/>
                <w:rFonts w:asciiTheme="minorBidi" w:hAnsiTheme="minorBidi"/>
                <w:noProof/>
              </w:rPr>
              <w:t>Teamwork</w:t>
            </w:r>
            <w:r w:rsidR="00D636A4">
              <w:rPr>
                <w:noProof/>
                <w:webHidden/>
              </w:rPr>
              <w:tab/>
            </w:r>
            <w:r w:rsidR="00D636A4">
              <w:rPr>
                <w:noProof/>
                <w:webHidden/>
              </w:rPr>
              <w:fldChar w:fldCharType="begin"/>
            </w:r>
            <w:r w:rsidR="00D636A4">
              <w:rPr>
                <w:noProof/>
                <w:webHidden/>
              </w:rPr>
              <w:instrText xml:space="preserve"> PAGEREF _Toc62394672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55EAB6A2" w14:textId="26BB6C3C" w:rsidR="00D636A4" w:rsidRDefault="0016152D">
          <w:pPr>
            <w:pStyle w:val="TOC2"/>
            <w:tabs>
              <w:tab w:val="left" w:pos="960"/>
              <w:tab w:val="right" w:leader="dot" w:pos="9350"/>
            </w:tabs>
            <w:rPr>
              <w:rFonts w:eastAsiaTheme="minorEastAsia"/>
              <w:noProof/>
              <w:szCs w:val="24"/>
              <w:lang w:eastAsia="zh-CN"/>
            </w:rPr>
          </w:pPr>
          <w:hyperlink w:anchor="_Toc62394673" w:history="1">
            <w:r w:rsidR="00D636A4" w:rsidRPr="00C50307">
              <w:rPr>
                <w:rStyle w:val="Hyperlink"/>
                <w:rFonts w:asciiTheme="minorBidi" w:hAnsiTheme="minorBidi"/>
                <w:noProof/>
              </w:rPr>
              <w:t>4.1</w:t>
            </w:r>
            <w:r w:rsidR="00D636A4">
              <w:rPr>
                <w:rFonts w:eastAsiaTheme="minorEastAsia"/>
                <w:noProof/>
                <w:szCs w:val="24"/>
                <w:lang w:eastAsia="zh-CN"/>
              </w:rPr>
              <w:tab/>
            </w:r>
            <w:r w:rsidR="00D636A4" w:rsidRPr="00C50307">
              <w:rPr>
                <w:rStyle w:val="Hyperlink"/>
                <w:rFonts w:asciiTheme="minorBidi" w:hAnsiTheme="minorBidi"/>
                <w:noProof/>
              </w:rPr>
              <w:t>Meeting 1</w:t>
            </w:r>
            <w:r w:rsidR="00D636A4">
              <w:rPr>
                <w:noProof/>
                <w:webHidden/>
              </w:rPr>
              <w:tab/>
            </w:r>
            <w:r w:rsidR="00D636A4">
              <w:rPr>
                <w:noProof/>
                <w:webHidden/>
              </w:rPr>
              <w:fldChar w:fldCharType="begin"/>
            </w:r>
            <w:r w:rsidR="00D636A4">
              <w:rPr>
                <w:noProof/>
                <w:webHidden/>
              </w:rPr>
              <w:instrText xml:space="preserve"> PAGEREF _Toc62394673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286D4E6D" w14:textId="325DCB52" w:rsidR="00D636A4" w:rsidRDefault="0016152D">
          <w:pPr>
            <w:pStyle w:val="TOC2"/>
            <w:tabs>
              <w:tab w:val="left" w:pos="960"/>
              <w:tab w:val="right" w:leader="dot" w:pos="9350"/>
            </w:tabs>
            <w:rPr>
              <w:rFonts w:eastAsiaTheme="minorEastAsia"/>
              <w:noProof/>
              <w:szCs w:val="24"/>
              <w:lang w:eastAsia="zh-CN"/>
            </w:rPr>
          </w:pPr>
          <w:hyperlink w:anchor="_Toc62394674" w:history="1">
            <w:r w:rsidR="00D636A4" w:rsidRPr="00C50307">
              <w:rPr>
                <w:rStyle w:val="Hyperlink"/>
                <w:rFonts w:asciiTheme="minorBidi" w:hAnsiTheme="minorBidi"/>
                <w:noProof/>
              </w:rPr>
              <w:t>4.2</w:t>
            </w:r>
            <w:r w:rsidR="00D636A4">
              <w:rPr>
                <w:rFonts w:eastAsiaTheme="minorEastAsia"/>
                <w:noProof/>
                <w:szCs w:val="24"/>
                <w:lang w:eastAsia="zh-CN"/>
              </w:rPr>
              <w:tab/>
            </w:r>
            <w:r w:rsidR="00D636A4" w:rsidRPr="00C50307">
              <w:rPr>
                <w:rStyle w:val="Hyperlink"/>
                <w:rFonts w:asciiTheme="minorBidi" w:hAnsiTheme="minorBidi"/>
                <w:noProof/>
              </w:rPr>
              <w:t>Meeting 2</w:t>
            </w:r>
            <w:r w:rsidR="00D636A4">
              <w:rPr>
                <w:noProof/>
                <w:webHidden/>
              </w:rPr>
              <w:tab/>
            </w:r>
            <w:r w:rsidR="00D636A4">
              <w:rPr>
                <w:noProof/>
                <w:webHidden/>
              </w:rPr>
              <w:fldChar w:fldCharType="begin"/>
            </w:r>
            <w:r w:rsidR="00D636A4">
              <w:rPr>
                <w:noProof/>
                <w:webHidden/>
              </w:rPr>
              <w:instrText xml:space="preserve"> PAGEREF _Toc62394674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046682D1" w14:textId="49309596" w:rsidR="00D636A4" w:rsidRDefault="0016152D">
          <w:pPr>
            <w:pStyle w:val="TOC2"/>
            <w:tabs>
              <w:tab w:val="left" w:pos="960"/>
              <w:tab w:val="right" w:leader="dot" w:pos="9350"/>
            </w:tabs>
            <w:rPr>
              <w:rFonts w:eastAsiaTheme="minorEastAsia"/>
              <w:noProof/>
              <w:szCs w:val="24"/>
              <w:lang w:eastAsia="zh-CN"/>
            </w:rPr>
          </w:pPr>
          <w:hyperlink w:anchor="_Toc62394675" w:history="1">
            <w:r w:rsidR="00D636A4" w:rsidRPr="00C50307">
              <w:rPr>
                <w:rStyle w:val="Hyperlink"/>
                <w:rFonts w:asciiTheme="minorBidi" w:hAnsiTheme="minorBidi"/>
                <w:noProof/>
              </w:rPr>
              <w:t>4.3</w:t>
            </w:r>
            <w:r w:rsidR="00D636A4">
              <w:rPr>
                <w:rFonts w:eastAsiaTheme="minorEastAsia"/>
                <w:noProof/>
                <w:szCs w:val="24"/>
                <w:lang w:eastAsia="zh-CN"/>
              </w:rPr>
              <w:tab/>
            </w:r>
            <w:r w:rsidR="00D636A4" w:rsidRPr="00C50307">
              <w:rPr>
                <w:rStyle w:val="Hyperlink"/>
                <w:rFonts w:asciiTheme="minorBidi" w:hAnsiTheme="minorBidi"/>
                <w:noProof/>
              </w:rPr>
              <w:t>Meeting 3</w:t>
            </w:r>
            <w:r w:rsidR="00D636A4">
              <w:rPr>
                <w:noProof/>
                <w:webHidden/>
              </w:rPr>
              <w:tab/>
            </w:r>
            <w:r w:rsidR="00D636A4">
              <w:rPr>
                <w:noProof/>
                <w:webHidden/>
              </w:rPr>
              <w:fldChar w:fldCharType="begin"/>
            </w:r>
            <w:r w:rsidR="00D636A4">
              <w:rPr>
                <w:noProof/>
                <w:webHidden/>
              </w:rPr>
              <w:instrText xml:space="preserve"> PAGEREF _Toc62394675 \h </w:instrText>
            </w:r>
            <w:r w:rsidR="00D636A4">
              <w:rPr>
                <w:noProof/>
                <w:webHidden/>
              </w:rPr>
            </w:r>
            <w:r w:rsidR="00D636A4">
              <w:rPr>
                <w:noProof/>
                <w:webHidden/>
              </w:rPr>
              <w:fldChar w:fldCharType="separate"/>
            </w:r>
            <w:r w:rsidR="00D636A4">
              <w:rPr>
                <w:noProof/>
                <w:webHidden/>
              </w:rPr>
              <w:t>9</w:t>
            </w:r>
            <w:r w:rsidR="00D636A4">
              <w:rPr>
                <w:noProof/>
                <w:webHidden/>
              </w:rPr>
              <w:fldChar w:fldCharType="end"/>
            </w:r>
          </w:hyperlink>
        </w:p>
        <w:p w14:paraId="6BB54FE2" w14:textId="7792D62F" w:rsidR="00D636A4" w:rsidRDefault="0016152D">
          <w:pPr>
            <w:pStyle w:val="TOC2"/>
            <w:tabs>
              <w:tab w:val="left" w:pos="960"/>
              <w:tab w:val="right" w:leader="dot" w:pos="9350"/>
            </w:tabs>
            <w:rPr>
              <w:rFonts w:eastAsiaTheme="minorEastAsia"/>
              <w:noProof/>
              <w:szCs w:val="24"/>
              <w:lang w:eastAsia="zh-CN"/>
            </w:rPr>
          </w:pPr>
          <w:hyperlink w:anchor="_Toc62394676" w:history="1">
            <w:r w:rsidR="00D636A4" w:rsidRPr="00C50307">
              <w:rPr>
                <w:rStyle w:val="Hyperlink"/>
                <w:rFonts w:asciiTheme="minorBidi" w:hAnsiTheme="minorBidi"/>
                <w:noProof/>
              </w:rPr>
              <w:t>4.4</w:t>
            </w:r>
            <w:r w:rsidR="00D636A4">
              <w:rPr>
                <w:rFonts w:eastAsiaTheme="minorEastAsia"/>
                <w:noProof/>
                <w:szCs w:val="24"/>
                <w:lang w:eastAsia="zh-CN"/>
              </w:rPr>
              <w:tab/>
            </w:r>
            <w:r w:rsidR="00D636A4" w:rsidRPr="00C50307">
              <w:rPr>
                <w:rStyle w:val="Hyperlink"/>
                <w:rFonts w:asciiTheme="minorBidi" w:hAnsiTheme="minorBidi"/>
                <w:noProof/>
              </w:rPr>
              <w:t>Meeting 4</w:t>
            </w:r>
            <w:r w:rsidR="00D636A4">
              <w:rPr>
                <w:noProof/>
                <w:webHidden/>
              </w:rPr>
              <w:tab/>
            </w:r>
            <w:r w:rsidR="00D636A4">
              <w:rPr>
                <w:noProof/>
                <w:webHidden/>
              </w:rPr>
              <w:fldChar w:fldCharType="begin"/>
            </w:r>
            <w:r w:rsidR="00D636A4">
              <w:rPr>
                <w:noProof/>
                <w:webHidden/>
              </w:rPr>
              <w:instrText xml:space="preserve"> PAGEREF _Toc62394676 \h </w:instrText>
            </w:r>
            <w:r w:rsidR="00D636A4">
              <w:rPr>
                <w:noProof/>
                <w:webHidden/>
              </w:rPr>
            </w:r>
            <w:r w:rsidR="00D636A4">
              <w:rPr>
                <w:noProof/>
                <w:webHidden/>
              </w:rPr>
              <w:fldChar w:fldCharType="separate"/>
            </w:r>
            <w:r w:rsidR="00D636A4">
              <w:rPr>
                <w:noProof/>
                <w:webHidden/>
              </w:rPr>
              <w:t>9</w:t>
            </w:r>
            <w:r w:rsidR="00D636A4">
              <w:rPr>
                <w:noProof/>
                <w:webHidden/>
              </w:rPr>
              <w:fldChar w:fldCharType="end"/>
            </w:r>
          </w:hyperlink>
        </w:p>
        <w:p w14:paraId="25C687A4" w14:textId="180FEFFB" w:rsidR="00D636A4" w:rsidRDefault="0016152D">
          <w:pPr>
            <w:pStyle w:val="TOC1"/>
            <w:tabs>
              <w:tab w:val="left" w:pos="480"/>
              <w:tab w:val="right" w:leader="dot" w:pos="9350"/>
            </w:tabs>
            <w:rPr>
              <w:rFonts w:eastAsiaTheme="minorEastAsia"/>
              <w:noProof/>
              <w:szCs w:val="24"/>
              <w:lang w:eastAsia="zh-CN"/>
            </w:rPr>
          </w:pPr>
          <w:hyperlink w:anchor="_Toc62394677" w:history="1">
            <w:r w:rsidR="00D636A4" w:rsidRPr="00C50307">
              <w:rPr>
                <w:rStyle w:val="Hyperlink"/>
                <w:rFonts w:asciiTheme="minorBidi" w:hAnsiTheme="minorBidi"/>
                <w:noProof/>
              </w:rPr>
              <w:t>5</w:t>
            </w:r>
            <w:r w:rsidR="00D636A4">
              <w:rPr>
                <w:rFonts w:eastAsiaTheme="minorEastAsia"/>
                <w:noProof/>
                <w:szCs w:val="24"/>
                <w:lang w:eastAsia="zh-CN"/>
              </w:rPr>
              <w:tab/>
            </w:r>
            <w:r w:rsidR="00D636A4" w:rsidRPr="00C50307">
              <w:rPr>
                <w:rStyle w:val="Hyperlink"/>
                <w:rFonts w:asciiTheme="minorBidi" w:hAnsiTheme="minorBidi"/>
                <w:noProof/>
              </w:rPr>
              <w:t>Conclusion and Future Work</w:t>
            </w:r>
            <w:r w:rsidR="00D636A4">
              <w:rPr>
                <w:noProof/>
                <w:webHidden/>
              </w:rPr>
              <w:tab/>
            </w:r>
            <w:r w:rsidR="00D636A4">
              <w:rPr>
                <w:noProof/>
                <w:webHidden/>
              </w:rPr>
              <w:fldChar w:fldCharType="begin"/>
            </w:r>
            <w:r w:rsidR="00D636A4">
              <w:rPr>
                <w:noProof/>
                <w:webHidden/>
              </w:rPr>
              <w:instrText xml:space="preserve"> PAGEREF _Toc62394677 \h </w:instrText>
            </w:r>
            <w:r w:rsidR="00D636A4">
              <w:rPr>
                <w:noProof/>
                <w:webHidden/>
              </w:rPr>
            </w:r>
            <w:r w:rsidR="00D636A4">
              <w:rPr>
                <w:noProof/>
                <w:webHidden/>
              </w:rPr>
              <w:fldChar w:fldCharType="separate"/>
            </w:r>
            <w:r w:rsidR="00D636A4">
              <w:rPr>
                <w:noProof/>
                <w:webHidden/>
              </w:rPr>
              <w:t>9</w:t>
            </w:r>
            <w:r w:rsidR="00D636A4">
              <w:rPr>
                <w:noProof/>
                <w:webHidden/>
              </w:rPr>
              <w:fldChar w:fldCharType="end"/>
            </w:r>
          </w:hyperlink>
        </w:p>
        <w:p w14:paraId="4C4E5FD7" w14:textId="662B7C62" w:rsidR="00D636A4" w:rsidRDefault="0016152D">
          <w:pPr>
            <w:pStyle w:val="TOC1"/>
            <w:tabs>
              <w:tab w:val="left" w:pos="480"/>
              <w:tab w:val="right" w:leader="dot" w:pos="9350"/>
            </w:tabs>
            <w:rPr>
              <w:rFonts w:eastAsiaTheme="minorEastAsia"/>
              <w:noProof/>
              <w:szCs w:val="24"/>
              <w:lang w:eastAsia="zh-CN"/>
            </w:rPr>
          </w:pPr>
          <w:hyperlink w:anchor="_Toc62394678" w:history="1">
            <w:r w:rsidR="00D636A4" w:rsidRPr="00C50307">
              <w:rPr>
                <w:rStyle w:val="Hyperlink"/>
                <w:rFonts w:asciiTheme="minorBidi" w:hAnsiTheme="minorBidi"/>
                <w:noProof/>
              </w:rPr>
              <w:t>6</w:t>
            </w:r>
            <w:r w:rsidR="00D636A4">
              <w:rPr>
                <w:rFonts w:eastAsiaTheme="minorEastAsia"/>
                <w:noProof/>
                <w:szCs w:val="24"/>
                <w:lang w:eastAsia="zh-CN"/>
              </w:rPr>
              <w:tab/>
            </w:r>
            <w:r w:rsidR="00D636A4" w:rsidRPr="00C50307">
              <w:rPr>
                <w:rStyle w:val="Hyperlink"/>
                <w:rFonts w:asciiTheme="minorBidi" w:hAnsiTheme="minorBidi"/>
                <w:noProof/>
              </w:rPr>
              <w:t>References</w:t>
            </w:r>
            <w:r w:rsidR="00D636A4">
              <w:rPr>
                <w:noProof/>
                <w:webHidden/>
              </w:rPr>
              <w:tab/>
            </w:r>
            <w:r w:rsidR="00D636A4">
              <w:rPr>
                <w:noProof/>
                <w:webHidden/>
              </w:rPr>
              <w:fldChar w:fldCharType="begin"/>
            </w:r>
            <w:r w:rsidR="00D636A4">
              <w:rPr>
                <w:noProof/>
                <w:webHidden/>
              </w:rPr>
              <w:instrText xml:space="preserve"> PAGEREF _Toc62394678 \h </w:instrText>
            </w:r>
            <w:r w:rsidR="00D636A4">
              <w:rPr>
                <w:noProof/>
                <w:webHidden/>
              </w:rPr>
            </w:r>
            <w:r w:rsidR="00D636A4">
              <w:rPr>
                <w:noProof/>
                <w:webHidden/>
              </w:rPr>
              <w:fldChar w:fldCharType="separate"/>
            </w:r>
            <w:r w:rsidR="00D636A4">
              <w:rPr>
                <w:noProof/>
                <w:webHidden/>
              </w:rPr>
              <w:t>10</w:t>
            </w:r>
            <w:r w:rsidR="00D636A4">
              <w:rPr>
                <w:noProof/>
                <w:webHidden/>
              </w:rPr>
              <w:fldChar w:fldCharType="end"/>
            </w:r>
          </w:hyperlink>
        </w:p>
        <w:p w14:paraId="75BF9CF5" w14:textId="770A498F" w:rsidR="00D636A4" w:rsidRDefault="0016152D">
          <w:pPr>
            <w:pStyle w:val="TOC1"/>
            <w:tabs>
              <w:tab w:val="right" w:leader="dot" w:pos="9350"/>
            </w:tabs>
            <w:rPr>
              <w:rFonts w:eastAsiaTheme="minorEastAsia"/>
              <w:noProof/>
              <w:szCs w:val="24"/>
              <w:lang w:eastAsia="zh-CN"/>
            </w:rPr>
          </w:pPr>
          <w:hyperlink w:anchor="_Toc62394679" w:history="1">
            <w:r w:rsidR="00D636A4" w:rsidRPr="00C50307">
              <w:rPr>
                <w:rStyle w:val="Hyperlink"/>
                <w:rFonts w:asciiTheme="minorBidi" w:hAnsiTheme="minorBidi"/>
                <w:noProof/>
              </w:rPr>
              <w:t>Appendix</w:t>
            </w:r>
            <w:r w:rsidR="00D636A4">
              <w:rPr>
                <w:noProof/>
                <w:webHidden/>
              </w:rPr>
              <w:tab/>
            </w:r>
            <w:r w:rsidR="00D636A4">
              <w:rPr>
                <w:noProof/>
                <w:webHidden/>
              </w:rPr>
              <w:fldChar w:fldCharType="begin"/>
            </w:r>
            <w:r w:rsidR="00D636A4">
              <w:rPr>
                <w:noProof/>
                <w:webHidden/>
              </w:rPr>
              <w:instrText xml:space="preserve"> PAGEREF _Toc62394679 \h </w:instrText>
            </w:r>
            <w:r w:rsidR="00D636A4">
              <w:rPr>
                <w:noProof/>
                <w:webHidden/>
              </w:rPr>
            </w:r>
            <w:r w:rsidR="00D636A4">
              <w:rPr>
                <w:noProof/>
                <w:webHidden/>
              </w:rPr>
              <w:fldChar w:fldCharType="separate"/>
            </w:r>
            <w:r w:rsidR="00D636A4">
              <w:rPr>
                <w:noProof/>
                <w:webHidden/>
              </w:rPr>
              <w:t>11</w:t>
            </w:r>
            <w:r w:rsidR="00D636A4">
              <w:rPr>
                <w:noProof/>
                <w:webHidden/>
              </w:rPr>
              <w:fldChar w:fldCharType="end"/>
            </w:r>
          </w:hyperlink>
        </w:p>
        <w:p w14:paraId="373A2470" w14:textId="52F56BBF" w:rsidR="00961575" w:rsidRPr="00FA5B14" w:rsidRDefault="00886AF6" w:rsidP="00E75D5C">
          <w:pPr>
            <w:pStyle w:val="TOC1"/>
            <w:jc w:val="lowKashida"/>
            <w:rPr>
              <w:rFonts w:asciiTheme="minorBidi" w:hAnsiTheme="minorBidi"/>
              <w:color w:val="808080" w:themeColor="background1" w:themeShade="80"/>
            </w:rPr>
          </w:pPr>
          <w:r w:rsidRPr="00FA5B14">
            <w:rPr>
              <w:rFonts w:asciiTheme="minorBidi" w:hAnsiTheme="minorBidi"/>
              <w:noProof/>
              <w:color w:val="808080" w:themeColor="background1" w:themeShade="80"/>
            </w:rPr>
            <w:fldChar w:fldCharType="end"/>
          </w:r>
        </w:p>
      </w:sdtContent>
    </w:sdt>
    <w:p w14:paraId="373A2471" w14:textId="43D8CF0D" w:rsidR="00125745" w:rsidRPr="00FA5B14" w:rsidRDefault="0041194D" w:rsidP="00036408">
      <w:pPr>
        <w:pStyle w:val="ListParagraph"/>
        <w:numPr>
          <w:ilvl w:val="0"/>
          <w:numId w:val="2"/>
        </w:numPr>
        <w:jc w:val="lowKashida"/>
        <w:rPr>
          <w:rFonts w:asciiTheme="minorBidi" w:hAnsiTheme="minorBidi"/>
          <w:color w:val="7F7F7F" w:themeColor="text1" w:themeTint="80"/>
          <w:lang w:eastAsia="en-CA"/>
        </w:rPr>
      </w:pPr>
      <w:r w:rsidRPr="00FA5B14">
        <w:rPr>
          <w:rFonts w:asciiTheme="minorBidi" w:hAnsiTheme="minorBidi"/>
          <w:color w:val="7F7F7F" w:themeColor="text1" w:themeTint="80"/>
          <w:lang w:eastAsia="en-CA"/>
        </w:rPr>
        <w:t xml:space="preserve">The table of contents should be automatically generated by selecting </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References/ Table of Contents</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 xml:space="preserve">. Remember that the table of contents should not have an entry of the </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Table of Contents</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 xml:space="preserve"> itself.</w:t>
      </w:r>
    </w:p>
    <w:p w14:paraId="373A2472" w14:textId="2A9AD664" w:rsidR="00792EF1" w:rsidRPr="00FA5B14" w:rsidRDefault="000218C7" w:rsidP="00036408">
      <w:pPr>
        <w:pStyle w:val="ListParagraph"/>
        <w:numPr>
          <w:ilvl w:val="0"/>
          <w:numId w:val="2"/>
        </w:numPr>
        <w:jc w:val="lowKashida"/>
        <w:rPr>
          <w:rFonts w:asciiTheme="minorBidi" w:hAnsiTheme="minorBidi"/>
          <w:color w:val="7F7F7F" w:themeColor="text1" w:themeTint="80"/>
          <w:lang w:eastAsia="en-CA"/>
        </w:rPr>
      </w:pPr>
      <w:r w:rsidRPr="00FA5B14">
        <w:rPr>
          <w:rFonts w:asciiTheme="minorBidi" w:hAnsiTheme="minorBidi"/>
          <w:color w:val="7F7F7F" w:themeColor="text1" w:themeTint="80"/>
          <w:bdr w:val="none" w:sz="0" w:space="0" w:color="auto" w:frame="1"/>
          <w:lang w:eastAsia="en-CA"/>
        </w:rPr>
        <w:t>Proofread</w:t>
      </w:r>
      <w:r w:rsidR="0041194D" w:rsidRPr="00FA5B14">
        <w:rPr>
          <w:rFonts w:asciiTheme="minorBidi" w:hAnsiTheme="minorBidi"/>
          <w:color w:val="7F7F7F" w:themeColor="text1" w:themeTint="80"/>
          <w:bdr w:val="none" w:sz="0" w:space="0" w:color="auto" w:frame="1"/>
          <w:lang w:eastAsia="en-CA"/>
        </w:rPr>
        <w:t xml:space="preserve"> the text for typing and grammar mistakes.</w:t>
      </w:r>
    </w:p>
    <w:p w14:paraId="373A2473" w14:textId="77777777" w:rsidR="00754164" w:rsidRPr="00FA5B14" w:rsidRDefault="0041194D" w:rsidP="00036408">
      <w:pPr>
        <w:pStyle w:val="ListParagraph"/>
        <w:numPr>
          <w:ilvl w:val="0"/>
          <w:numId w:val="2"/>
        </w:numPr>
        <w:jc w:val="lowKashida"/>
        <w:rPr>
          <w:rFonts w:asciiTheme="minorBidi" w:eastAsiaTheme="minorEastAsia" w:hAnsiTheme="minorBidi"/>
          <w:lang w:val="en-US"/>
        </w:rPr>
      </w:pPr>
      <w:r w:rsidRPr="00FA5B14">
        <w:rPr>
          <w:rFonts w:asciiTheme="minorBidi" w:hAnsiTheme="minorBidi"/>
          <w:color w:val="7F7F7F" w:themeColor="text1" w:themeTint="80"/>
        </w:rPr>
        <w:t>Follow the IEEE Bibliography style for the references</w:t>
      </w:r>
      <w:r w:rsidR="005A1E0E" w:rsidRPr="00FA5B14">
        <w:rPr>
          <w:rFonts w:asciiTheme="minorBidi" w:hAnsiTheme="minorBidi"/>
          <w:color w:val="7F7F7F" w:themeColor="text1" w:themeTint="80"/>
        </w:rPr>
        <w:t xml:space="preserve"> by selecting "References/ </w:t>
      </w:r>
      <w:r w:rsidR="002948A5">
        <w:rPr>
          <w:rFonts w:asciiTheme="minorBidi" w:hAnsiTheme="minorBidi"/>
          <w:color w:val="7F7F7F" w:themeColor="text1" w:themeTint="80"/>
        </w:rPr>
        <w:t>Citations &amp; Bibliography/ Style</w:t>
      </w:r>
      <w:r w:rsidR="005A1E0E" w:rsidRPr="00FA5B14">
        <w:rPr>
          <w:rFonts w:asciiTheme="minorBidi" w:hAnsiTheme="minorBidi"/>
          <w:color w:val="7F7F7F" w:themeColor="text1" w:themeTint="80"/>
        </w:rPr>
        <w:t>"</w:t>
      </w:r>
      <w:r w:rsidR="007D42C6" w:rsidRPr="00FA5B14">
        <w:rPr>
          <w:rFonts w:asciiTheme="minorBidi" w:hAnsiTheme="minorBidi"/>
          <w:color w:val="7F7F7F" w:themeColor="text1" w:themeTint="80"/>
        </w:rPr>
        <w:t>.</w:t>
      </w:r>
      <w:r w:rsidR="00754164" w:rsidRPr="00FA5B14">
        <w:rPr>
          <w:rFonts w:asciiTheme="minorBidi" w:hAnsiTheme="minorBidi"/>
        </w:rPr>
        <w:br w:type="page"/>
      </w:r>
    </w:p>
    <w:p w14:paraId="373A2474" w14:textId="77777777" w:rsidR="00754164" w:rsidRPr="00FA5B14" w:rsidRDefault="00754164" w:rsidP="00E75D5C">
      <w:pPr>
        <w:pStyle w:val="Heading1nonumber"/>
        <w:jc w:val="lowKashida"/>
        <w:rPr>
          <w:rFonts w:asciiTheme="minorBidi" w:hAnsiTheme="minorBidi" w:cstheme="minorBidi"/>
          <w:color w:val="000000" w:themeColor="text1"/>
        </w:rPr>
      </w:pPr>
      <w:r w:rsidRPr="00FA5B14">
        <w:rPr>
          <w:rFonts w:asciiTheme="minorBidi" w:hAnsiTheme="minorBidi" w:cstheme="minorBidi"/>
          <w:color w:val="000000" w:themeColor="text1"/>
        </w:rPr>
        <w:lastRenderedPageBreak/>
        <w:t>List of Figures</w:t>
      </w:r>
    </w:p>
    <w:p w14:paraId="373A2475" w14:textId="77777777" w:rsidR="00E3462D" w:rsidRPr="00FA5B14" w:rsidRDefault="00E3462D">
      <w:pPr>
        <w:rPr>
          <w:rFonts w:asciiTheme="minorBidi" w:hAnsiTheme="minorBidi"/>
        </w:rPr>
      </w:pPr>
      <w:r w:rsidRPr="00FA5B14">
        <w:rPr>
          <w:rFonts w:asciiTheme="minorBidi" w:hAnsiTheme="minorBidi"/>
        </w:rPr>
        <w:br w:type="page"/>
      </w:r>
    </w:p>
    <w:p w14:paraId="373A2476" w14:textId="77777777" w:rsidR="00754164" w:rsidRPr="00FA5B14" w:rsidRDefault="00E3462D" w:rsidP="00E3462D">
      <w:pPr>
        <w:pStyle w:val="Heading1nonumber"/>
        <w:jc w:val="lowKashida"/>
        <w:rPr>
          <w:rFonts w:asciiTheme="minorBidi" w:hAnsiTheme="minorBidi" w:cstheme="minorBidi"/>
        </w:rPr>
      </w:pPr>
      <w:r w:rsidRPr="00FA5B14">
        <w:rPr>
          <w:rFonts w:asciiTheme="minorBidi" w:hAnsiTheme="minorBidi" w:cstheme="minorBidi"/>
          <w:color w:val="000000" w:themeColor="text1"/>
        </w:rPr>
        <w:lastRenderedPageBreak/>
        <w:t>List of Tables</w:t>
      </w:r>
    </w:p>
    <w:p w14:paraId="373A2477" w14:textId="77777777" w:rsidR="00A94C11" w:rsidRPr="00FA5B14" w:rsidRDefault="00A94C11" w:rsidP="00E75D5C">
      <w:pPr>
        <w:pStyle w:val="BodyText"/>
        <w:jc w:val="lowKashida"/>
        <w:rPr>
          <w:rFonts w:asciiTheme="minorBidi" w:hAnsiTheme="minorBidi"/>
        </w:rPr>
      </w:pPr>
      <w:r w:rsidRPr="00FA5B14">
        <w:rPr>
          <w:rFonts w:asciiTheme="minorBidi" w:hAnsiTheme="minorBidi"/>
        </w:rPr>
        <w:br w:type="page"/>
      </w:r>
    </w:p>
    <w:p w14:paraId="373A2478" w14:textId="77777777" w:rsidR="00A94C11" w:rsidRPr="00FA5B14" w:rsidRDefault="00A94C11" w:rsidP="007D42C6">
      <w:pPr>
        <w:pStyle w:val="Heading1"/>
        <w:jc w:val="lowKashida"/>
        <w:rPr>
          <w:rFonts w:asciiTheme="minorBidi" w:hAnsiTheme="minorBidi" w:cstheme="minorBidi"/>
          <w:color w:val="000000" w:themeColor="text1"/>
        </w:rPr>
      </w:pPr>
      <w:bookmarkStart w:id="0" w:name="_Toc62394656"/>
      <w:r w:rsidRPr="00FA5B14">
        <w:rPr>
          <w:rFonts w:asciiTheme="minorBidi" w:hAnsiTheme="minorBidi" w:cstheme="minorBidi"/>
          <w:color w:val="000000" w:themeColor="text1"/>
        </w:rPr>
        <w:lastRenderedPageBreak/>
        <w:t>Introduction</w:t>
      </w:r>
      <w:bookmarkEnd w:id="0"/>
    </w:p>
    <w:p w14:paraId="373A2479" w14:textId="68B0F33C" w:rsidR="00722082" w:rsidRPr="00FA5B14" w:rsidRDefault="00722082" w:rsidP="00036408">
      <w:pPr>
        <w:pStyle w:val="ListParagraph"/>
        <w:numPr>
          <w:ilvl w:val="0"/>
          <w:numId w:val="3"/>
        </w:numPr>
        <w:jc w:val="lowKashida"/>
        <w:rPr>
          <w:rFonts w:asciiTheme="minorBidi" w:hAnsiTheme="minorBidi"/>
          <w:color w:val="7F7F7F" w:themeColor="text1" w:themeTint="80"/>
        </w:rPr>
      </w:pPr>
      <w:r w:rsidRPr="00FA5B14">
        <w:rPr>
          <w:rFonts w:asciiTheme="minorBidi" w:hAnsiTheme="minorBidi"/>
          <w:color w:val="7F7F7F" w:themeColor="text1" w:themeTint="80"/>
        </w:rPr>
        <w:t xml:space="preserve">Give a brief description of the design and </w:t>
      </w:r>
      <w:r w:rsidR="00BF4791">
        <w:rPr>
          <w:rFonts w:asciiTheme="minorBidi" w:hAnsiTheme="minorBidi"/>
          <w:color w:val="7F7F7F" w:themeColor="text1" w:themeTint="80"/>
        </w:rPr>
        <w:t>summarize</w:t>
      </w:r>
      <w:r w:rsidRPr="00FA5B14">
        <w:rPr>
          <w:rFonts w:asciiTheme="minorBidi" w:hAnsiTheme="minorBidi"/>
          <w:color w:val="7F7F7F" w:themeColor="text1" w:themeTint="80"/>
        </w:rPr>
        <w:t xml:space="preserve"> the relevant background information related to the topic.</w:t>
      </w:r>
      <w:r w:rsidR="006E6E4E" w:rsidRPr="00FA5B14">
        <w:rPr>
          <w:rFonts w:asciiTheme="minorBidi" w:hAnsiTheme="minorBidi"/>
          <w:color w:val="7F7F7F" w:themeColor="text1" w:themeTint="80"/>
        </w:rPr>
        <w:t xml:space="preserve"> Give a rationale about what is needed and why.</w:t>
      </w:r>
    </w:p>
    <w:p w14:paraId="373A247A" w14:textId="77777777" w:rsidR="00722082" w:rsidRPr="00FA5B14" w:rsidRDefault="00722082" w:rsidP="00036408">
      <w:pPr>
        <w:pStyle w:val="ListParagraph"/>
        <w:numPr>
          <w:ilvl w:val="0"/>
          <w:numId w:val="3"/>
        </w:numPr>
        <w:jc w:val="lowKashida"/>
        <w:rPr>
          <w:rFonts w:asciiTheme="minorBidi" w:hAnsiTheme="minorBidi"/>
          <w:color w:val="7F7F7F" w:themeColor="text1" w:themeTint="80"/>
        </w:rPr>
      </w:pPr>
      <w:r w:rsidRPr="00FA5B14">
        <w:rPr>
          <w:rFonts w:asciiTheme="minorBidi" w:hAnsiTheme="minorBidi"/>
          <w:color w:val="7F7F7F" w:themeColor="text1" w:themeTint="80"/>
        </w:rPr>
        <w:t>Give the reader an overview of what is in the next sections.</w:t>
      </w:r>
    </w:p>
    <w:p w14:paraId="373A247B" w14:textId="77777777" w:rsidR="00722082" w:rsidRPr="00FA5B14" w:rsidRDefault="00722082" w:rsidP="00036408">
      <w:pPr>
        <w:pStyle w:val="ListParagraph"/>
        <w:numPr>
          <w:ilvl w:val="0"/>
          <w:numId w:val="3"/>
        </w:numPr>
        <w:jc w:val="lowKashida"/>
        <w:rPr>
          <w:rFonts w:asciiTheme="minorBidi" w:hAnsiTheme="minorBidi"/>
          <w:color w:val="7F7F7F" w:themeColor="text1" w:themeTint="80"/>
        </w:rPr>
      </w:pPr>
      <w:r w:rsidRPr="00FA5B14">
        <w:rPr>
          <w:rFonts w:asciiTheme="minorBidi" w:hAnsiTheme="minorBidi"/>
          <w:color w:val="7F7F7F" w:themeColor="text1" w:themeTint="80"/>
        </w:rPr>
        <w:t xml:space="preserve">Do not put any detailed results of your work </w:t>
      </w:r>
      <w:r w:rsidR="00C665AE">
        <w:rPr>
          <w:rFonts w:asciiTheme="minorBidi" w:hAnsiTheme="minorBidi"/>
          <w:color w:val="7F7F7F" w:themeColor="text1" w:themeTint="80"/>
        </w:rPr>
        <w:t>here</w:t>
      </w:r>
      <w:r w:rsidRPr="00FA5B14">
        <w:rPr>
          <w:rFonts w:asciiTheme="minorBidi" w:hAnsiTheme="minorBidi"/>
          <w:color w:val="7F7F7F" w:themeColor="text1" w:themeTint="80"/>
        </w:rPr>
        <w:t>.</w:t>
      </w:r>
    </w:p>
    <w:p w14:paraId="358DF713" w14:textId="77777777" w:rsidR="00293D51" w:rsidRDefault="0093471B" w:rsidP="0093471B">
      <w:r>
        <w:t>An Online Voting System is a system for managers to create topic</w:t>
      </w:r>
      <w:r w:rsidR="00293D51">
        <w:t xml:space="preserve">s to be stored in a database for users to vote on. When the users open the </w:t>
      </w:r>
      <w:proofErr w:type="gramStart"/>
      <w:r w:rsidR="00293D51">
        <w:t>app</w:t>
      </w:r>
      <w:proofErr w:type="gramEnd"/>
      <w:r w:rsidR="00293D51">
        <w:t xml:space="preserve"> they will have a different user experience where they can see a list of available topics to vote on. Once they select a topic they can pick an option to vote on and their feedback is sent back to the database and stored. The managers can then look at this data to get feedback from users on their topics to make more informed decisions with their users.</w:t>
      </w:r>
    </w:p>
    <w:p w14:paraId="373A247C" w14:textId="2C22D839" w:rsidR="00A94C11" w:rsidRPr="00FA5B14" w:rsidRDefault="00293D51" w:rsidP="0093471B">
      <w:r>
        <w:t xml:space="preserve">THIS PART NEEDS TO BE AN </w:t>
      </w:r>
      <w:r w:rsidR="008209EE">
        <w:t>OVERVIEW</w:t>
      </w:r>
      <w:r w:rsidR="00722082" w:rsidRPr="00FA5B14">
        <w:br w:type="page"/>
      </w:r>
    </w:p>
    <w:p w14:paraId="373A247D" w14:textId="77777777" w:rsidR="00A94C11" w:rsidRPr="00FA5B14" w:rsidRDefault="00EF0585" w:rsidP="00E75D5C">
      <w:pPr>
        <w:pStyle w:val="Heading1"/>
        <w:jc w:val="lowKashida"/>
        <w:rPr>
          <w:rFonts w:asciiTheme="minorBidi" w:hAnsiTheme="minorBidi" w:cstheme="minorBidi"/>
          <w:color w:val="000000" w:themeColor="text1"/>
        </w:rPr>
      </w:pPr>
      <w:bookmarkStart w:id="1" w:name="_Toc62394657"/>
      <w:r w:rsidRPr="00FA5B14">
        <w:rPr>
          <w:rFonts w:asciiTheme="minorBidi" w:hAnsiTheme="minorBidi" w:cstheme="minorBidi"/>
          <w:color w:val="000000" w:themeColor="text1"/>
        </w:rPr>
        <w:lastRenderedPageBreak/>
        <w:t xml:space="preserve">Design </w:t>
      </w:r>
      <w:r w:rsidR="00301A12" w:rsidRPr="00FA5B14">
        <w:rPr>
          <w:rFonts w:asciiTheme="minorBidi" w:hAnsiTheme="minorBidi" w:cstheme="minorBidi"/>
          <w:color w:val="000000" w:themeColor="text1"/>
        </w:rPr>
        <w:t>Problem</w:t>
      </w:r>
      <w:bookmarkEnd w:id="1"/>
    </w:p>
    <w:p w14:paraId="373A247F" w14:textId="77777777" w:rsidR="00301A12" w:rsidRPr="00FA5B14" w:rsidRDefault="00301A12" w:rsidP="00E75D5C">
      <w:pPr>
        <w:pStyle w:val="Heading2"/>
        <w:jc w:val="lowKashida"/>
        <w:rPr>
          <w:rFonts w:asciiTheme="minorBidi" w:hAnsiTheme="minorBidi" w:cstheme="minorBidi"/>
          <w:color w:val="000000" w:themeColor="text1"/>
        </w:rPr>
      </w:pPr>
      <w:bookmarkStart w:id="2" w:name="_Toc62394658"/>
      <w:r w:rsidRPr="00FA5B14">
        <w:rPr>
          <w:rFonts w:asciiTheme="minorBidi" w:hAnsiTheme="minorBidi" w:cstheme="minorBidi"/>
          <w:color w:val="000000" w:themeColor="text1"/>
        </w:rPr>
        <w:t>Problem Definition</w:t>
      </w:r>
      <w:bookmarkEnd w:id="2"/>
    </w:p>
    <w:p w14:paraId="4FCDC8D7" w14:textId="73E8FC73" w:rsidR="008209EE" w:rsidRDefault="008209EE" w:rsidP="008209EE">
      <w:bookmarkStart w:id="3" w:name="_Toc62394659"/>
      <w:r>
        <w:t xml:space="preserve">There can be an exceedingly large amount of </w:t>
      </w:r>
      <w:r w:rsidR="00A14804">
        <w:rPr>
          <w:highlight w:val="yellow"/>
        </w:rPr>
        <w:t>misunderstanding</w:t>
      </w:r>
      <w:r>
        <w:t xml:space="preserve"> between management and users </w:t>
      </w:r>
      <w:r w:rsidR="00400F2D">
        <w:t>the same</w:t>
      </w:r>
      <w:r>
        <w:t xml:space="preserve"> as between a government and its people. To gather feedback for what the users want, voting is one of the strongest strategies but the cost and time of the activity can make this strategy can be prohibitive. </w:t>
      </w:r>
    </w:p>
    <w:p w14:paraId="1264B46F" w14:textId="663D15A8" w:rsidR="00A14804" w:rsidRPr="007B72B7" w:rsidRDefault="00A14804" w:rsidP="008209EE">
      <w:r>
        <w:t xml:space="preserve">Our project aims to make the process far more accessible and cost effective for </w:t>
      </w:r>
      <w:proofErr w:type="gramStart"/>
      <w:r>
        <w:t>business’s</w:t>
      </w:r>
      <w:proofErr w:type="gramEnd"/>
      <w:r>
        <w:t xml:space="preserve"> to implement using an android application. This allows everyone easy access to the system and eliminates the cost of posing new topics to the users. This allows a greater level of understanding about how users feel on certain topics and allows management to make more informed decisions.</w:t>
      </w:r>
    </w:p>
    <w:p w14:paraId="373A2481" w14:textId="77777777" w:rsidR="007D42C6" w:rsidRPr="00FA5B14" w:rsidRDefault="00350E29" w:rsidP="00E75D5C">
      <w:pPr>
        <w:pStyle w:val="Heading2"/>
        <w:jc w:val="lowKashida"/>
        <w:rPr>
          <w:rFonts w:asciiTheme="minorBidi" w:hAnsiTheme="minorBidi" w:cstheme="minorBidi"/>
          <w:color w:val="000000" w:themeColor="text1"/>
        </w:rPr>
      </w:pPr>
      <w:r w:rsidRPr="00FA5B14">
        <w:rPr>
          <w:rFonts w:asciiTheme="minorBidi" w:hAnsiTheme="minorBidi" w:cstheme="minorBidi"/>
          <w:color w:val="000000" w:themeColor="text1"/>
        </w:rPr>
        <w:t>Design</w:t>
      </w:r>
      <w:r w:rsidR="00CB618F" w:rsidRPr="00FA5B14">
        <w:rPr>
          <w:rFonts w:asciiTheme="minorBidi" w:hAnsiTheme="minorBidi" w:cstheme="minorBidi"/>
          <w:color w:val="000000" w:themeColor="text1"/>
        </w:rPr>
        <w:t xml:space="preserve"> </w:t>
      </w:r>
      <w:r w:rsidR="007D42C6" w:rsidRPr="00FA5B14">
        <w:rPr>
          <w:rFonts w:asciiTheme="minorBidi" w:hAnsiTheme="minorBidi" w:cstheme="minorBidi"/>
          <w:color w:val="000000" w:themeColor="text1"/>
        </w:rPr>
        <w:t>Requirements</w:t>
      </w:r>
      <w:bookmarkEnd w:id="3"/>
    </w:p>
    <w:p w14:paraId="373A2483" w14:textId="77777777" w:rsidR="00CB618F" w:rsidRPr="00FA5B14" w:rsidRDefault="007D42C6" w:rsidP="007D42C6">
      <w:pPr>
        <w:pStyle w:val="Heading3"/>
        <w:rPr>
          <w:rFonts w:asciiTheme="minorBidi" w:hAnsiTheme="minorBidi" w:cstheme="minorBidi"/>
          <w:color w:val="000000" w:themeColor="text1"/>
        </w:rPr>
      </w:pPr>
      <w:bookmarkStart w:id="4" w:name="_Toc62394660"/>
      <w:r w:rsidRPr="00FA5B14">
        <w:rPr>
          <w:rFonts w:asciiTheme="minorBidi" w:hAnsiTheme="minorBidi" w:cstheme="minorBidi"/>
          <w:color w:val="000000" w:themeColor="text1"/>
        </w:rPr>
        <w:t>Functions</w:t>
      </w:r>
      <w:bookmarkEnd w:id="4"/>
    </w:p>
    <w:p w14:paraId="373A2484" w14:textId="65B2AAF2" w:rsidR="006C1A2F" w:rsidRPr="00A14804" w:rsidRDefault="00A14804" w:rsidP="00A14804">
      <w:pPr>
        <w:pStyle w:val="ListParagraph"/>
        <w:numPr>
          <w:ilvl w:val="0"/>
          <w:numId w:val="13"/>
        </w:numPr>
        <w:rPr>
          <w:color w:val="000000" w:themeColor="text1"/>
        </w:rPr>
      </w:pPr>
      <w:r>
        <w:t>An android application available to all desired users</w:t>
      </w:r>
    </w:p>
    <w:p w14:paraId="1254F02A" w14:textId="1E463E21" w:rsidR="00A14804" w:rsidRDefault="00A14804" w:rsidP="00A14804">
      <w:pPr>
        <w:pStyle w:val="ListParagraph"/>
        <w:numPr>
          <w:ilvl w:val="0"/>
          <w:numId w:val="13"/>
        </w:numPr>
        <w:rPr>
          <w:color w:val="000000" w:themeColor="text1"/>
        </w:rPr>
      </w:pPr>
      <w:r>
        <w:rPr>
          <w:color w:val="000000" w:themeColor="text1"/>
        </w:rPr>
        <w:t>Users can cast votes on any topic that is created</w:t>
      </w:r>
    </w:p>
    <w:p w14:paraId="14DD9292" w14:textId="44CEE587" w:rsidR="00A14804" w:rsidRDefault="00A14804" w:rsidP="00A14804">
      <w:pPr>
        <w:pStyle w:val="ListParagraph"/>
        <w:numPr>
          <w:ilvl w:val="0"/>
          <w:numId w:val="13"/>
        </w:numPr>
        <w:rPr>
          <w:color w:val="000000" w:themeColor="text1"/>
        </w:rPr>
      </w:pPr>
      <w:r>
        <w:rPr>
          <w:color w:val="000000" w:themeColor="text1"/>
        </w:rPr>
        <w:t>Managers can see the real-time statistics of every topics current polling</w:t>
      </w:r>
    </w:p>
    <w:p w14:paraId="373A2485" w14:textId="7CF4AA99" w:rsidR="006C1A2F" w:rsidRPr="00400F2D" w:rsidRDefault="00A14804" w:rsidP="00400F2D">
      <w:pPr>
        <w:pStyle w:val="ListParagraph"/>
        <w:numPr>
          <w:ilvl w:val="0"/>
          <w:numId w:val="13"/>
        </w:numPr>
        <w:rPr>
          <w:color w:val="000000" w:themeColor="text1"/>
        </w:rPr>
      </w:pPr>
      <w:r>
        <w:rPr>
          <w:color w:val="000000" w:themeColor="text1"/>
        </w:rPr>
        <w:t>Managers can create topics for users to vote on</w:t>
      </w:r>
    </w:p>
    <w:p w14:paraId="373A2486" w14:textId="77777777" w:rsidR="006C1A2F" w:rsidRPr="00A14804" w:rsidRDefault="007D42C6" w:rsidP="00A14804">
      <w:pPr>
        <w:pStyle w:val="Heading3"/>
        <w:rPr>
          <w:rFonts w:asciiTheme="minorBidi" w:hAnsiTheme="minorBidi" w:cstheme="minorBidi"/>
          <w:color w:val="000000" w:themeColor="text1"/>
        </w:rPr>
      </w:pPr>
      <w:r w:rsidRPr="00A14804">
        <w:rPr>
          <w:rFonts w:asciiTheme="minorBidi" w:hAnsiTheme="minorBidi" w:cstheme="minorBidi"/>
          <w:color w:val="000000" w:themeColor="text1"/>
        </w:rPr>
        <w:t>Objectives</w:t>
      </w:r>
    </w:p>
    <w:p w14:paraId="373A2487" w14:textId="4B74B403" w:rsidR="006C1A2F" w:rsidRPr="00ED1971" w:rsidRDefault="00400F2D" w:rsidP="00ED1971">
      <w:pPr>
        <w:pStyle w:val="ListParagraph"/>
        <w:numPr>
          <w:ilvl w:val="0"/>
          <w:numId w:val="13"/>
        </w:numPr>
      </w:pPr>
      <w:r w:rsidRPr="00ED1971">
        <w:t xml:space="preserve">Allow for more understanding between users and </w:t>
      </w:r>
      <w:proofErr w:type="spellStart"/>
      <w:r w:rsidRPr="00ED1971">
        <w:t>managment</w:t>
      </w:r>
      <w:proofErr w:type="spellEnd"/>
      <w:r w:rsidRPr="00ED1971">
        <w:t xml:space="preserve"> </w:t>
      </w:r>
    </w:p>
    <w:p w14:paraId="309D1DB1" w14:textId="6580DA80" w:rsidR="00400F2D" w:rsidRPr="00ED1971" w:rsidRDefault="00400F2D" w:rsidP="00ED1971">
      <w:pPr>
        <w:pStyle w:val="ListParagraph"/>
        <w:numPr>
          <w:ilvl w:val="0"/>
          <w:numId w:val="13"/>
        </w:numPr>
      </w:pPr>
      <w:r w:rsidRPr="00ED1971">
        <w:t>Allow users to have a voice on topics within an organization</w:t>
      </w:r>
    </w:p>
    <w:p w14:paraId="373A2488" w14:textId="2926A44C" w:rsidR="006C1A2F" w:rsidRDefault="00400F2D" w:rsidP="00AC3CB7">
      <w:pPr>
        <w:pStyle w:val="ListParagraph"/>
        <w:numPr>
          <w:ilvl w:val="0"/>
          <w:numId w:val="13"/>
        </w:numPr>
      </w:pPr>
      <w:r w:rsidRPr="00ED1971">
        <w:t>Remove the high cost of in person voting systems</w:t>
      </w:r>
    </w:p>
    <w:p w14:paraId="4A79BB7E" w14:textId="0EB80D2C" w:rsidR="00AC3CB7" w:rsidRDefault="00516453" w:rsidP="00AC3CB7">
      <w:pPr>
        <w:pStyle w:val="ListParagraph"/>
        <w:numPr>
          <w:ilvl w:val="0"/>
          <w:numId w:val="13"/>
        </w:numPr>
      </w:pPr>
      <w:r>
        <w:t>Implement using firebase integration</w:t>
      </w:r>
    </w:p>
    <w:p w14:paraId="45DE104C" w14:textId="495AE1FE" w:rsidR="00516453" w:rsidRPr="00AC3CB7" w:rsidRDefault="00516453" w:rsidP="00AC3CB7">
      <w:pPr>
        <w:pStyle w:val="ListParagraph"/>
        <w:numPr>
          <w:ilvl w:val="0"/>
          <w:numId w:val="13"/>
        </w:numPr>
      </w:pPr>
      <w:r>
        <w:t>Have one app that operates different depending on who is using it (Voter or Manager)</w:t>
      </w:r>
    </w:p>
    <w:p w14:paraId="373A2489" w14:textId="77777777" w:rsidR="007D42C6" w:rsidRPr="00FA5B14" w:rsidRDefault="007D42C6" w:rsidP="00036408">
      <w:pPr>
        <w:pStyle w:val="ListParagraph"/>
        <w:numPr>
          <w:ilvl w:val="0"/>
          <w:numId w:val="3"/>
        </w:numPr>
        <w:jc w:val="lowKashida"/>
        <w:rPr>
          <w:rFonts w:asciiTheme="minorBidi" w:hAnsiTheme="minorBidi"/>
        </w:rPr>
      </w:pPr>
      <w:r w:rsidRPr="00FA5B14">
        <w:rPr>
          <w:rFonts w:asciiTheme="minorBidi" w:hAnsiTheme="minorBidi"/>
          <w:color w:val="7F7F7F" w:themeColor="text1" w:themeTint="80"/>
        </w:rPr>
        <w:t>Provide objectives of the design project. Remember that the objectives are specified as adjectives.</w:t>
      </w:r>
    </w:p>
    <w:p w14:paraId="373A248A" w14:textId="572AC0D0" w:rsidR="00350E29" w:rsidRDefault="00756B5C" w:rsidP="007D42C6">
      <w:pPr>
        <w:pStyle w:val="Heading3"/>
        <w:rPr>
          <w:rFonts w:asciiTheme="minorBidi" w:hAnsiTheme="minorBidi" w:cstheme="minorBidi"/>
          <w:color w:val="000000" w:themeColor="text1"/>
        </w:rPr>
      </w:pPr>
      <w:bookmarkStart w:id="5" w:name="_Toc62394661"/>
      <w:r>
        <w:rPr>
          <w:rFonts w:asciiTheme="minorBidi" w:hAnsiTheme="minorBidi" w:cstheme="minorBidi"/>
          <w:color w:val="000000" w:themeColor="text1"/>
        </w:rPr>
        <w:t>Non-</w:t>
      </w:r>
      <w:r w:rsidR="00D17C88">
        <w:rPr>
          <w:rFonts w:asciiTheme="minorBidi" w:hAnsiTheme="minorBidi" w:cstheme="minorBidi"/>
          <w:color w:val="000000" w:themeColor="text1"/>
        </w:rPr>
        <w:t>functional</w:t>
      </w:r>
      <w:r>
        <w:rPr>
          <w:rFonts w:asciiTheme="minorBidi" w:hAnsiTheme="minorBidi" w:cstheme="minorBidi"/>
          <w:color w:val="000000" w:themeColor="text1"/>
        </w:rPr>
        <w:t xml:space="preserve"> </w:t>
      </w:r>
      <w:r w:rsidR="00D17C88">
        <w:rPr>
          <w:rFonts w:asciiTheme="minorBidi" w:hAnsiTheme="minorBidi" w:cstheme="minorBidi"/>
          <w:color w:val="000000" w:themeColor="text1"/>
        </w:rPr>
        <w:t>requirements and c</w:t>
      </w:r>
      <w:r w:rsidR="007D42C6" w:rsidRPr="00FA5B14">
        <w:rPr>
          <w:rFonts w:asciiTheme="minorBidi" w:hAnsiTheme="minorBidi" w:cstheme="minorBidi"/>
          <w:color w:val="000000" w:themeColor="text1"/>
        </w:rPr>
        <w:t>onstraints</w:t>
      </w:r>
      <w:bookmarkEnd w:id="5"/>
    </w:p>
    <w:p w14:paraId="1E33D0B8" w14:textId="1AE6B492" w:rsidR="00400F2D" w:rsidRDefault="00400F2D" w:rsidP="00400F2D">
      <w:pPr>
        <w:pStyle w:val="ListParagraph"/>
        <w:numPr>
          <w:ilvl w:val="0"/>
          <w:numId w:val="17"/>
        </w:numPr>
      </w:pPr>
      <w:r>
        <w:t>Users cannot vote multiple times on the same topic</w:t>
      </w:r>
    </w:p>
    <w:p w14:paraId="73494808" w14:textId="4DA115C4" w:rsidR="008A07A7" w:rsidRDefault="00ED1971" w:rsidP="00400F2D">
      <w:pPr>
        <w:pStyle w:val="ListParagraph"/>
        <w:numPr>
          <w:ilvl w:val="0"/>
          <w:numId w:val="17"/>
        </w:numPr>
      </w:pPr>
      <w:r>
        <w:t>The app must operate differently depending on if a user logs in or a manager</w:t>
      </w:r>
    </w:p>
    <w:p w14:paraId="69848AC9" w14:textId="0BE3C202" w:rsidR="00562BE9" w:rsidRDefault="00562BE9" w:rsidP="00981638">
      <w:pPr>
        <w:pStyle w:val="ListParagraph"/>
        <w:numPr>
          <w:ilvl w:val="0"/>
          <w:numId w:val="17"/>
        </w:numPr>
      </w:pPr>
      <w:r>
        <w:t>It must be a cheaper solution than in person voting</w:t>
      </w:r>
    </w:p>
    <w:p w14:paraId="3B96836B" w14:textId="3454DD00" w:rsidR="00981638" w:rsidRDefault="00981638" w:rsidP="00981638">
      <w:pPr>
        <w:pStyle w:val="ListParagraph"/>
        <w:numPr>
          <w:ilvl w:val="0"/>
          <w:numId w:val="17"/>
        </w:numPr>
      </w:pPr>
      <w:r>
        <w:t xml:space="preserve">This solution must be created in a very limited timeframe of </w:t>
      </w:r>
      <w:r w:rsidR="00D5763D">
        <w:t>only several weeks</w:t>
      </w:r>
    </w:p>
    <w:p w14:paraId="563DFD29" w14:textId="2F179766" w:rsidR="00981638" w:rsidRDefault="00D5763D" w:rsidP="00981638">
      <w:pPr>
        <w:pStyle w:val="ListParagraph"/>
        <w:numPr>
          <w:ilvl w:val="0"/>
          <w:numId w:val="17"/>
        </w:numPr>
      </w:pPr>
      <w:r>
        <w:t>Data must be reliably stored in a firebase cloud database</w:t>
      </w:r>
    </w:p>
    <w:p w14:paraId="3717DD73" w14:textId="38F21954" w:rsidR="008F6A85" w:rsidRPr="00400F2D" w:rsidRDefault="00307E96" w:rsidP="00981638">
      <w:pPr>
        <w:pStyle w:val="ListParagraph"/>
        <w:numPr>
          <w:ilvl w:val="0"/>
          <w:numId w:val="17"/>
        </w:numPr>
      </w:pPr>
      <w:r>
        <w:t>Environmentally friendly</w:t>
      </w:r>
    </w:p>
    <w:p w14:paraId="373A248B" w14:textId="08B73328" w:rsidR="00350E29" w:rsidRPr="006C1A2F" w:rsidRDefault="00350E29" w:rsidP="00B62644">
      <w:pPr>
        <w:pStyle w:val="ListParagraph"/>
        <w:numPr>
          <w:ilvl w:val="0"/>
          <w:numId w:val="3"/>
        </w:numPr>
        <w:jc w:val="lowKashida"/>
        <w:rPr>
          <w:rFonts w:asciiTheme="minorBidi" w:hAnsiTheme="minorBidi"/>
          <w:i/>
          <w:color w:val="7F7F7F" w:themeColor="text1" w:themeTint="80"/>
        </w:rPr>
      </w:pPr>
      <w:r w:rsidRPr="006C1A2F">
        <w:rPr>
          <w:rFonts w:asciiTheme="minorBidi" w:hAnsiTheme="minorBidi"/>
          <w:color w:val="7F7F7F" w:themeColor="text1" w:themeTint="80"/>
        </w:rPr>
        <w:t xml:space="preserve">Provide </w:t>
      </w:r>
      <w:r w:rsidR="00D17C88">
        <w:rPr>
          <w:rFonts w:asciiTheme="minorBidi" w:hAnsiTheme="minorBidi"/>
          <w:color w:val="7F7F7F" w:themeColor="text1" w:themeTint="80"/>
        </w:rPr>
        <w:t xml:space="preserve">non-functional requirements and </w:t>
      </w:r>
      <w:r w:rsidR="00647DB4" w:rsidRPr="006C1A2F">
        <w:rPr>
          <w:rFonts w:asciiTheme="minorBidi" w:hAnsiTheme="minorBidi"/>
          <w:color w:val="7F7F7F" w:themeColor="text1" w:themeTint="80"/>
        </w:rPr>
        <w:t>constraints here</w:t>
      </w:r>
      <w:r w:rsidRPr="006C1A2F">
        <w:rPr>
          <w:rFonts w:asciiTheme="minorBidi" w:hAnsiTheme="minorBidi"/>
          <w:color w:val="7F7F7F" w:themeColor="text1" w:themeTint="80"/>
        </w:rPr>
        <w:t>.</w:t>
      </w:r>
      <w:r w:rsidR="00647DB4" w:rsidRPr="006C1A2F">
        <w:rPr>
          <w:rFonts w:asciiTheme="minorBidi" w:hAnsiTheme="minorBidi"/>
          <w:color w:val="7F7F7F" w:themeColor="text1" w:themeTint="80"/>
        </w:rPr>
        <w:t xml:space="preserve"> </w:t>
      </w:r>
    </w:p>
    <w:p w14:paraId="373A248C" w14:textId="77777777" w:rsidR="00A94C11" w:rsidRPr="00FA5B14" w:rsidRDefault="00A94C11" w:rsidP="00E75D5C">
      <w:pPr>
        <w:jc w:val="lowKashida"/>
        <w:rPr>
          <w:rFonts w:asciiTheme="minorBidi" w:hAnsiTheme="minorBidi"/>
          <w:color w:val="7F7F7F" w:themeColor="text1" w:themeTint="80"/>
          <w:szCs w:val="24"/>
        </w:rPr>
      </w:pPr>
      <w:r w:rsidRPr="00FA5B14">
        <w:rPr>
          <w:rFonts w:asciiTheme="minorBidi" w:hAnsiTheme="minorBidi"/>
        </w:rPr>
        <w:br w:type="page"/>
      </w:r>
    </w:p>
    <w:p w14:paraId="373A248D" w14:textId="77777777" w:rsidR="00A94C11" w:rsidRPr="00FA5B14" w:rsidRDefault="00FF5D09" w:rsidP="00E75D5C">
      <w:pPr>
        <w:pStyle w:val="Heading1"/>
        <w:jc w:val="lowKashida"/>
        <w:rPr>
          <w:rFonts w:asciiTheme="minorBidi" w:hAnsiTheme="minorBidi" w:cstheme="minorBidi"/>
          <w:color w:val="000000" w:themeColor="text1"/>
        </w:rPr>
      </w:pPr>
      <w:bookmarkStart w:id="6" w:name="_Toc62394662"/>
      <w:r w:rsidRPr="00FA5B14">
        <w:rPr>
          <w:rFonts w:asciiTheme="minorBidi" w:hAnsiTheme="minorBidi" w:cstheme="minorBidi"/>
          <w:color w:val="000000" w:themeColor="text1"/>
        </w:rPr>
        <w:lastRenderedPageBreak/>
        <w:t>Solution</w:t>
      </w:r>
      <w:bookmarkEnd w:id="6"/>
    </w:p>
    <w:p w14:paraId="373A248E" w14:textId="7F650DC1" w:rsidR="006E6E4E" w:rsidRPr="00FA5B14" w:rsidRDefault="00F15D9E" w:rsidP="00EA3068">
      <w:pPr>
        <w:jc w:val="both"/>
        <w:rPr>
          <w:rFonts w:asciiTheme="minorBidi" w:hAnsiTheme="minorBidi"/>
        </w:rPr>
      </w:pPr>
      <w:r>
        <w:rPr>
          <w:rFonts w:asciiTheme="minorBidi" w:hAnsiTheme="minorBidi"/>
          <w:color w:val="7F7F7F" w:themeColor="text1" w:themeTint="80"/>
        </w:rPr>
        <w:t>This section</w:t>
      </w:r>
      <w:r w:rsidR="006E6E4E" w:rsidRPr="00FA5B14">
        <w:rPr>
          <w:rFonts w:asciiTheme="minorBidi" w:hAnsiTheme="minorBidi"/>
          <w:color w:val="7F7F7F" w:themeColor="text1" w:themeTint="80"/>
        </w:rPr>
        <w:t xml:space="preserve"> will provide an account of some solutions your team brainstormed to implement the project. Some solutions might not have all the </w:t>
      </w:r>
      <w:r w:rsidR="009C5132" w:rsidRPr="00FA5B14">
        <w:rPr>
          <w:rFonts w:asciiTheme="minorBidi" w:hAnsiTheme="minorBidi"/>
          <w:color w:val="7F7F7F" w:themeColor="text1" w:themeTint="80"/>
        </w:rPr>
        <w:t xml:space="preserve">desired </w:t>
      </w:r>
      <w:r w:rsidR="006E6E4E" w:rsidRPr="00FA5B14">
        <w:rPr>
          <w:rFonts w:asciiTheme="minorBidi" w:hAnsiTheme="minorBidi"/>
          <w:color w:val="7F7F7F" w:themeColor="text1" w:themeTint="80"/>
        </w:rPr>
        <w:t>features</w:t>
      </w:r>
      <w:r w:rsidR="002356C0">
        <w:rPr>
          <w:rFonts w:asciiTheme="minorBidi" w:hAnsiTheme="minorBidi"/>
          <w:color w:val="7F7F7F" w:themeColor="text1" w:themeTint="80"/>
        </w:rPr>
        <w:t>;</w:t>
      </w:r>
      <w:r w:rsidR="006E6E4E" w:rsidRPr="00FA5B14">
        <w:rPr>
          <w:rFonts w:asciiTheme="minorBidi" w:hAnsiTheme="minorBidi"/>
          <w:color w:val="7F7F7F" w:themeColor="text1" w:themeTint="80"/>
        </w:rPr>
        <w:t xml:space="preserve"> </w:t>
      </w:r>
      <w:r w:rsidR="009C5132" w:rsidRPr="00FA5B14">
        <w:rPr>
          <w:rFonts w:asciiTheme="minorBidi" w:hAnsiTheme="minorBidi"/>
          <w:color w:val="7F7F7F" w:themeColor="text1" w:themeTint="80"/>
        </w:rPr>
        <w:t>some might not satisfy the constraints</w:t>
      </w:r>
      <w:r w:rsidR="00823C54" w:rsidRPr="00FA5B14">
        <w:rPr>
          <w:rFonts w:asciiTheme="minorBidi" w:hAnsiTheme="minorBidi"/>
          <w:color w:val="7F7F7F" w:themeColor="text1" w:themeTint="80"/>
        </w:rPr>
        <w:t xml:space="preserve"> or both</w:t>
      </w:r>
      <w:r w:rsidR="009C5132" w:rsidRPr="00FA5B14">
        <w:rPr>
          <w:rFonts w:asciiTheme="minorBidi" w:hAnsiTheme="minorBidi"/>
          <w:color w:val="7F7F7F" w:themeColor="text1" w:themeTint="80"/>
        </w:rPr>
        <w:t xml:space="preserve">. </w:t>
      </w:r>
      <w:r w:rsidR="00A449D0" w:rsidRPr="00FA5B14">
        <w:rPr>
          <w:rFonts w:asciiTheme="minorBidi" w:hAnsiTheme="minorBidi"/>
          <w:color w:val="7F7F7F" w:themeColor="text1" w:themeTint="80"/>
        </w:rPr>
        <w:t>These solutions come up in your mind while you brainstorm ways of implementing all the features while m</w:t>
      </w:r>
      <w:r w:rsidR="00C74349">
        <w:rPr>
          <w:rFonts w:asciiTheme="minorBidi" w:hAnsiTheme="minorBidi"/>
          <w:color w:val="7F7F7F" w:themeColor="text1" w:themeTint="80"/>
        </w:rPr>
        <w:t>eeting the constraints. Towards this</w:t>
      </w:r>
      <w:r w:rsidR="00A449D0" w:rsidRPr="00FA5B14">
        <w:rPr>
          <w:rFonts w:asciiTheme="minorBidi" w:hAnsiTheme="minorBidi"/>
          <w:color w:val="7F7F7F" w:themeColor="text1" w:themeTint="80"/>
        </w:rPr>
        <w:t xml:space="preserve"> end</w:t>
      </w:r>
      <w:r w:rsidR="00C74349">
        <w:rPr>
          <w:rFonts w:asciiTheme="minorBidi" w:hAnsiTheme="minorBidi"/>
          <w:color w:val="7F7F7F" w:themeColor="text1" w:themeTint="80"/>
        </w:rPr>
        <w:t>,</w:t>
      </w:r>
      <w:r w:rsidR="00A449D0" w:rsidRPr="00FA5B14">
        <w:rPr>
          <w:rFonts w:asciiTheme="minorBidi" w:hAnsiTheme="minorBidi"/>
          <w:color w:val="7F7F7F" w:themeColor="text1" w:themeTint="80"/>
        </w:rPr>
        <w:t xml:space="preserve"> you select a solution that you think has all the features and satisfies all the constraints.</w:t>
      </w:r>
      <w:r w:rsidR="00EA3068" w:rsidRPr="00FA5B14">
        <w:rPr>
          <w:rFonts w:asciiTheme="minorBidi" w:hAnsiTheme="minorBidi"/>
          <w:color w:val="7F7F7F" w:themeColor="text1" w:themeTint="80"/>
        </w:rPr>
        <w:t xml:space="preserve"> </w:t>
      </w:r>
      <w:r w:rsidR="00C74349">
        <w:rPr>
          <w:rFonts w:asciiTheme="minorBidi" w:hAnsiTheme="minorBidi"/>
          <w:color w:val="7F7F7F" w:themeColor="text1" w:themeTint="80"/>
        </w:rPr>
        <w:t>Please r</w:t>
      </w:r>
      <w:r w:rsidR="00EA3068" w:rsidRPr="00FA5B14">
        <w:rPr>
          <w:rFonts w:asciiTheme="minorBidi" w:hAnsiTheme="minorBidi"/>
          <w:color w:val="7F7F7F" w:themeColor="text1" w:themeTint="80"/>
        </w:rPr>
        <w:t xml:space="preserve">emember that an engineering design is iterative! </w:t>
      </w:r>
    </w:p>
    <w:p w14:paraId="50B66639" w14:textId="1D4270C6" w:rsidR="006D3889" w:rsidRDefault="006E6E4E" w:rsidP="006D3889">
      <w:pPr>
        <w:pStyle w:val="Heading2"/>
        <w:jc w:val="lowKashida"/>
        <w:rPr>
          <w:rFonts w:asciiTheme="minorBidi" w:hAnsiTheme="minorBidi" w:cstheme="minorBidi"/>
          <w:color w:val="000000" w:themeColor="text1"/>
        </w:rPr>
      </w:pPr>
      <w:bookmarkStart w:id="7" w:name="_Toc62394663"/>
      <w:r w:rsidRPr="00FA5B14">
        <w:rPr>
          <w:rFonts w:asciiTheme="minorBidi" w:hAnsiTheme="minorBidi" w:cstheme="minorBidi"/>
          <w:color w:val="000000" w:themeColor="text1"/>
        </w:rPr>
        <w:t>Solution 1</w:t>
      </w:r>
      <w:bookmarkEnd w:id="7"/>
    </w:p>
    <w:p w14:paraId="57B5DF6D" w14:textId="37CEAB43" w:rsidR="003B4DE2" w:rsidRDefault="00307E96" w:rsidP="008F6A85">
      <w:r>
        <w:t>Th</w:t>
      </w:r>
      <w:r w:rsidR="00C8036E">
        <w:t xml:space="preserve">e first </w:t>
      </w:r>
      <w:r>
        <w:t xml:space="preserve">solution </w:t>
      </w:r>
      <w:r w:rsidR="00C8036E">
        <w:t xml:space="preserve">that was considered was </w:t>
      </w:r>
      <w:r>
        <w:t xml:space="preserve">integrating the OVS with a MYSQL database created </w:t>
      </w:r>
      <w:r w:rsidR="00C8036E">
        <w:t>in-house</w:t>
      </w:r>
      <w:r>
        <w:t xml:space="preserve">. This solution would allow more power </w:t>
      </w:r>
      <w:r w:rsidR="00FB7309">
        <w:t>on</w:t>
      </w:r>
      <w:r>
        <w:t xml:space="preserve"> how to structure </w:t>
      </w:r>
      <w:r w:rsidR="00C8036E">
        <w:t>the</w:t>
      </w:r>
      <w:r>
        <w:t xml:space="preserve"> database.</w:t>
      </w:r>
      <w:r w:rsidR="00FB7309">
        <w:t xml:space="preserve"> This solution is more costly in the upfront capital into getting </w:t>
      </w:r>
      <w:r w:rsidR="00DF5920">
        <w:t>databases</w:t>
      </w:r>
      <w:r w:rsidR="00FB7309">
        <w:t xml:space="preserve"> setup</w:t>
      </w:r>
      <w:r w:rsidR="00C8036E">
        <w:t xml:space="preserve">. </w:t>
      </w:r>
      <w:r w:rsidR="005C653F">
        <w:t xml:space="preserve">This solution also has the advantage of being more environmentally friendly than in person voting as a small </w:t>
      </w:r>
      <w:proofErr w:type="gramStart"/>
      <w:r w:rsidR="005C653F">
        <w:t>amount</w:t>
      </w:r>
      <w:proofErr w:type="gramEnd"/>
      <w:r w:rsidR="005C653F">
        <w:t xml:space="preserve"> of servers are needed for data collection.</w:t>
      </w:r>
      <w:r w:rsidR="003B4DE2">
        <w:t xml:space="preserve"> </w:t>
      </w:r>
    </w:p>
    <w:p w14:paraId="3B274F2B" w14:textId="627698AB" w:rsidR="003B4DE2" w:rsidRDefault="003B4DE2" w:rsidP="00B22F6F">
      <w:r>
        <w:t>This solution does have some disadvantage</w:t>
      </w:r>
      <w:r w:rsidR="00DF5920">
        <w:t>s</w:t>
      </w:r>
      <w:r>
        <w:t xml:space="preserve">. </w:t>
      </w:r>
      <w:r w:rsidR="00DF5920">
        <w:t>The team is responsible for the initial setup and maintenance of the database</w:t>
      </w:r>
      <w:r>
        <w:t xml:space="preserve"> which increases production time and complexity. This also increases the workload as the team will have to setup and manage the hardware. </w:t>
      </w:r>
    </w:p>
    <w:p w14:paraId="373A2490" w14:textId="77777777" w:rsidR="00D42863" w:rsidRDefault="006E6E4E" w:rsidP="00A449D0">
      <w:pPr>
        <w:jc w:val="both"/>
        <w:rPr>
          <w:rFonts w:asciiTheme="minorBidi" w:hAnsiTheme="minorBidi"/>
          <w:color w:val="7F7F7F" w:themeColor="text1" w:themeTint="80"/>
        </w:rPr>
      </w:pPr>
      <w:r w:rsidRPr="00FA5B14">
        <w:rPr>
          <w:rFonts w:asciiTheme="minorBidi" w:hAnsiTheme="minorBidi"/>
          <w:color w:val="7F7F7F" w:themeColor="text1" w:themeTint="80"/>
        </w:rPr>
        <w:t xml:space="preserve">Write a brief </w:t>
      </w:r>
      <w:r w:rsidR="00A449D0" w:rsidRPr="00FA5B14">
        <w:rPr>
          <w:rFonts w:asciiTheme="minorBidi" w:hAnsiTheme="minorBidi"/>
          <w:color w:val="7F7F7F" w:themeColor="text1" w:themeTint="80"/>
        </w:rPr>
        <w:t>description of your first solution and provide the reasons for not selecting this one.</w:t>
      </w:r>
    </w:p>
    <w:p w14:paraId="373A2491" w14:textId="12E5C52C" w:rsidR="00D42863" w:rsidRPr="00D42863" w:rsidRDefault="002356C0" w:rsidP="00A449D0">
      <w:pPr>
        <w:jc w:val="both"/>
        <w:rPr>
          <w:rFonts w:asciiTheme="minorBidi" w:hAnsiTheme="minorBidi"/>
          <w:color w:val="7F7F7F" w:themeColor="text1" w:themeTint="80"/>
        </w:rPr>
      </w:pPr>
      <w:r>
        <w:rPr>
          <w:rFonts w:asciiTheme="minorBidi" w:hAnsiTheme="minorBidi"/>
          <w:color w:val="7F7F7F" w:themeColor="text1" w:themeTint="80"/>
        </w:rPr>
        <w:t>You can use</w:t>
      </w:r>
      <w:r w:rsidR="00AC301F">
        <w:rPr>
          <w:rFonts w:asciiTheme="minorBidi" w:hAnsiTheme="minorBidi"/>
          <w:color w:val="7F7F7F" w:themeColor="text1" w:themeTint="80"/>
        </w:rPr>
        <w:t xml:space="preserve"> </w:t>
      </w:r>
      <w:r w:rsidR="00B73AAE">
        <w:rPr>
          <w:rFonts w:asciiTheme="minorBidi" w:hAnsiTheme="minorBidi"/>
          <w:color w:val="7F7F7F" w:themeColor="text1" w:themeTint="80"/>
        </w:rPr>
        <w:t xml:space="preserve">the </w:t>
      </w:r>
      <w:r w:rsidR="00ED6DAF">
        <w:rPr>
          <w:rFonts w:asciiTheme="minorBidi" w:hAnsiTheme="minorBidi"/>
          <w:color w:val="7F7F7F" w:themeColor="text1" w:themeTint="80"/>
        </w:rPr>
        <w:t>c</w:t>
      </w:r>
      <w:r w:rsidR="00FD47F7">
        <w:rPr>
          <w:rFonts w:asciiTheme="minorBidi" w:hAnsiTheme="minorBidi"/>
          <w:color w:val="7F7F7F" w:themeColor="text1" w:themeTint="80"/>
        </w:rPr>
        <w:t>omponent diagram,</w:t>
      </w:r>
      <w:r w:rsidR="00D42863">
        <w:rPr>
          <w:rFonts w:asciiTheme="minorBidi" w:hAnsiTheme="minorBidi"/>
          <w:color w:val="7F7F7F" w:themeColor="text1" w:themeTint="80"/>
        </w:rPr>
        <w:t xml:space="preserve"> </w:t>
      </w:r>
      <w:r w:rsidR="00ED6DAF">
        <w:rPr>
          <w:rFonts w:asciiTheme="minorBidi" w:hAnsiTheme="minorBidi"/>
          <w:color w:val="7F7F7F" w:themeColor="text1" w:themeTint="80"/>
        </w:rPr>
        <w:t>s</w:t>
      </w:r>
      <w:r w:rsidR="00ED6DAF" w:rsidRPr="00ED6DAF">
        <w:rPr>
          <w:rFonts w:asciiTheme="minorBidi" w:hAnsiTheme="minorBidi"/>
          <w:color w:val="7F7F7F" w:themeColor="text1" w:themeTint="80"/>
        </w:rPr>
        <w:t xml:space="preserve">equence diagram, and </w:t>
      </w:r>
      <w:r w:rsidR="00ED6DAF">
        <w:rPr>
          <w:rFonts w:asciiTheme="minorBidi" w:hAnsiTheme="minorBidi"/>
          <w:color w:val="7F7F7F" w:themeColor="text1" w:themeTint="80"/>
        </w:rPr>
        <w:t>c</w:t>
      </w:r>
      <w:r w:rsidR="00ED6DAF" w:rsidRPr="00ED6DAF">
        <w:rPr>
          <w:rFonts w:asciiTheme="minorBidi" w:hAnsiTheme="minorBidi"/>
          <w:color w:val="7F7F7F" w:themeColor="text1" w:themeTint="80"/>
        </w:rPr>
        <w:t xml:space="preserve">lass </w:t>
      </w:r>
      <w:r w:rsidR="00ED6DAF">
        <w:rPr>
          <w:rFonts w:asciiTheme="minorBidi" w:hAnsiTheme="minorBidi"/>
          <w:color w:val="7F7F7F" w:themeColor="text1" w:themeTint="80"/>
        </w:rPr>
        <w:t>d</w:t>
      </w:r>
      <w:r w:rsidR="00ED6DAF" w:rsidRPr="00ED6DAF">
        <w:rPr>
          <w:rFonts w:asciiTheme="minorBidi" w:hAnsiTheme="minorBidi"/>
          <w:color w:val="7F7F7F" w:themeColor="text1" w:themeTint="80"/>
        </w:rPr>
        <w:t>iagram</w:t>
      </w:r>
      <w:r w:rsidR="00D42863">
        <w:rPr>
          <w:rFonts w:asciiTheme="minorBidi" w:hAnsiTheme="minorBidi"/>
          <w:color w:val="7F7F7F" w:themeColor="text1" w:themeTint="80"/>
        </w:rPr>
        <w:t>.</w:t>
      </w:r>
    </w:p>
    <w:p w14:paraId="373A2492" w14:textId="3E781150" w:rsidR="006E6E4E" w:rsidRDefault="006E6E4E" w:rsidP="00E75D5C">
      <w:pPr>
        <w:pStyle w:val="Heading2"/>
        <w:jc w:val="lowKashida"/>
        <w:rPr>
          <w:rFonts w:asciiTheme="minorBidi" w:hAnsiTheme="minorBidi" w:cstheme="minorBidi"/>
          <w:color w:val="000000" w:themeColor="text1"/>
        </w:rPr>
      </w:pPr>
      <w:bookmarkStart w:id="8" w:name="_Toc62394664"/>
      <w:r w:rsidRPr="00FA5B14">
        <w:rPr>
          <w:rFonts w:asciiTheme="minorBidi" w:hAnsiTheme="minorBidi" w:cstheme="minorBidi"/>
          <w:color w:val="000000" w:themeColor="text1"/>
        </w:rPr>
        <w:t>Solution 2</w:t>
      </w:r>
      <w:bookmarkEnd w:id="8"/>
    </w:p>
    <w:p w14:paraId="1F3D0A1F" w14:textId="662F8723" w:rsidR="005C653F" w:rsidRDefault="003B4DE2" w:rsidP="005C653F">
      <w:r>
        <w:t xml:space="preserve">This solution </w:t>
      </w:r>
      <w:r w:rsidR="00E52FDA">
        <w:t xml:space="preserve">was our first working iteration of the OVS. Before we learned to structure our </w:t>
      </w:r>
      <w:proofErr w:type="gramStart"/>
      <w:r w:rsidR="00E52FDA">
        <w:t>project</w:t>
      </w:r>
      <w:proofErr w:type="gramEnd"/>
      <w:r w:rsidR="00E52FDA">
        <w:t xml:space="preserve"> we implemented all of the controller logic inside of the models. This allowed for the relevant code of each model to be integrated together</w:t>
      </w:r>
      <w:r w:rsidR="002E4F2D">
        <w:t xml:space="preserve"> and allowed for an easier initial implementation. </w:t>
      </w:r>
    </w:p>
    <w:p w14:paraId="486043FF" w14:textId="3AE56DA7" w:rsidR="002E4F2D" w:rsidRPr="005C653F" w:rsidRDefault="002E4F2D" w:rsidP="005C653F">
      <w:r>
        <w:t xml:space="preserve">The problem with this solution is that it isn’t very modifiable, </w:t>
      </w:r>
      <w:proofErr w:type="gramStart"/>
      <w:r>
        <w:t>scalable</w:t>
      </w:r>
      <w:proofErr w:type="gramEnd"/>
      <w:r>
        <w:t xml:space="preserve"> or reliable. Since the </w:t>
      </w:r>
      <w:proofErr w:type="gramStart"/>
      <w:r>
        <w:t>models</w:t>
      </w:r>
      <w:proofErr w:type="gramEnd"/>
      <w:r>
        <w:t xml:space="preserve"> structure is tied with its controlling logic, changing anything to do with either the structure or the logic required a refactoring of both aspects. This isn’t ideal for future iterations and improvements as it more than doubles</w:t>
      </w:r>
      <w:r w:rsidR="00651188">
        <w:t xml:space="preserve"> the</w:t>
      </w:r>
      <w:r>
        <w:t xml:space="preserve"> time modifying or adding features. Creating an interconnected system like this </w:t>
      </w:r>
      <w:r w:rsidR="00B461B8">
        <w:t xml:space="preserve">with a large RFC adds increasing complexity due to the model logic and controller logic interconnected calling </w:t>
      </w:r>
      <w:proofErr w:type="spellStart"/>
      <w:r w:rsidR="00B461B8">
        <w:t>eachother</w:t>
      </w:r>
      <w:proofErr w:type="spellEnd"/>
      <w:r w:rsidR="00B461B8">
        <w:t xml:space="preserve"> across the same class</w:t>
      </w:r>
      <w:r w:rsidR="00B62229">
        <w:t xml:space="preserve"> for multiple instances.</w:t>
      </w:r>
    </w:p>
    <w:p w14:paraId="373A2493" w14:textId="5E4F0075" w:rsidR="00A449D0" w:rsidRDefault="00EA3068" w:rsidP="00EA3068">
      <w:pPr>
        <w:jc w:val="both"/>
        <w:rPr>
          <w:rFonts w:asciiTheme="minorBidi" w:hAnsiTheme="minorBidi"/>
          <w:color w:val="7F7F7F" w:themeColor="text1" w:themeTint="80"/>
        </w:rPr>
      </w:pPr>
      <w:r w:rsidRPr="00FA5B14">
        <w:rPr>
          <w:rFonts w:asciiTheme="minorBidi" w:hAnsiTheme="minorBidi"/>
          <w:color w:val="7F7F7F" w:themeColor="text1" w:themeTint="80"/>
        </w:rPr>
        <w:t xml:space="preserve">This </w:t>
      </w:r>
      <w:r w:rsidR="00775A6E">
        <w:rPr>
          <w:rFonts w:asciiTheme="minorBidi" w:hAnsiTheme="minorBidi"/>
          <w:color w:val="7F7F7F" w:themeColor="text1" w:themeTint="80"/>
        </w:rPr>
        <w:t xml:space="preserve">solution </w:t>
      </w:r>
      <w:r w:rsidRPr="00FA5B14">
        <w:rPr>
          <w:rFonts w:asciiTheme="minorBidi" w:hAnsiTheme="minorBidi"/>
          <w:color w:val="7F7F7F" w:themeColor="text1" w:themeTint="80"/>
        </w:rPr>
        <w:t>is an improved solution but might not be the final solution that you select.</w:t>
      </w:r>
      <w:r w:rsidR="00670981" w:rsidRPr="00FA5B14">
        <w:rPr>
          <w:rFonts w:asciiTheme="minorBidi" w:hAnsiTheme="minorBidi"/>
          <w:color w:val="7F7F7F" w:themeColor="text1" w:themeTint="80"/>
        </w:rPr>
        <w:t xml:space="preserve"> Give a brief description of this solution here.</w:t>
      </w:r>
    </w:p>
    <w:p w14:paraId="373A2494" w14:textId="1953B853" w:rsidR="00D42863" w:rsidRPr="00D42863" w:rsidRDefault="002356C0" w:rsidP="00EA3068">
      <w:pPr>
        <w:jc w:val="both"/>
        <w:rPr>
          <w:rFonts w:asciiTheme="minorBidi" w:hAnsiTheme="minorBidi"/>
          <w:color w:val="7F7F7F" w:themeColor="text1" w:themeTint="80"/>
        </w:rPr>
      </w:pPr>
      <w:r>
        <w:rPr>
          <w:rFonts w:asciiTheme="minorBidi" w:hAnsiTheme="minorBidi"/>
          <w:color w:val="7F7F7F" w:themeColor="text1" w:themeTint="80"/>
        </w:rPr>
        <w:t xml:space="preserve">You can use the </w:t>
      </w:r>
      <w:r w:rsidR="00D51330">
        <w:rPr>
          <w:rFonts w:asciiTheme="minorBidi" w:hAnsiTheme="minorBidi"/>
          <w:color w:val="7F7F7F" w:themeColor="text1" w:themeTint="80"/>
        </w:rPr>
        <w:t>component diagram, s</w:t>
      </w:r>
      <w:r w:rsidR="00D51330" w:rsidRPr="00ED6DAF">
        <w:rPr>
          <w:rFonts w:asciiTheme="minorBidi" w:hAnsiTheme="minorBidi"/>
          <w:color w:val="7F7F7F" w:themeColor="text1" w:themeTint="80"/>
        </w:rPr>
        <w:t xml:space="preserve">equence diagram, and </w:t>
      </w:r>
      <w:r w:rsidR="00D51330">
        <w:rPr>
          <w:rFonts w:asciiTheme="minorBidi" w:hAnsiTheme="minorBidi"/>
          <w:color w:val="7F7F7F" w:themeColor="text1" w:themeTint="80"/>
        </w:rPr>
        <w:t>c</w:t>
      </w:r>
      <w:r w:rsidR="00D51330" w:rsidRPr="00ED6DAF">
        <w:rPr>
          <w:rFonts w:asciiTheme="minorBidi" w:hAnsiTheme="minorBidi"/>
          <w:color w:val="7F7F7F" w:themeColor="text1" w:themeTint="80"/>
        </w:rPr>
        <w:t xml:space="preserve">lass </w:t>
      </w:r>
      <w:r w:rsidR="00D51330">
        <w:rPr>
          <w:rFonts w:asciiTheme="minorBidi" w:hAnsiTheme="minorBidi"/>
          <w:color w:val="7F7F7F" w:themeColor="text1" w:themeTint="80"/>
        </w:rPr>
        <w:t>d</w:t>
      </w:r>
      <w:r w:rsidR="00D51330" w:rsidRPr="00ED6DAF">
        <w:rPr>
          <w:rFonts w:asciiTheme="minorBidi" w:hAnsiTheme="minorBidi"/>
          <w:color w:val="7F7F7F" w:themeColor="text1" w:themeTint="80"/>
        </w:rPr>
        <w:t>iagram</w:t>
      </w:r>
      <w:r w:rsidR="00D51330">
        <w:rPr>
          <w:rFonts w:asciiTheme="minorBidi" w:hAnsiTheme="minorBidi"/>
          <w:color w:val="7F7F7F" w:themeColor="text1" w:themeTint="80"/>
        </w:rPr>
        <w:t>.</w:t>
      </w:r>
    </w:p>
    <w:p w14:paraId="373A2495" w14:textId="2B576B07" w:rsidR="006E6E4E" w:rsidRDefault="00A449D0" w:rsidP="00A449D0">
      <w:pPr>
        <w:pStyle w:val="Heading2"/>
        <w:jc w:val="lowKashida"/>
        <w:rPr>
          <w:rFonts w:asciiTheme="minorBidi" w:hAnsiTheme="minorBidi" w:cstheme="minorBidi"/>
          <w:color w:val="000000" w:themeColor="text1"/>
        </w:rPr>
      </w:pPr>
      <w:bookmarkStart w:id="9" w:name="_Toc62394665"/>
      <w:r w:rsidRPr="00FA5B14">
        <w:rPr>
          <w:rFonts w:asciiTheme="minorBidi" w:hAnsiTheme="minorBidi" w:cstheme="minorBidi"/>
          <w:color w:val="000000" w:themeColor="text1"/>
        </w:rPr>
        <w:lastRenderedPageBreak/>
        <w:t>Final Solution</w:t>
      </w:r>
      <w:bookmarkEnd w:id="9"/>
    </w:p>
    <w:p w14:paraId="53B1A9CF" w14:textId="30D6050F" w:rsidR="00623BE3" w:rsidRPr="00623BE3" w:rsidRDefault="00623BE3" w:rsidP="00623BE3">
      <w:r>
        <w:t xml:space="preserve">The final solution is an iteration on solution 2. After consulting with the </w:t>
      </w:r>
      <w:proofErr w:type="gramStart"/>
      <w:r>
        <w:t>client</w:t>
      </w:r>
      <w:proofErr w:type="gramEnd"/>
      <w:r>
        <w:t xml:space="preserve"> the team decided to refactor the application so that the model and controller were separate. This architecture allows for greater modularization, </w:t>
      </w:r>
      <w:proofErr w:type="gramStart"/>
      <w:r>
        <w:t>modification</w:t>
      </w:r>
      <w:proofErr w:type="gramEnd"/>
      <w:r>
        <w:t xml:space="preserve"> and flexibility for implementing new features.</w:t>
      </w:r>
    </w:p>
    <w:p w14:paraId="373A2497" w14:textId="1DAE8261" w:rsidR="00EA3068" w:rsidRDefault="00EA3068" w:rsidP="00EA3068">
      <w:pPr>
        <w:pStyle w:val="Heading3"/>
        <w:rPr>
          <w:rFonts w:asciiTheme="minorBidi" w:hAnsiTheme="minorBidi" w:cstheme="minorBidi"/>
          <w:color w:val="000000" w:themeColor="text1"/>
        </w:rPr>
      </w:pPr>
      <w:bookmarkStart w:id="10" w:name="_Toc62394666"/>
      <w:r w:rsidRPr="00FA5B14">
        <w:rPr>
          <w:rFonts w:asciiTheme="minorBidi" w:hAnsiTheme="minorBidi" w:cstheme="minorBidi"/>
          <w:color w:val="000000" w:themeColor="text1"/>
        </w:rPr>
        <w:t>Features</w:t>
      </w:r>
      <w:r w:rsidR="00D532B8">
        <w:rPr>
          <w:rFonts w:asciiTheme="minorBidi" w:hAnsiTheme="minorBidi" w:cstheme="minorBidi"/>
          <w:color w:val="000000" w:themeColor="text1"/>
        </w:rPr>
        <w:t xml:space="preserve"> and the </w:t>
      </w:r>
      <w:r w:rsidR="00571BFE">
        <w:rPr>
          <w:rFonts w:asciiTheme="minorBidi" w:hAnsiTheme="minorBidi" w:cstheme="minorBidi"/>
          <w:color w:val="000000" w:themeColor="text1"/>
        </w:rPr>
        <w:t>software</w:t>
      </w:r>
      <w:r w:rsidR="00D532B8">
        <w:rPr>
          <w:rFonts w:asciiTheme="minorBidi" w:hAnsiTheme="minorBidi" w:cstheme="minorBidi"/>
          <w:color w:val="000000" w:themeColor="text1"/>
        </w:rPr>
        <w:t xml:space="preserve"> architecture</w:t>
      </w:r>
      <w:bookmarkEnd w:id="10"/>
    </w:p>
    <w:p w14:paraId="4ACC8B52" w14:textId="418EDF3C" w:rsidR="00B31324" w:rsidRDefault="00B31324" w:rsidP="00B31324">
      <w:pPr>
        <w:pStyle w:val="Heading4"/>
      </w:pPr>
      <w:r>
        <w:t>Single application for both user and manager.</w:t>
      </w:r>
    </w:p>
    <w:p w14:paraId="2116CF8C" w14:textId="2A9939FC" w:rsidR="00B31324" w:rsidRDefault="00B31324" w:rsidP="00B31324">
      <w:r>
        <w:t>Instead of having separate applications for the two different user types we are</w:t>
      </w:r>
      <w:r w:rsidR="0018449F">
        <w:t xml:space="preserve"> going to have one application that performs differently depending on the user who operates it. This is accomplished by </w:t>
      </w:r>
      <w:r w:rsidR="00C54E07">
        <w:t>the</w:t>
      </w:r>
      <w:r w:rsidR="0018449F">
        <w:t xml:space="preserve"> login </w:t>
      </w:r>
      <w:r w:rsidR="00C54E07">
        <w:t xml:space="preserve">activity. In the login controller when the user logs in, if they have a valid </w:t>
      </w:r>
      <w:proofErr w:type="gramStart"/>
      <w:r w:rsidR="00C54E07">
        <w:t>login</w:t>
      </w:r>
      <w:proofErr w:type="gramEnd"/>
      <w:r w:rsidR="00C54E07">
        <w:t xml:space="preserve"> it will extract their user object and inside the user object it has an attribute of the type of user they are. The controller uses this information to pull up the appropriate model for the user type, the voters get a voter dashboard while the managers get a manager dashboard.</w:t>
      </w:r>
    </w:p>
    <w:p w14:paraId="53522F52" w14:textId="359660B9" w:rsidR="00C54E07" w:rsidRDefault="00C54E07" w:rsidP="00C54E07">
      <w:pPr>
        <w:pStyle w:val="Heading4"/>
      </w:pPr>
      <w:r>
        <w:t>Login Integrated with Firebase</w:t>
      </w:r>
    </w:p>
    <w:p w14:paraId="65095D51" w14:textId="6F2DE070" w:rsidR="00C54E07" w:rsidRDefault="00F25983" w:rsidP="00C54E07">
      <w:r>
        <w:t xml:space="preserve">The user models are saved within the firebase database. </w:t>
      </w:r>
      <w:r w:rsidR="00957D17">
        <w:t xml:space="preserve">When a user logs in the controller will </w:t>
      </w:r>
      <w:r w:rsidR="001B41A5">
        <w:t>use</w:t>
      </w:r>
      <w:r w:rsidR="00957D17">
        <w:t xml:space="preserve"> the inputted login information to firebase to search for a user with the correct login information. </w:t>
      </w:r>
      <w:r w:rsidR="00AB6B45">
        <w:t>Firebase then retrieves the user model and uses the users model information to operate within the application.</w:t>
      </w:r>
    </w:p>
    <w:p w14:paraId="4E082D63" w14:textId="35079984" w:rsidR="00AB6B45" w:rsidRDefault="00AB6B45" w:rsidP="00AB6B45">
      <w:pPr>
        <w:pStyle w:val="Heading4"/>
      </w:pPr>
      <w:r>
        <w:t>Dynamic Voting List</w:t>
      </w:r>
    </w:p>
    <w:p w14:paraId="7F993B49" w14:textId="137B1498" w:rsidR="00AB6B45" w:rsidRDefault="00AB6B45" w:rsidP="00AB6B45">
      <w:r>
        <w:t xml:space="preserve">The list of topics in both the voter dashboard and the manager dashboard are generated dynamically based on how many topics there are to vote on within the database. </w:t>
      </w:r>
      <w:proofErr w:type="gramStart"/>
      <w:r>
        <w:t>This scales</w:t>
      </w:r>
      <w:proofErr w:type="gramEnd"/>
      <w:r>
        <w:t xml:space="preserve"> up and down as needed making the topics incredibly scalable. </w:t>
      </w:r>
      <w:r w:rsidR="00B44DBE">
        <w:t xml:space="preserve">What happens in the controller pulls </w:t>
      </w:r>
      <w:proofErr w:type="gramStart"/>
      <w:r w:rsidR="00B44DBE">
        <w:t>all of</w:t>
      </w:r>
      <w:proofErr w:type="gramEnd"/>
      <w:r w:rsidR="00B44DBE">
        <w:t xml:space="preserve"> the available topics and then input</w:t>
      </w:r>
      <w:r w:rsidR="007A153C">
        <w:t>s each topic title into a button. Then the collection of buttons generated are put into a list for the user to pick to either vote on a topic or simply view its voting statistics.</w:t>
      </w:r>
      <w:r>
        <w:t xml:space="preserve"> </w:t>
      </w:r>
      <w:r w:rsidRPr="00AB6B45">
        <w:rPr>
          <w:highlight w:val="yellow"/>
        </w:rPr>
        <w:t>TREVOR PLZ EXPLAIN HOW TO REUSE REDUCE AND RECYCLE</w:t>
      </w:r>
    </w:p>
    <w:p w14:paraId="61A4D094" w14:textId="1E479F65" w:rsidR="00AB6B45" w:rsidRDefault="007A153C" w:rsidP="00AB6B45">
      <w:pPr>
        <w:pStyle w:val="Heading4"/>
      </w:pPr>
      <w:r>
        <w:t>Voting on Topics</w:t>
      </w:r>
    </w:p>
    <w:p w14:paraId="3CBABABC" w14:textId="6A518EB8" w:rsidR="005B2DF7" w:rsidRDefault="005B2DF7" w:rsidP="005B2DF7">
      <w:r>
        <w:t>The voters can select</w:t>
      </w:r>
      <w:r w:rsidR="006469D9">
        <w:t xml:space="preserve"> a topic from the voter dashboard</w:t>
      </w:r>
      <w:r w:rsidR="0009418D">
        <w:t xml:space="preserve"> to vote on. When they click on the </w:t>
      </w:r>
      <w:proofErr w:type="gramStart"/>
      <w:r w:rsidR="0009418D">
        <w:t>topic</w:t>
      </w:r>
      <w:proofErr w:type="gramEnd"/>
      <w:r w:rsidR="0009418D">
        <w:t xml:space="preserve"> they will be sent to a generated intent to display that topic and its voting options. This topic model is pulled from the database with the controller to then generate the view for the topic. </w:t>
      </w:r>
      <w:r w:rsidR="006F2554">
        <w:t xml:space="preserve">The voter then selects a voting option from pulled topic and presses vote. This submits the vote and their user ID back into the database. The user ID is checked to disallow voting multiple times on the same topic. If the user ID hasn’t voted on the </w:t>
      </w:r>
      <w:proofErr w:type="gramStart"/>
      <w:r w:rsidR="006F2554">
        <w:t>topic</w:t>
      </w:r>
      <w:proofErr w:type="gramEnd"/>
      <w:r w:rsidR="006F2554">
        <w:t xml:space="preserve"> then the vote count in the database is incremented.</w:t>
      </w:r>
    </w:p>
    <w:p w14:paraId="16FD4E49" w14:textId="63E3B9B1" w:rsidR="0009418D" w:rsidRDefault="0009418D" w:rsidP="0009418D">
      <w:pPr>
        <w:pStyle w:val="Heading4"/>
      </w:pPr>
      <w:r>
        <w:t>Viewing the statistics on available topics</w:t>
      </w:r>
    </w:p>
    <w:p w14:paraId="3257A673" w14:textId="4FAD7271" w:rsidR="00D15530" w:rsidRPr="00D15530" w:rsidRDefault="0058742E" w:rsidP="00D15530">
      <w:r>
        <w:t xml:space="preserve">The </w:t>
      </w:r>
      <w:proofErr w:type="gramStart"/>
      <w:r>
        <w:t>managers</w:t>
      </w:r>
      <w:proofErr w:type="gramEnd"/>
      <w:r>
        <w:t xml:space="preserve"> dashboard is how managers can view the statistics on all of the available topics. This is done by the same process as in the dynamic voting list up above except it pulls more information from the topic model such as how many votes and for what option are displayed beside each topic. </w:t>
      </w:r>
    </w:p>
    <w:p w14:paraId="5C49484E" w14:textId="2FEF6789" w:rsidR="0009418D" w:rsidRPr="0009418D" w:rsidRDefault="0009418D" w:rsidP="0009418D">
      <w:pPr>
        <w:pStyle w:val="Heading4"/>
      </w:pPr>
      <w:r>
        <w:lastRenderedPageBreak/>
        <w:t>Creating Topics</w:t>
      </w:r>
    </w:p>
    <w:p w14:paraId="6BB877D2" w14:textId="5D86F694" w:rsidR="00623BE3" w:rsidRPr="00623BE3" w:rsidRDefault="002F18DB" w:rsidP="00623BE3">
      <w:r>
        <w:t xml:space="preserve">The software architecture </w:t>
      </w:r>
      <w:r w:rsidR="00B31324">
        <w:t xml:space="preserve">of our solution is based on MVC. </w:t>
      </w:r>
    </w:p>
    <w:p w14:paraId="373A2498" w14:textId="65C4371F" w:rsidR="00670981" w:rsidRDefault="0030626A" w:rsidP="00D607E1">
      <w:pPr>
        <w:jc w:val="both"/>
        <w:rPr>
          <w:rFonts w:asciiTheme="minorBidi" w:hAnsiTheme="minorBidi"/>
          <w:color w:val="7F7F7F" w:themeColor="text1" w:themeTint="80"/>
        </w:rPr>
      </w:pPr>
      <w:r>
        <w:rPr>
          <w:rFonts w:asciiTheme="minorBidi" w:hAnsiTheme="minorBidi"/>
          <w:color w:val="7F7F7F" w:themeColor="text1" w:themeTint="80"/>
        </w:rPr>
        <w:t xml:space="preserve">Discuss </w:t>
      </w:r>
      <w:r w:rsidR="00670981" w:rsidRPr="00FA5B14">
        <w:rPr>
          <w:rFonts w:asciiTheme="minorBidi" w:hAnsiTheme="minorBidi"/>
          <w:color w:val="7F7F7F" w:themeColor="text1" w:themeTint="80"/>
        </w:rPr>
        <w:t xml:space="preserve">all the features </w:t>
      </w:r>
      <w:r w:rsidR="0011078F">
        <w:rPr>
          <w:rFonts w:asciiTheme="minorBidi" w:hAnsiTheme="minorBidi"/>
          <w:color w:val="7F7F7F" w:themeColor="text1" w:themeTint="80"/>
        </w:rPr>
        <w:t xml:space="preserve">of </w:t>
      </w:r>
      <w:r w:rsidR="00670981" w:rsidRPr="00FA5B14">
        <w:rPr>
          <w:rFonts w:asciiTheme="minorBidi" w:hAnsiTheme="minorBidi"/>
          <w:color w:val="7F7F7F" w:themeColor="text1" w:themeTint="80"/>
        </w:rPr>
        <w:t xml:space="preserve">your </w:t>
      </w:r>
      <w:r>
        <w:rPr>
          <w:rFonts w:asciiTheme="minorBidi" w:hAnsiTheme="minorBidi"/>
          <w:color w:val="7F7F7F" w:themeColor="text1" w:themeTint="80"/>
        </w:rPr>
        <w:t xml:space="preserve">final </w:t>
      </w:r>
      <w:r w:rsidR="00EF644A">
        <w:rPr>
          <w:rFonts w:asciiTheme="minorBidi" w:hAnsiTheme="minorBidi"/>
          <w:color w:val="7F7F7F" w:themeColor="text1" w:themeTint="80"/>
        </w:rPr>
        <w:t>solution</w:t>
      </w:r>
      <w:r w:rsidR="00670981" w:rsidRPr="00FA5B14">
        <w:rPr>
          <w:rFonts w:asciiTheme="minorBidi" w:hAnsiTheme="minorBidi"/>
          <w:color w:val="7F7F7F" w:themeColor="text1" w:themeTint="80"/>
        </w:rPr>
        <w:t xml:space="preserve">. </w:t>
      </w:r>
      <w:r w:rsidR="00201A07">
        <w:rPr>
          <w:rFonts w:asciiTheme="minorBidi" w:hAnsiTheme="minorBidi"/>
          <w:color w:val="7F7F7F" w:themeColor="text1" w:themeTint="80"/>
        </w:rPr>
        <w:t>Describe t</w:t>
      </w:r>
      <w:r w:rsidR="00E31778">
        <w:rPr>
          <w:rFonts w:asciiTheme="minorBidi" w:hAnsiTheme="minorBidi"/>
          <w:color w:val="7F7F7F" w:themeColor="text1" w:themeTint="80"/>
        </w:rPr>
        <w:t>he functionalities of the</w:t>
      </w:r>
      <w:r w:rsidR="00670981" w:rsidRPr="00FA5B14">
        <w:rPr>
          <w:rFonts w:asciiTheme="minorBidi" w:hAnsiTheme="minorBidi"/>
          <w:color w:val="7F7F7F" w:themeColor="text1" w:themeTint="80"/>
        </w:rPr>
        <w:t xml:space="preserve"> </w:t>
      </w:r>
      <w:r w:rsidR="00561208">
        <w:rPr>
          <w:rFonts w:asciiTheme="minorBidi" w:hAnsiTheme="minorBidi"/>
          <w:color w:val="7F7F7F" w:themeColor="text1" w:themeTint="80"/>
        </w:rPr>
        <w:t>top</w:t>
      </w:r>
      <w:r w:rsidR="00E31778">
        <w:rPr>
          <w:rFonts w:asciiTheme="minorBidi" w:hAnsiTheme="minorBidi"/>
          <w:color w:val="7F7F7F" w:themeColor="text1" w:themeTint="80"/>
        </w:rPr>
        <w:t xml:space="preserve">-level components and </w:t>
      </w:r>
      <w:r w:rsidR="000518C7">
        <w:rPr>
          <w:rFonts w:asciiTheme="minorBidi" w:hAnsiTheme="minorBidi"/>
          <w:color w:val="7F7F7F" w:themeColor="text1" w:themeTint="80"/>
        </w:rPr>
        <w:t xml:space="preserve">how they </w:t>
      </w:r>
      <w:r w:rsidR="00670981" w:rsidRPr="00FA5B14">
        <w:rPr>
          <w:rFonts w:asciiTheme="minorBidi" w:hAnsiTheme="minorBidi"/>
          <w:color w:val="7F7F7F" w:themeColor="text1" w:themeTint="80"/>
        </w:rPr>
        <w:t>will be used for enabling those features. The</w:t>
      </w:r>
      <w:r w:rsidR="00E453F3">
        <w:rPr>
          <w:rFonts w:asciiTheme="minorBidi" w:hAnsiTheme="minorBidi"/>
          <w:color w:val="7F7F7F" w:themeColor="text1" w:themeTint="80"/>
        </w:rPr>
        <w:t xml:space="preserve"> product</w:t>
      </w:r>
      <w:r w:rsidR="00670981" w:rsidRPr="00FA5B14">
        <w:rPr>
          <w:rFonts w:asciiTheme="minorBidi" w:hAnsiTheme="minorBidi"/>
          <w:color w:val="7F7F7F" w:themeColor="text1" w:themeTint="80"/>
        </w:rPr>
        <w:t xml:space="preserve"> features may be tabulated</w:t>
      </w:r>
      <w:r w:rsidR="00122797" w:rsidRPr="00FA5B14">
        <w:rPr>
          <w:rFonts w:asciiTheme="minorBidi" w:hAnsiTheme="minorBidi"/>
          <w:color w:val="7F7F7F" w:themeColor="text1" w:themeTint="80"/>
        </w:rPr>
        <w:t xml:space="preserve"> (with a title)</w:t>
      </w:r>
      <w:r w:rsidR="00670981" w:rsidRPr="00FA5B14">
        <w:rPr>
          <w:rFonts w:asciiTheme="minorBidi" w:hAnsiTheme="minorBidi"/>
          <w:color w:val="7F7F7F" w:themeColor="text1" w:themeTint="80"/>
        </w:rPr>
        <w:t xml:space="preserve"> for improved comprehension.</w:t>
      </w:r>
      <w:r w:rsidR="00C112A9">
        <w:rPr>
          <w:rFonts w:asciiTheme="minorBidi" w:hAnsiTheme="minorBidi"/>
          <w:color w:val="7F7F7F" w:themeColor="text1" w:themeTint="80"/>
        </w:rPr>
        <w:t xml:space="preserve"> </w:t>
      </w:r>
      <w:r w:rsidR="00C112A9" w:rsidRPr="00C112A9">
        <w:rPr>
          <w:rFonts w:asciiTheme="minorBidi" w:hAnsiTheme="minorBidi"/>
          <w:color w:val="7F7F7F" w:themeColor="text1" w:themeTint="80"/>
        </w:rPr>
        <w:t xml:space="preserve">Use component diagrams to model the internal structures </w:t>
      </w:r>
      <w:r w:rsidR="00EC79F9">
        <w:rPr>
          <w:rFonts w:asciiTheme="minorBidi" w:hAnsiTheme="minorBidi"/>
          <w:color w:val="7F7F7F" w:themeColor="text1" w:themeTint="80"/>
        </w:rPr>
        <w:t>(i.e., sub-components</w:t>
      </w:r>
      <w:r w:rsidR="00E453F3">
        <w:rPr>
          <w:rFonts w:asciiTheme="minorBidi" w:hAnsiTheme="minorBidi"/>
          <w:color w:val="7F7F7F" w:themeColor="text1" w:themeTint="80"/>
        </w:rPr>
        <w:t xml:space="preserve"> or </w:t>
      </w:r>
      <w:r w:rsidR="002B6C9C" w:rsidRPr="002B6C9C">
        <w:rPr>
          <w:rFonts w:asciiTheme="minorBidi" w:hAnsiTheme="minorBidi"/>
          <w:color w:val="7F7F7F" w:themeColor="text1" w:themeTint="80"/>
        </w:rPr>
        <w:t>second-level component</w:t>
      </w:r>
      <w:r w:rsidR="00B73AAE">
        <w:rPr>
          <w:rFonts w:asciiTheme="minorBidi" w:hAnsiTheme="minorBidi"/>
          <w:color w:val="7F7F7F" w:themeColor="text1" w:themeTint="80"/>
        </w:rPr>
        <w:t>s</w:t>
      </w:r>
      <w:r w:rsidR="00EC79F9">
        <w:rPr>
          <w:rFonts w:asciiTheme="minorBidi" w:hAnsiTheme="minorBidi"/>
          <w:color w:val="7F7F7F" w:themeColor="text1" w:themeTint="80"/>
        </w:rPr>
        <w:t xml:space="preserve">) </w:t>
      </w:r>
      <w:r w:rsidR="00C112A9" w:rsidRPr="00C112A9">
        <w:rPr>
          <w:rFonts w:asciiTheme="minorBidi" w:hAnsiTheme="minorBidi"/>
          <w:color w:val="7F7F7F" w:themeColor="text1" w:themeTint="80"/>
        </w:rPr>
        <w:t xml:space="preserve">of two major components. </w:t>
      </w:r>
      <w:r w:rsidR="0065276A">
        <w:rPr>
          <w:rFonts w:asciiTheme="minorBidi" w:hAnsiTheme="minorBidi"/>
          <w:color w:val="7F7F7F" w:themeColor="text1" w:themeTint="80"/>
        </w:rPr>
        <w:t xml:space="preserve">Describe the </w:t>
      </w:r>
      <w:r w:rsidR="00F6627B">
        <w:rPr>
          <w:rFonts w:asciiTheme="minorBidi" w:hAnsiTheme="minorBidi"/>
          <w:color w:val="7F7F7F" w:themeColor="text1" w:themeTint="80"/>
        </w:rPr>
        <w:t xml:space="preserve">functionalities of the sub-components and the </w:t>
      </w:r>
      <w:r w:rsidR="0065276A">
        <w:rPr>
          <w:rFonts w:asciiTheme="minorBidi" w:hAnsiTheme="minorBidi"/>
          <w:color w:val="7F7F7F" w:themeColor="text1" w:themeTint="80"/>
        </w:rPr>
        <w:t xml:space="preserve">interactions (e.g., the interfaces) between the </w:t>
      </w:r>
      <w:r w:rsidR="00F6627B">
        <w:rPr>
          <w:rFonts w:asciiTheme="minorBidi" w:hAnsiTheme="minorBidi"/>
          <w:color w:val="7F7F7F" w:themeColor="text1" w:themeTint="80"/>
        </w:rPr>
        <w:t>sub-</w:t>
      </w:r>
      <w:r w:rsidR="0065276A">
        <w:rPr>
          <w:rFonts w:asciiTheme="minorBidi" w:hAnsiTheme="minorBidi"/>
          <w:color w:val="7F7F7F" w:themeColor="text1" w:themeTint="80"/>
        </w:rPr>
        <w:t>components</w:t>
      </w:r>
      <w:r w:rsidR="00EF2C41">
        <w:rPr>
          <w:rFonts w:asciiTheme="minorBidi" w:hAnsiTheme="minorBidi"/>
          <w:color w:val="7F7F7F" w:themeColor="text1" w:themeTint="80"/>
        </w:rPr>
        <w:t>.</w:t>
      </w:r>
      <w:r w:rsidR="00591D3B">
        <w:rPr>
          <w:rFonts w:asciiTheme="minorBidi" w:hAnsiTheme="minorBidi"/>
          <w:color w:val="7F7F7F" w:themeColor="text1" w:themeTint="80"/>
        </w:rPr>
        <w:t xml:space="preserve"> </w:t>
      </w:r>
      <w:r w:rsidR="00591D3B" w:rsidRPr="00591D3B">
        <w:rPr>
          <w:rFonts w:asciiTheme="minorBidi" w:hAnsiTheme="minorBidi"/>
          <w:color w:val="7F7F7F" w:themeColor="text1" w:themeTint="80"/>
        </w:rPr>
        <w:t>Explain the interfaces between the top-level architecture and the internal structures (i.e., explaining how the internal structures interact with other top-level components)</w:t>
      </w:r>
      <w:r w:rsidR="00561208">
        <w:rPr>
          <w:rFonts w:asciiTheme="minorBidi" w:hAnsiTheme="minorBidi"/>
          <w:color w:val="7F7F7F" w:themeColor="text1" w:themeTint="80"/>
        </w:rPr>
        <w:t>.</w:t>
      </w:r>
    </w:p>
    <w:p w14:paraId="2D95B2CE" w14:textId="63E340E0" w:rsidR="00C53A8A" w:rsidRDefault="009F4FA1" w:rsidP="00185B31">
      <w:pPr>
        <w:pStyle w:val="Heading3"/>
        <w:rPr>
          <w:rFonts w:asciiTheme="minorBidi" w:hAnsiTheme="minorBidi" w:cstheme="minorBidi"/>
          <w:color w:val="000000" w:themeColor="text1"/>
        </w:rPr>
      </w:pPr>
      <w:bookmarkStart w:id="11" w:name="_Toc62394667"/>
      <w:r>
        <w:rPr>
          <w:rFonts w:asciiTheme="minorBidi" w:hAnsiTheme="minorBidi" w:cstheme="minorBidi"/>
          <w:color w:val="000000" w:themeColor="text1"/>
        </w:rPr>
        <w:t xml:space="preserve">The </w:t>
      </w:r>
      <w:r w:rsidR="00D10B14">
        <w:rPr>
          <w:rFonts w:asciiTheme="minorBidi" w:hAnsiTheme="minorBidi" w:cstheme="minorBidi"/>
          <w:color w:val="000000" w:themeColor="text1"/>
        </w:rPr>
        <w:t>system interfaces</w:t>
      </w:r>
      <w:bookmarkEnd w:id="11"/>
    </w:p>
    <w:p w14:paraId="2E51FF87" w14:textId="583EEE25" w:rsidR="009F4FA1" w:rsidRPr="009F4FA1" w:rsidRDefault="009F4FA1" w:rsidP="009F4FA1">
      <w:pPr>
        <w:jc w:val="both"/>
        <w:rPr>
          <w:rFonts w:asciiTheme="minorBidi" w:hAnsiTheme="minorBidi"/>
          <w:color w:val="7F7F7F" w:themeColor="text1" w:themeTint="80"/>
        </w:rPr>
      </w:pPr>
      <w:r>
        <w:rPr>
          <w:rFonts w:asciiTheme="minorBidi" w:hAnsiTheme="minorBidi"/>
          <w:color w:val="7F7F7F" w:themeColor="text1" w:themeTint="80"/>
        </w:rPr>
        <w:t xml:space="preserve">Describe the </w:t>
      </w:r>
      <w:r w:rsidR="009C1505">
        <w:rPr>
          <w:rFonts w:asciiTheme="minorBidi" w:hAnsiTheme="minorBidi"/>
          <w:color w:val="7F7F7F" w:themeColor="text1" w:themeTint="80"/>
        </w:rPr>
        <w:t xml:space="preserve">temporal events (i.e., the </w:t>
      </w:r>
      <w:r w:rsidR="00DC39EA">
        <w:rPr>
          <w:rFonts w:asciiTheme="minorBidi" w:hAnsiTheme="minorBidi"/>
          <w:color w:val="7F7F7F" w:themeColor="text1" w:themeTint="80"/>
        </w:rPr>
        <w:t>time-triggered</w:t>
      </w:r>
      <w:r w:rsidR="00E6189C">
        <w:rPr>
          <w:rFonts w:asciiTheme="minorBidi" w:hAnsiTheme="minorBidi"/>
          <w:color w:val="7F7F7F" w:themeColor="text1" w:themeTint="80"/>
        </w:rPr>
        <w:t xml:space="preserve"> events</w:t>
      </w:r>
      <w:r w:rsidR="009C1505">
        <w:rPr>
          <w:rFonts w:asciiTheme="minorBidi" w:hAnsiTheme="minorBidi"/>
          <w:color w:val="7F7F7F" w:themeColor="text1" w:themeTint="80"/>
        </w:rPr>
        <w:t>)</w:t>
      </w:r>
      <w:r w:rsidR="00E6189C">
        <w:rPr>
          <w:rFonts w:asciiTheme="minorBidi" w:hAnsiTheme="minorBidi"/>
          <w:color w:val="7F7F7F" w:themeColor="text1" w:themeTint="80"/>
        </w:rPr>
        <w:t xml:space="preserve"> and </w:t>
      </w:r>
      <w:r w:rsidR="00DC39EA">
        <w:rPr>
          <w:rFonts w:asciiTheme="minorBidi" w:hAnsiTheme="minorBidi"/>
          <w:color w:val="7F7F7F" w:themeColor="text1" w:themeTint="80"/>
        </w:rPr>
        <w:t xml:space="preserve">the </w:t>
      </w:r>
      <w:r w:rsidR="00E6189C">
        <w:rPr>
          <w:rFonts w:asciiTheme="minorBidi" w:hAnsiTheme="minorBidi"/>
          <w:color w:val="7F7F7F" w:themeColor="text1" w:themeTint="80"/>
        </w:rPr>
        <w:t>signal events</w:t>
      </w:r>
      <w:r w:rsidR="009C1505">
        <w:rPr>
          <w:rFonts w:asciiTheme="minorBidi" w:hAnsiTheme="minorBidi"/>
          <w:color w:val="7F7F7F" w:themeColor="text1" w:themeTint="80"/>
        </w:rPr>
        <w:t xml:space="preserve"> (i.e., events </w:t>
      </w:r>
      <w:r w:rsidR="00E6189C">
        <w:rPr>
          <w:rFonts w:asciiTheme="minorBidi" w:hAnsiTheme="minorBidi"/>
          <w:color w:val="7F7F7F" w:themeColor="text1" w:themeTint="80"/>
        </w:rPr>
        <w:t>received from external components</w:t>
      </w:r>
      <w:r w:rsidR="009C1505">
        <w:rPr>
          <w:rFonts w:asciiTheme="minorBidi" w:hAnsiTheme="minorBidi"/>
          <w:color w:val="7F7F7F" w:themeColor="text1" w:themeTint="80"/>
        </w:rPr>
        <w:t xml:space="preserve">) of the </w:t>
      </w:r>
      <w:r w:rsidR="001D274D" w:rsidRPr="001D274D">
        <w:rPr>
          <w:rFonts w:asciiTheme="minorBidi" w:hAnsiTheme="minorBidi"/>
          <w:color w:val="7F7F7F" w:themeColor="text1" w:themeTint="80"/>
        </w:rPr>
        <w:t>Online Voting System</w:t>
      </w:r>
      <w:r w:rsidR="001D274D">
        <w:rPr>
          <w:rFonts w:asciiTheme="minorBidi" w:hAnsiTheme="minorBidi"/>
          <w:color w:val="7F7F7F" w:themeColor="text1" w:themeTint="80"/>
        </w:rPr>
        <w:t>.</w:t>
      </w:r>
      <w:r w:rsidR="00FE2347">
        <w:rPr>
          <w:rFonts w:asciiTheme="minorBidi" w:hAnsiTheme="minorBidi"/>
          <w:color w:val="7F7F7F" w:themeColor="text1" w:themeTint="80"/>
        </w:rPr>
        <w:t xml:space="preserve"> </w:t>
      </w:r>
      <w:r w:rsidR="00A33D59">
        <w:rPr>
          <w:rFonts w:asciiTheme="minorBidi" w:hAnsiTheme="minorBidi"/>
          <w:color w:val="7F7F7F" w:themeColor="text1" w:themeTint="80"/>
        </w:rPr>
        <w:t>Describe the expected response of the system to each event.</w:t>
      </w:r>
    </w:p>
    <w:p w14:paraId="3B6FB90C" w14:textId="7C3C3A4E" w:rsidR="00185B31" w:rsidRPr="00FA5B14" w:rsidRDefault="0053576D" w:rsidP="00185B31">
      <w:pPr>
        <w:pStyle w:val="Heading3"/>
        <w:rPr>
          <w:rFonts w:asciiTheme="minorBidi" w:hAnsiTheme="minorBidi" w:cstheme="minorBidi"/>
          <w:color w:val="000000" w:themeColor="text1"/>
        </w:rPr>
      </w:pPr>
      <w:bookmarkStart w:id="12" w:name="_Toc62394668"/>
      <w:r>
        <w:rPr>
          <w:rFonts w:asciiTheme="minorBidi" w:hAnsiTheme="minorBidi" w:cstheme="minorBidi"/>
          <w:color w:val="000000" w:themeColor="text1"/>
        </w:rPr>
        <w:t>The use</w:t>
      </w:r>
      <w:r w:rsidR="004D14E4">
        <w:rPr>
          <w:rFonts w:asciiTheme="minorBidi" w:hAnsiTheme="minorBidi" w:cstheme="minorBidi"/>
          <w:color w:val="000000" w:themeColor="text1"/>
        </w:rPr>
        <w:t>r</w:t>
      </w:r>
      <w:r>
        <w:rPr>
          <w:rFonts w:asciiTheme="minorBidi" w:hAnsiTheme="minorBidi" w:cstheme="minorBidi"/>
          <w:color w:val="000000" w:themeColor="text1"/>
        </w:rPr>
        <w:t xml:space="preserve"> </w:t>
      </w:r>
      <w:r w:rsidR="008D6767">
        <w:rPr>
          <w:rFonts w:asciiTheme="minorBidi" w:hAnsiTheme="minorBidi" w:cstheme="minorBidi"/>
          <w:color w:val="000000" w:themeColor="text1"/>
        </w:rPr>
        <w:t>interface design</w:t>
      </w:r>
      <w:bookmarkEnd w:id="12"/>
      <w:r>
        <w:rPr>
          <w:rFonts w:asciiTheme="minorBidi" w:hAnsiTheme="minorBidi" w:cstheme="minorBidi"/>
          <w:color w:val="000000" w:themeColor="text1"/>
        </w:rPr>
        <w:t xml:space="preserve"> </w:t>
      </w:r>
    </w:p>
    <w:p w14:paraId="54D019E2" w14:textId="4825C25D" w:rsidR="00185B31" w:rsidRPr="00C6291B" w:rsidRDefault="00C65DC4" w:rsidP="00C6291B">
      <w:pPr>
        <w:jc w:val="both"/>
        <w:rPr>
          <w:rFonts w:asciiTheme="minorBidi" w:hAnsiTheme="minorBidi"/>
          <w:color w:val="7F7F7F" w:themeColor="text1" w:themeTint="80"/>
        </w:rPr>
      </w:pPr>
      <w:r>
        <w:rPr>
          <w:rFonts w:asciiTheme="minorBidi" w:hAnsiTheme="minorBidi"/>
          <w:color w:val="7F7F7F" w:themeColor="text1" w:themeTint="80"/>
        </w:rPr>
        <w:t xml:space="preserve">Design the user interface components. </w:t>
      </w:r>
      <w:r w:rsidR="0053576D">
        <w:rPr>
          <w:rFonts w:asciiTheme="minorBidi" w:hAnsiTheme="minorBidi"/>
          <w:color w:val="7F7F7F" w:themeColor="text1" w:themeTint="80"/>
        </w:rPr>
        <w:t xml:space="preserve">Describe the </w:t>
      </w:r>
      <w:r w:rsidR="004D14E4">
        <w:rPr>
          <w:rFonts w:asciiTheme="minorBidi" w:hAnsiTheme="minorBidi"/>
          <w:color w:val="7F7F7F" w:themeColor="text1" w:themeTint="80"/>
        </w:rPr>
        <w:t>user interface components</w:t>
      </w:r>
      <w:r w:rsidR="00071DBF">
        <w:rPr>
          <w:rFonts w:asciiTheme="minorBidi" w:hAnsiTheme="minorBidi"/>
          <w:color w:val="7F7F7F" w:themeColor="text1" w:themeTint="80"/>
        </w:rPr>
        <w:t xml:space="preserve">, the </w:t>
      </w:r>
      <w:r w:rsidR="004D14E4">
        <w:rPr>
          <w:rFonts w:asciiTheme="minorBidi" w:hAnsiTheme="minorBidi"/>
          <w:color w:val="7F7F7F" w:themeColor="text1" w:themeTint="80"/>
        </w:rPr>
        <w:t xml:space="preserve">possible </w:t>
      </w:r>
      <w:r w:rsidR="005E723D">
        <w:rPr>
          <w:rFonts w:asciiTheme="minorBidi" w:hAnsiTheme="minorBidi"/>
          <w:color w:val="7F7F7F" w:themeColor="text1" w:themeTint="80"/>
        </w:rPr>
        <w:t>business</w:t>
      </w:r>
      <w:r w:rsidR="008323C4">
        <w:rPr>
          <w:rFonts w:asciiTheme="minorBidi" w:hAnsiTheme="minorBidi"/>
          <w:color w:val="7F7F7F" w:themeColor="text1" w:themeTint="80"/>
        </w:rPr>
        <w:t xml:space="preserve"> </w:t>
      </w:r>
      <w:r w:rsidR="004D14E4">
        <w:rPr>
          <w:rFonts w:asciiTheme="minorBidi" w:hAnsiTheme="minorBidi"/>
          <w:color w:val="7F7F7F" w:themeColor="text1" w:themeTint="80"/>
        </w:rPr>
        <w:t>events</w:t>
      </w:r>
      <w:r w:rsidR="00071DBF">
        <w:rPr>
          <w:rFonts w:asciiTheme="minorBidi" w:hAnsiTheme="minorBidi"/>
          <w:color w:val="7F7F7F" w:themeColor="text1" w:themeTint="80"/>
        </w:rPr>
        <w:t xml:space="preserve">, </w:t>
      </w:r>
      <w:r w:rsidR="00FF2C56">
        <w:rPr>
          <w:rFonts w:asciiTheme="minorBidi" w:hAnsiTheme="minorBidi"/>
          <w:color w:val="7F7F7F" w:themeColor="text1" w:themeTint="80"/>
        </w:rPr>
        <w:t>and</w:t>
      </w:r>
      <w:r w:rsidR="004D14E4">
        <w:rPr>
          <w:rFonts w:asciiTheme="minorBidi" w:hAnsiTheme="minorBidi"/>
          <w:color w:val="7F7F7F" w:themeColor="text1" w:themeTint="80"/>
        </w:rPr>
        <w:t xml:space="preserve"> </w:t>
      </w:r>
      <w:r w:rsidR="004C2419">
        <w:rPr>
          <w:rFonts w:asciiTheme="minorBidi" w:hAnsiTheme="minorBidi"/>
          <w:color w:val="7F7F7F" w:themeColor="text1" w:themeTint="80"/>
        </w:rPr>
        <w:t xml:space="preserve">the </w:t>
      </w:r>
      <w:r w:rsidR="00127E02">
        <w:rPr>
          <w:rFonts w:asciiTheme="minorBidi" w:hAnsiTheme="minorBidi"/>
          <w:color w:val="7F7F7F" w:themeColor="text1" w:themeTint="80"/>
        </w:rPr>
        <w:t>response</w:t>
      </w:r>
      <w:r w:rsidR="004C2419">
        <w:rPr>
          <w:rFonts w:asciiTheme="minorBidi" w:hAnsiTheme="minorBidi"/>
          <w:color w:val="7F7F7F" w:themeColor="text1" w:themeTint="80"/>
        </w:rPr>
        <w:t>s</w:t>
      </w:r>
      <w:r w:rsidR="00127E02">
        <w:rPr>
          <w:rFonts w:asciiTheme="minorBidi" w:hAnsiTheme="minorBidi"/>
          <w:color w:val="7F7F7F" w:themeColor="text1" w:themeTint="80"/>
        </w:rPr>
        <w:t xml:space="preserve"> to the triggered events</w:t>
      </w:r>
      <w:r w:rsidR="00A13001">
        <w:rPr>
          <w:rFonts w:asciiTheme="minorBidi" w:hAnsiTheme="minorBidi"/>
          <w:color w:val="7F7F7F" w:themeColor="text1" w:themeTint="80"/>
        </w:rPr>
        <w:t xml:space="preserve">. </w:t>
      </w:r>
    </w:p>
    <w:p w14:paraId="194DDEB8" w14:textId="689A3556" w:rsidR="00C739C9" w:rsidRPr="00FA5B14" w:rsidRDefault="00C739C9" w:rsidP="00C739C9">
      <w:pPr>
        <w:pStyle w:val="Heading3"/>
        <w:rPr>
          <w:rFonts w:asciiTheme="minorBidi" w:hAnsiTheme="minorBidi" w:cstheme="minorBidi"/>
          <w:color w:val="000000" w:themeColor="text1"/>
        </w:rPr>
      </w:pPr>
      <w:bookmarkStart w:id="13" w:name="_Toc62394669"/>
      <w:r>
        <w:rPr>
          <w:rFonts w:asciiTheme="minorBidi" w:hAnsiTheme="minorBidi" w:cstheme="minorBidi"/>
          <w:color w:val="000000" w:themeColor="text1"/>
        </w:rPr>
        <w:t xml:space="preserve">The </w:t>
      </w:r>
      <w:r w:rsidR="00DF1F74">
        <w:rPr>
          <w:rFonts w:asciiTheme="minorBidi" w:hAnsiTheme="minorBidi" w:cstheme="minorBidi"/>
          <w:color w:val="000000" w:themeColor="text1"/>
        </w:rPr>
        <w:t xml:space="preserve">requirements </w:t>
      </w:r>
      <w:r w:rsidR="004C2C83">
        <w:rPr>
          <w:rFonts w:asciiTheme="minorBidi" w:hAnsiTheme="minorBidi" w:cstheme="minorBidi"/>
          <w:color w:val="000000" w:themeColor="text1"/>
        </w:rPr>
        <w:t>trac</w:t>
      </w:r>
      <w:r w:rsidR="004C2419">
        <w:rPr>
          <w:rFonts w:asciiTheme="minorBidi" w:hAnsiTheme="minorBidi" w:cstheme="minorBidi"/>
          <w:color w:val="000000" w:themeColor="text1"/>
        </w:rPr>
        <w:t>e</w:t>
      </w:r>
      <w:r w:rsidR="004C2C83">
        <w:rPr>
          <w:rFonts w:asciiTheme="minorBidi" w:hAnsiTheme="minorBidi" w:cstheme="minorBidi"/>
          <w:color w:val="000000" w:themeColor="text1"/>
        </w:rPr>
        <w:t>ability</w:t>
      </w:r>
      <w:r w:rsidR="00DF1F74">
        <w:rPr>
          <w:rFonts w:asciiTheme="minorBidi" w:hAnsiTheme="minorBidi" w:cstheme="minorBidi"/>
          <w:color w:val="000000" w:themeColor="text1"/>
        </w:rPr>
        <w:t xml:space="preserve"> matrix</w:t>
      </w:r>
      <w:bookmarkEnd w:id="13"/>
    </w:p>
    <w:p w14:paraId="11EBACB9" w14:textId="567581B8" w:rsidR="00C739C9" w:rsidRPr="001A603B" w:rsidRDefault="00C85F0C" w:rsidP="001A603B">
      <w:pPr>
        <w:jc w:val="both"/>
        <w:rPr>
          <w:rFonts w:asciiTheme="minorBidi" w:hAnsiTheme="minorBidi"/>
          <w:color w:val="7F7F7F" w:themeColor="text1" w:themeTint="80"/>
        </w:rPr>
      </w:pPr>
      <w:r>
        <w:rPr>
          <w:rFonts w:asciiTheme="minorBidi" w:hAnsiTheme="minorBidi"/>
          <w:color w:val="7F7F7F" w:themeColor="text1" w:themeTint="80"/>
        </w:rPr>
        <w:t>List</w:t>
      </w:r>
      <w:r w:rsidR="00DF1F74">
        <w:rPr>
          <w:rFonts w:asciiTheme="minorBidi" w:hAnsiTheme="minorBidi"/>
          <w:color w:val="7F7F7F" w:themeColor="text1" w:themeTint="80"/>
        </w:rPr>
        <w:t xml:space="preserve"> the </w:t>
      </w:r>
      <w:r w:rsidR="004C2419">
        <w:rPr>
          <w:rFonts w:asciiTheme="minorBidi" w:hAnsiTheme="minorBidi"/>
          <w:color w:val="7F7F7F" w:themeColor="text1" w:themeTint="80"/>
        </w:rPr>
        <w:t>system’s requirements</w:t>
      </w:r>
      <w:r>
        <w:rPr>
          <w:rFonts w:asciiTheme="minorBidi" w:hAnsiTheme="minorBidi"/>
          <w:color w:val="7F7F7F" w:themeColor="text1" w:themeTint="80"/>
        </w:rPr>
        <w:t xml:space="preserve"> and </w:t>
      </w:r>
      <w:r w:rsidR="002E21EB">
        <w:rPr>
          <w:rFonts w:asciiTheme="minorBidi" w:hAnsiTheme="minorBidi"/>
          <w:color w:val="7F7F7F" w:themeColor="text1" w:themeTint="80"/>
        </w:rPr>
        <w:t>map</w:t>
      </w:r>
      <w:r w:rsidR="00DF1F74">
        <w:rPr>
          <w:rFonts w:asciiTheme="minorBidi" w:hAnsiTheme="minorBidi"/>
          <w:color w:val="7F7F7F" w:themeColor="text1" w:themeTint="80"/>
        </w:rPr>
        <w:t xml:space="preserve"> </w:t>
      </w:r>
      <w:r w:rsidR="002E21EB">
        <w:rPr>
          <w:rFonts w:asciiTheme="minorBidi" w:hAnsiTheme="minorBidi"/>
          <w:color w:val="7F7F7F" w:themeColor="text1" w:themeTint="80"/>
        </w:rPr>
        <w:t>the</w:t>
      </w:r>
      <w:r w:rsidR="00DF1F74">
        <w:rPr>
          <w:rFonts w:asciiTheme="minorBidi" w:hAnsiTheme="minorBidi"/>
          <w:color w:val="7F7F7F" w:themeColor="text1" w:themeTint="80"/>
        </w:rPr>
        <w:t xml:space="preserve"> requirement</w:t>
      </w:r>
      <w:r w:rsidR="002E21EB">
        <w:rPr>
          <w:rFonts w:asciiTheme="minorBidi" w:hAnsiTheme="minorBidi"/>
          <w:color w:val="7F7F7F" w:themeColor="text1" w:themeTint="80"/>
        </w:rPr>
        <w:t>s</w:t>
      </w:r>
      <w:r w:rsidR="00DF1F74">
        <w:rPr>
          <w:rFonts w:asciiTheme="minorBidi" w:hAnsiTheme="minorBidi"/>
          <w:color w:val="7F7F7F" w:themeColor="text1" w:themeTint="80"/>
        </w:rPr>
        <w:t xml:space="preserve"> to the corresponding design component, </w:t>
      </w:r>
      <w:r w:rsidR="00E41CEC">
        <w:rPr>
          <w:rFonts w:asciiTheme="minorBidi" w:hAnsiTheme="minorBidi"/>
          <w:color w:val="7F7F7F" w:themeColor="text1" w:themeTint="80"/>
        </w:rPr>
        <w:t>code component (e.g., java class file or XML configuration file)</w:t>
      </w:r>
      <w:r w:rsidR="002D5954">
        <w:rPr>
          <w:rFonts w:asciiTheme="minorBidi" w:hAnsiTheme="minorBidi"/>
          <w:color w:val="7F7F7F" w:themeColor="text1" w:themeTint="80"/>
        </w:rPr>
        <w:t xml:space="preserve">, and the </w:t>
      </w:r>
      <w:r w:rsidR="00DF411A">
        <w:rPr>
          <w:rFonts w:asciiTheme="minorBidi" w:hAnsiTheme="minorBidi"/>
          <w:color w:val="7F7F7F" w:themeColor="text1" w:themeTint="80"/>
        </w:rPr>
        <w:t xml:space="preserve">required </w:t>
      </w:r>
      <w:r w:rsidR="002D5954">
        <w:rPr>
          <w:rFonts w:asciiTheme="minorBidi" w:hAnsiTheme="minorBidi"/>
          <w:color w:val="7F7F7F" w:themeColor="text1" w:themeTint="80"/>
        </w:rPr>
        <w:t>testing scenario</w:t>
      </w:r>
      <w:r w:rsidR="009819BD" w:rsidRPr="009819BD">
        <w:rPr>
          <w:rFonts w:asciiTheme="minorBidi" w:hAnsiTheme="minorBidi"/>
          <w:color w:val="7F7F7F" w:themeColor="text1" w:themeTint="80"/>
        </w:rPr>
        <w:t>.</w:t>
      </w:r>
    </w:p>
    <w:p w14:paraId="373A2499" w14:textId="1E1E77EE" w:rsidR="00990211" w:rsidRPr="00FA5B14" w:rsidRDefault="00EA3068" w:rsidP="00EA3068">
      <w:pPr>
        <w:pStyle w:val="Heading3"/>
        <w:rPr>
          <w:rFonts w:asciiTheme="minorBidi" w:hAnsiTheme="minorBidi" w:cstheme="minorBidi"/>
          <w:color w:val="000000" w:themeColor="text1"/>
        </w:rPr>
      </w:pPr>
      <w:bookmarkStart w:id="14" w:name="_Toc62394670"/>
      <w:r w:rsidRPr="00FA5B14">
        <w:rPr>
          <w:rFonts w:asciiTheme="minorBidi" w:hAnsiTheme="minorBidi" w:cstheme="minorBidi"/>
          <w:color w:val="000000" w:themeColor="text1"/>
        </w:rPr>
        <w:t>Environmental, Societal,</w:t>
      </w:r>
      <w:r w:rsidR="00670981" w:rsidRPr="00FA5B14">
        <w:rPr>
          <w:rFonts w:asciiTheme="minorBidi" w:hAnsiTheme="minorBidi" w:cstheme="minorBidi"/>
          <w:color w:val="000000" w:themeColor="text1"/>
        </w:rPr>
        <w:t xml:space="preserve"> Safety,</w:t>
      </w:r>
      <w:r w:rsidRPr="00FA5B14">
        <w:rPr>
          <w:rFonts w:asciiTheme="minorBidi" w:hAnsiTheme="minorBidi" w:cstheme="minorBidi"/>
          <w:color w:val="000000" w:themeColor="text1"/>
        </w:rPr>
        <w:t xml:space="preserve"> and Economic Considerations</w:t>
      </w:r>
      <w:bookmarkEnd w:id="14"/>
    </w:p>
    <w:p w14:paraId="0CB4A4B9" w14:textId="2EA0E286" w:rsidR="00164335" w:rsidRDefault="00670981" w:rsidP="00273403">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sidR="00E8205A">
        <w:rPr>
          <w:rFonts w:asciiTheme="minorBidi" w:hAnsiTheme="minorBidi"/>
          <w:color w:val="7F7F7F" w:themeColor="text1" w:themeTint="80"/>
        </w:rPr>
        <w:t>design project</w:t>
      </w:r>
      <w:r w:rsidRPr="00FA5B14">
        <w:rPr>
          <w:rFonts w:asciiTheme="minorBidi" w:hAnsiTheme="minorBidi"/>
          <w:color w:val="7F7F7F" w:themeColor="text1" w:themeTint="80"/>
        </w:rPr>
        <w:t xml:space="preserve"> </w:t>
      </w:r>
      <w:r w:rsidR="00815733" w:rsidRPr="00FA5B14">
        <w:rPr>
          <w:rFonts w:asciiTheme="minorBidi" w:hAnsiTheme="minorBidi"/>
          <w:color w:val="7F7F7F" w:themeColor="text1" w:themeTint="80"/>
        </w:rPr>
        <w:t>considered</w:t>
      </w:r>
      <w:r w:rsidRPr="00FA5B14">
        <w:rPr>
          <w:rFonts w:asciiTheme="minorBidi" w:hAnsiTheme="minorBidi"/>
          <w:color w:val="7F7F7F" w:themeColor="text1" w:themeTint="80"/>
        </w:rPr>
        <w:t xml:space="preserve"> environmental, societal</w:t>
      </w:r>
      <w:r w:rsidR="009E5A73">
        <w:rPr>
          <w:rFonts w:asciiTheme="minorBidi" w:hAnsiTheme="minorBidi"/>
          <w:color w:val="7F7F7F" w:themeColor="text1" w:themeTint="80"/>
        </w:rPr>
        <w:t>,</w:t>
      </w:r>
      <w:r w:rsidRPr="00FA5B14">
        <w:rPr>
          <w:rFonts w:asciiTheme="minorBidi" w:hAnsiTheme="minorBidi"/>
          <w:color w:val="7F7F7F" w:themeColor="text1" w:themeTint="80"/>
        </w:rPr>
        <w:t xml:space="preserve"> and economic considerations</w:t>
      </w:r>
      <w:r w:rsidR="000565EC">
        <w:rPr>
          <w:rFonts w:asciiTheme="minorBidi" w:hAnsiTheme="minorBidi"/>
          <w:color w:val="7F7F7F" w:themeColor="text1" w:themeTint="80"/>
        </w:rPr>
        <w:t>. It may include how your implementation</w:t>
      </w:r>
      <w:r w:rsidRPr="00FA5B14">
        <w:rPr>
          <w:rFonts w:asciiTheme="minorBidi" w:hAnsiTheme="minorBidi"/>
          <w:color w:val="7F7F7F" w:themeColor="text1" w:themeTint="80"/>
        </w:rPr>
        <w:t xml:space="preserve"> has positive contributions to the environment and society. What type of </w:t>
      </w:r>
      <w:r w:rsidR="00E65C41">
        <w:rPr>
          <w:rFonts w:asciiTheme="minorBidi" w:hAnsiTheme="minorBidi"/>
          <w:color w:val="7F7F7F" w:themeColor="text1" w:themeTint="80"/>
        </w:rPr>
        <w:t>financial</w:t>
      </w:r>
      <w:r w:rsidRPr="00FA5B14">
        <w:rPr>
          <w:rFonts w:asciiTheme="minorBidi" w:hAnsiTheme="minorBidi"/>
          <w:color w:val="7F7F7F" w:themeColor="text1" w:themeTint="80"/>
        </w:rPr>
        <w:t xml:space="preserve"> </w:t>
      </w:r>
      <w:r w:rsidR="00891588" w:rsidRPr="00FA5B14">
        <w:rPr>
          <w:rFonts w:asciiTheme="minorBidi" w:hAnsiTheme="minorBidi"/>
          <w:color w:val="7F7F7F" w:themeColor="text1" w:themeTint="80"/>
        </w:rPr>
        <w:t xml:space="preserve">decisions </w:t>
      </w:r>
      <w:r w:rsidR="00A54F1E">
        <w:rPr>
          <w:rFonts w:asciiTheme="minorBidi" w:hAnsiTheme="minorBidi"/>
          <w:color w:val="7F7F7F" w:themeColor="text1" w:themeTint="80"/>
        </w:rPr>
        <w:t>did you mak</w:t>
      </w:r>
      <w:r w:rsidR="00815733" w:rsidRPr="00FA5B14">
        <w:rPr>
          <w:rFonts w:asciiTheme="minorBidi" w:hAnsiTheme="minorBidi"/>
          <w:color w:val="7F7F7F" w:themeColor="text1" w:themeTint="80"/>
        </w:rPr>
        <w:t>e?</w:t>
      </w:r>
      <w:r w:rsidR="00891588" w:rsidRPr="00FA5B14">
        <w:rPr>
          <w:rFonts w:asciiTheme="minorBidi" w:hAnsiTheme="minorBidi"/>
          <w:color w:val="7F7F7F" w:themeColor="text1" w:themeTint="80"/>
        </w:rPr>
        <w:t xml:space="preserve"> How d</w:t>
      </w:r>
      <w:r w:rsidR="000565EC">
        <w:rPr>
          <w:rFonts w:asciiTheme="minorBidi" w:hAnsiTheme="minorBidi"/>
          <w:color w:val="7F7F7F" w:themeColor="text1" w:themeTint="80"/>
        </w:rPr>
        <w:t>id you make sure that the implementation</w:t>
      </w:r>
      <w:r w:rsidR="00891588" w:rsidRPr="00FA5B14">
        <w:rPr>
          <w:rFonts w:asciiTheme="minorBidi" w:hAnsiTheme="minorBidi"/>
          <w:color w:val="7F7F7F" w:themeColor="text1" w:themeTint="80"/>
        </w:rPr>
        <w:t xml:space="preserve"> is safe to use</w:t>
      </w:r>
      <w:r w:rsidR="00B04686">
        <w:rPr>
          <w:rFonts w:asciiTheme="minorBidi" w:hAnsiTheme="minorBidi"/>
          <w:color w:val="7F7F7F" w:themeColor="text1" w:themeTint="80"/>
        </w:rPr>
        <w:t>?</w:t>
      </w:r>
      <w:r w:rsidRPr="00FA5B14">
        <w:rPr>
          <w:rFonts w:asciiTheme="minorBidi" w:hAnsiTheme="minorBidi"/>
          <w:color w:val="7F7F7F" w:themeColor="text1" w:themeTint="80"/>
        </w:rPr>
        <w:t xml:space="preserve"> </w:t>
      </w:r>
    </w:p>
    <w:p w14:paraId="2CB88062" w14:textId="2BAD523D" w:rsidR="00164335" w:rsidRPr="00464730" w:rsidRDefault="00464730" w:rsidP="00273403">
      <w:pPr>
        <w:pStyle w:val="Heading4"/>
      </w:pPr>
      <w:r w:rsidRPr="00FA5B14">
        <w:t>Environmental</w:t>
      </w:r>
      <w:r w:rsidR="00272D3F" w:rsidRPr="00272D3F">
        <w:t xml:space="preserve"> </w:t>
      </w:r>
      <w:r w:rsidR="00272D3F">
        <w:t>c</w:t>
      </w:r>
      <w:r w:rsidR="00272D3F" w:rsidRPr="00272D3F">
        <w:t>onsiderations</w:t>
      </w:r>
    </w:p>
    <w:p w14:paraId="5540135A" w14:textId="2DE0E218" w:rsidR="00273403" w:rsidRDefault="00273403" w:rsidP="00273403">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environmental</w:t>
      </w:r>
      <w:r>
        <w:rPr>
          <w:rFonts w:asciiTheme="minorBidi" w:hAnsiTheme="minorBidi"/>
          <w:color w:val="7F7F7F" w:themeColor="text1" w:themeTint="80"/>
        </w:rPr>
        <w:t xml:space="preserve">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1D33B6D2" w14:textId="3A54874D" w:rsidR="00273403" w:rsidRPr="00464730" w:rsidRDefault="00863B3A" w:rsidP="00273403">
      <w:pPr>
        <w:pStyle w:val="Heading4"/>
      </w:pPr>
      <w:r w:rsidRPr="00863B3A">
        <w:t>Societal</w:t>
      </w:r>
      <w:r w:rsidR="00272D3F" w:rsidRPr="00272D3F">
        <w:t xml:space="preserve"> </w:t>
      </w:r>
      <w:r w:rsidR="00272D3F">
        <w:t>c</w:t>
      </w:r>
      <w:r w:rsidR="00272D3F" w:rsidRPr="00272D3F">
        <w:t>onsiderations</w:t>
      </w:r>
    </w:p>
    <w:p w14:paraId="63F9633D" w14:textId="2ADA9866" w:rsidR="00273403" w:rsidRDefault="00273403" w:rsidP="00273403">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w:t>
      </w:r>
      <w:r w:rsidR="00D315CA">
        <w:rPr>
          <w:rFonts w:asciiTheme="minorBidi" w:hAnsiTheme="minorBidi"/>
          <w:color w:val="7F7F7F" w:themeColor="text1" w:themeTint="80"/>
        </w:rPr>
        <w:t>s</w:t>
      </w:r>
      <w:r w:rsidR="00863B3A" w:rsidRPr="00863B3A">
        <w:rPr>
          <w:rFonts w:asciiTheme="minorBidi" w:hAnsiTheme="minorBidi"/>
          <w:color w:val="7F7F7F" w:themeColor="text1" w:themeTint="80"/>
        </w:rPr>
        <w:t xml:space="preserve">ocietal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7F13308F" w14:textId="111E9D0A" w:rsidR="00863B3A" w:rsidRPr="00464730" w:rsidRDefault="00BB46B9" w:rsidP="00863B3A">
      <w:pPr>
        <w:pStyle w:val="Heading4"/>
      </w:pPr>
      <w:r w:rsidRPr="00BB46B9">
        <w:t>Safety</w:t>
      </w:r>
      <w:r w:rsidR="00272D3F" w:rsidRPr="00272D3F">
        <w:t xml:space="preserve"> </w:t>
      </w:r>
      <w:r w:rsidR="00272D3F">
        <w:t>c</w:t>
      </w:r>
      <w:r w:rsidR="00272D3F" w:rsidRPr="00272D3F">
        <w:t>onsiderations</w:t>
      </w:r>
    </w:p>
    <w:p w14:paraId="1E3ACE92" w14:textId="1055AC7C" w:rsidR="00863B3A" w:rsidRDefault="00863B3A" w:rsidP="00863B3A">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w:t>
      </w:r>
      <w:r w:rsidR="00BB46B9">
        <w:rPr>
          <w:rFonts w:asciiTheme="minorBidi" w:hAnsiTheme="minorBidi"/>
          <w:color w:val="7F7F7F" w:themeColor="text1" w:themeTint="80"/>
        </w:rPr>
        <w:t>s</w:t>
      </w:r>
      <w:r w:rsidR="00BB46B9" w:rsidRPr="00BB46B9">
        <w:rPr>
          <w:rFonts w:asciiTheme="minorBidi" w:hAnsiTheme="minorBidi"/>
          <w:color w:val="7F7F7F" w:themeColor="text1" w:themeTint="80"/>
        </w:rPr>
        <w:t xml:space="preserve">afety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0E05732B" w14:textId="1A0FDA9C" w:rsidR="00BB46B9" w:rsidRPr="00464730" w:rsidRDefault="00272D3F" w:rsidP="00BB46B9">
      <w:pPr>
        <w:pStyle w:val="Heading4"/>
      </w:pPr>
      <w:r w:rsidRPr="00272D3F">
        <w:t>Economic</w:t>
      </w:r>
      <w:r>
        <w:t xml:space="preserve"> c</w:t>
      </w:r>
      <w:r w:rsidRPr="00272D3F">
        <w:t>onsiderations</w:t>
      </w:r>
    </w:p>
    <w:p w14:paraId="33CE1921" w14:textId="7B0CC963" w:rsidR="00273403" w:rsidRPr="00FA5B14" w:rsidRDefault="00BB46B9" w:rsidP="00B6636B">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w:t>
      </w:r>
      <w:r w:rsidR="00272D3F">
        <w:rPr>
          <w:rFonts w:asciiTheme="minorBidi" w:hAnsiTheme="minorBidi"/>
          <w:color w:val="7F7F7F" w:themeColor="text1" w:themeTint="80"/>
        </w:rPr>
        <w:t>e</w:t>
      </w:r>
      <w:r w:rsidR="00272D3F" w:rsidRPr="00272D3F">
        <w:rPr>
          <w:rFonts w:asciiTheme="minorBidi" w:hAnsiTheme="minorBidi"/>
          <w:color w:val="7F7F7F" w:themeColor="text1" w:themeTint="80"/>
        </w:rPr>
        <w:t xml:space="preserve">conomic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373A249B" w14:textId="77777777" w:rsidR="00891588" w:rsidRPr="00FA5B14" w:rsidRDefault="00891588" w:rsidP="00891588">
      <w:pPr>
        <w:pStyle w:val="Heading3"/>
        <w:rPr>
          <w:rFonts w:asciiTheme="minorBidi" w:hAnsiTheme="minorBidi" w:cstheme="minorBidi"/>
          <w:color w:val="000000" w:themeColor="text1"/>
        </w:rPr>
      </w:pPr>
      <w:bookmarkStart w:id="15" w:name="_Toc62394671"/>
      <w:r w:rsidRPr="00FA5B14">
        <w:rPr>
          <w:rFonts w:asciiTheme="minorBidi" w:hAnsiTheme="minorBidi" w:cstheme="minorBidi"/>
          <w:color w:val="000000" w:themeColor="text1"/>
        </w:rPr>
        <w:t>Limitations</w:t>
      </w:r>
      <w:bookmarkEnd w:id="15"/>
    </w:p>
    <w:p w14:paraId="373A249C" w14:textId="0F3A05A5" w:rsidR="00891588" w:rsidRPr="00FA5B14" w:rsidRDefault="00891588" w:rsidP="00D607E1">
      <w:pPr>
        <w:jc w:val="both"/>
        <w:rPr>
          <w:rFonts w:asciiTheme="minorBidi" w:hAnsiTheme="minorBidi"/>
        </w:rPr>
      </w:pPr>
      <w:r w:rsidRPr="00FA5B14">
        <w:rPr>
          <w:rFonts w:asciiTheme="minorBidi" w:hAnsiTheme="minorBidi"/>
          <w:color w:val="7F7F7F" w:themeColor="text1" w:themeTint="80"/>
        </w:rPr>
        <w:t>Every product has some limitations, so is t</w:t>
      </w:r>
      <w:r w:rsidR="00FB3AA7">
        <w:rPr>
          <w:rFonts w:asciiTheme="minorBidi" w:hAnsiTheme="minorBidi"/>
          <w:color w:val="7F7F7F" w:themeColor="text1" w:themeTint="80"/>
        </w:rPr>
        <w:t xml:space="preserve">he case with your </w:t>
      </w:r>
      <w:r w:rsidR="00A17500">
        <w:rPr>
          <w:rFonts w:asciiTheme="minorBidi" w:hAnsiTheme="minorBidi"/>
          <w:color w:val="7F7F7F" w:themeColor="text1" w:themeTint="80"/>
        </w:rPr>
        <w:t xml:space="preserve">design solution to the </w:t>
      </w:r>
      <w:r w:rsidR="005271F8" w:rsidRPr="005271F8">
        <w:rPr>
          <w:rFonts w:asciiTheme="minorBidi" w:hAnsiTheme="minorBidi"/>
          <w:color w:val="7F7F7F" w:themeColor="text1" w:themeTint="80"/>
        </w:rPr>
        <w:t>Online Voting System (OVS)</w:t>
      </w:r>
      <w:r w:rsidRPr="00FA5B14">
        <w:rPr>
          <w:rFonts w:asciiTheme="minorBidi" w:hAnsiTheme="minorBidi"/>
          <w:color w:val="7F7F7F" w:themeColor="text1" w:themeTint="80"/>
        </w:rPr>
        <w:t>. Highlight some of t</w:t>
      </w:r>
      <w:r w:rsidR="00F1307B">
        <w:rPr>
          <w:rFonts w:asciiTheme="minorBidi" w:hAnsiTheme="minorBidi"/>
          <w:color w:val="7F7F7F" w:themeColor="text1" w:themeTint="80"/>
        </w:rPr>
        <w:t>he limitations of your implementation</w:t>
      </w:r>
      <w:r w:rsidRPr="00FA5B14">
        <w:rPr>
          <w:rFonts w:asciiTheme="minorBidi" w:hAnsiTheme="minorBidi"/>
          <w:color w:val="7F7F7F" w:themeColor="text1" w:themeTint="80"/>
        </w:rPr>
        <w:t xml:space="preserve"> here</w:t>
      </w:r>
      <w:r w:rsidR="0063493B" w:rsidRPr="00FA5B14">
        <w:rPr>
          <w:rFonts w:asciiTheme="minorBidi" w:hAnsiTheme="minorBidi"/>
          <w:color w:val="7F7F7F" w:themeColor="text1" w:themeTint="80"/>
        </w:rPr>
        <w:t xml:space="preserve">. </w:t>
      </w:r>
    </w:p>
    <w:p w14:paraId="373A249D" w14:textId="1DAA704A" w:rsidR="00261CC0" w:rsidRPr="00FA5B14" w:rsidRDefault="00815733" w:rsidP="00122797">
      <w:pPr>
        <w:pStyle w:val="Heading1"/>
        <w:jc w:val="lowKashida"/>
        <w:rPr>
          <w:rFonts w:asciiTheme="minorBidi" w:hAnsiTheme="minorBidi" w:cstheme="minorBidi"/>
          <w:color w:val="000000" w:themeColor="text1"/>
        </w:rPr>
      </w:pPr>
      <w:bookmarkStart w:id="16" w:name="_Toc62394672"/>
      <w:r w:rsidRPr="00FA5B14">
        <w:rPr>
          <w:rFonts w:asciiTheme="minorBidi" w:hAnsiTheme="minorBidi" w:cstheme="minorBidi"/>
          <w:color w:val="000000" w:themeColor="text1"/>
        </w:rPr>
        <w:lastRenderedPageBreak/>
        <w:t>Teamwork</w:t>
      </w:r>
      <w:bookmarkEnd w:id="16"/>
    </w:p>
    <w:p w14:paraId="373A249E" w14:textId="6B2F35EF" w:rsidR="00261CC0" w:rsidRPr="00FA5B14" w:rsidRDefault="00261CC0" w:rsidP="00D607E1">
      <w:pPr>
        <w:jc w:val="both"/>
        <w:rPr>
          <w:rFonts w:asciiTheme="minorBidi" w:hAnsiTheme="minorBidi"/>
          <w:color w:val="7F7F7F" w:themeColor="text1" w:themeTint="80"/>
        </w:rPr>
      </w:pPr>
      <w:r w:rsidRPr="00FA5B14">
        <w:rPr>
          <w:rFonts w:asciiTheme="minorBidi" w:hAnsiTheme="minorBidi"/>
          <w:color w:val="7F7F7F" w:themeColor="text1" w:themeTint="80"/>
        </w:rPr>
        <w:t>Since this is a group project, you must have a fair distribution of tasks among yourselv</w:t>
      </w:r>
      <w:r w:rsidR="00D607E1">
        <w:rPr>
          <w:rFonts w:asciiTheme="minorBidi" w:hAnsiTheme="minorBidi"/>
          <w:color w:val="7F7F7F" w:themeColor="text1" w:themeTint="80"/>
        </w:rPr>
        <w:t xml:space="preserve">es. To this end, you must hold </w:t>
      </w:r>
      <w:r w:rsidRPr="00FA5B14">
        <w:rPr>
          <w:rFonts w:asciiTheme="minorBidi" w:hAnsiTheme="minorBidi"/>
          <w:color w:val="7F7F7F" w:themeColor="text1" w:themeTint="80"/>
        </w:rPr>
        <w:t xml:space="preserve">meetings to discuss the distribution of tasks and </w:t>
      </w:r>
      <w:r w:rsidR="00E65C41">
        <w:rPr>
          <w:rFonts w:asciiTheme="minorBidi" w:hAnsiTheme="minorBidi"/>
          <w:color w:val="7F7F7F" w:themeColor="text1" w:themeTint="80"/>
        </w:rPr>
        <w:t>keep</w:t>
      </w:r>
      <w:r w:rsidRPr="00FA5B14">
        <w:rPr>
          <w:rFonts w:asciiTheme="minorBidi" w:hAnsiTheme="minorBidi"/>
          <w:color w:val="7F7F7F" w:themeColor="text1" w:themeTint="80"/>
        </w:rPr>
        <w:t xml:space="preserve"> track of the project progress.</w:t>
      </w:r>
    </w:p>
    <w:p w14:paraId="373A249F" w14:textId="77777777" w:rsidR="00CA3E79" w:rsidRPr="00FA5B14" w:rsidRDefault="00CA3E79" w:rsidP="00122797">
      <w:pPr>
        <w:pStyle w:val="Heading2"/>
        <w:jc w:val="lowKashida"/>
        <w:rPr>
          <w:rFonts w:asciiTheme="minorBidi" w:hAnsiTheme="minorBidi" w:cstheme="minorBidi"/>
          <w:color w:val="000000" w:themeColor="text1"/>
        </w:rPr>
      </w:pPr>
      <w:bookmarkStart w:id="17" w:name="_Toc62394673"/>
      <w:r w:rsidRPr="00FA5B14">
        <w:rPr>
          <w:rFonts w:asciiTheme="minorBidi" w:hAnsiTheme="minorBidi" w:cstheme="minorBidi"/>
          <w:color w:val="000000" w:themeColor="text1"/>
        </w:rPr>
        <w:t>Meeting 1</w:t>
      </w:r>
      <w:bookmarkEnd w:id="17"/>
    </w:p>
    <w:p w14:paraId="373A24A0" w14:textId="1D774645" w:rsidR="00CA3E79" w:rsidRPr="00FA5B14" w:rsidRDefault="00CA3E79" w:rsidP="004147A2">
      <w:pPr>
        <w:rPr>
          <w:rFonts w:asciiTheme="minorBidi" w:hAnsiTheme="minorBidi"/>
        </w:rPr>
      </w:pPr>
      <w:r w:rsidRPr="00FA5B14">
        <w:rPr>
          <w:rFonts w:asciiTheme="minorBidi" w:hAnsiTheme="minorBidi"/>
        </w:rPr>
        <w:t xml:space="preserve">Time: </w:t>
      </w:r>
      <w:r w:rsidR="00B20C77">
        <w:rPr>
          <w:rFonts w:asciiTheme="minorBidi" w:hAnsiTheme="minorBidi"/>
          <w:color w:val="7F7F7F" w:themeColor="text1" w:themeTint="80"/>
        </w:rPr>
        <w:t>January</w:t>
      </w:r>
      <w:r w:rsidRPr="00FA5B14">
        <w:rPr>
          <w:rFonts w:asciiTheme="minorBidi" w:hAnsiTheme="minorBidi"/>
          <w:color w:val="7F7F7F" w:themeColor="text1" w:themeTint="80"/>
        </w:rPr>
        <w:t xml:space="preserve"> 2</w:t>
      </w:r>
      <w:r w:rsidR="007D4BF8">
        <w:rPr>
          <w:rFonts w:asciiTheme="minorBidi" w:hAnsiTheme="minorBidi"/>
          <w:color w:val="7F7F7F" w:themeColor="text1" w:themeTint="80"/>
        </w:rPr>
        <w:t>1</w:t>
      </w:r>
      <w:r w:rsidRPr="00FA5B14">
        <w:rPr>
          <w:rFonts w:asciiTheme="minorBidi" w:hAnsiTheme="minorBidi"/>
          <w:color w:val="7F7F7F" w:themeColor="text1" w:themeTint="80"/>
        </w:rPr>
        <w:t>, 202</w:t>
      </w:r>
      <w:r w:rsidR="00553EFB">
        <w:rPr>
          <w:rFonts w:asciiTheme="minorBidi" w:hAnsiTheme="minorBidi"/>
          <w:color w:val="7F7F7F" w:themeColor="text1" w:themeTint="80"/>
        </w:rPr>
        <w:t>1</w:t>
      </w:r>
      <w:r w:rsidRPr="00FA5B14">
        <w:rPr>
          <w:rFonts w:asciiTheme="minorBidi" w:hAnsiTheme="minorBidi"/>
          <w:color w:val="7F7F7F" w:themeColor="text1" w:themeTint="80"/>
        </w:rPr>
        <w:t xml:space="preserve">, 10:00 am to </w:t>
      </w:r>
      <w:r w:rsidR="00AF1C07" w:rsidRPr="00FA5B14">
        <w:rPr>
          <w:rFonts w:asciiTheme="minorBidi" w:hAnsiTheme="minorBidi"/>
          <w:color w:val="7F7F7F" w:themeColor="text1" w:themeTint="80"/>
        </w:rPr>
        <w:t>11:00 am</w:t>
      </w:r>
    </w:p>
    <w:p w14:paraId="373A24A1" w14:textId="77777777" w:rsidR="00AF1C07" w:rsidRPr="00FA5B14" w:rsidRDefault="00CA3E79" w:rsidP="00AF1C07">
      <w:pPr>
        <w:rPr>
          <w:rFonts w:asciiTheme="minorBidi" w:hAnsiTheme="minorBidi"/>
          <w:color w:val="7F7F7F" w:themeColor="text1" w:themeTint="80"/>
        </w:rPr>
      </w:pPr>
      <w:r w:rsidRPr="00FA5B14">
        <w:rPr>
          <w:rFonts w:asciiTheme="minorBidi" w:hAnsiTheme="minorBidi"/>
        </w:rPr>
        <w:t>Agenda:</w:t>
      </w:r>
      <w:r w:rsidR="00AF1C07" w:rsidRPr="00FA5B14">
        <w:rPr>
          <w:rFonts w:asciiTheme="minorBidi" w:hAnsiTheme="minorBidi"/>
        </w:rPr>
        <w:t xml:space="preserve"> </w:t>
      </w:r>
      <w:r w:rsidR="00AF1C07" w:rsidRPr="00FA5B14">
        <w:rPr>
          <w:rFonts w:asciiTheme="minorBidi" w:hAnsiTheme="minorBidi"/>
          <w:color w:val="7F7F7F" w:themeColor="text1" w:themeTint="80"/>
        </w:rPr>
        <w:t>Distribution of Project Tasks</w:t>
      </w:r>
    </w:p>
    <w:tbl>
      <w:tblPr>
        <w:tblStyle w:val="LightShading-Accent3"/>
        <w:tblW w:w="0" w:type="auto"/>
        <w:tblLook w:val="04A0" w:firstRow="1" w:lastRow="0" w:firstColumn="1" w:lastColumn="0" w:noHBand="0" w:noVBand="1"/>
      </w:tblPr>
      <w:tblGrid>
        <w:gridCol w:w="2337"/>
        <w:gridCol w:w="2340"/>
        <w:gridCol w:w="2354"/>
        <w:gridCol w:w="2319"/>
      </w:tblGrid>
      <w:tr w:rsidR="00D607E1" w14:paraId="373A24A6" w14:textId="77777777" w:rsidTr="00D607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left w:val="single" w:sz="4" w:space="0" w:color="auto"/>
              <w:right w:val="single" w:sz="4" w:space="0" w:color="auto"/>
            </w:tcBorders>
            <w:vAlign w:val="center"/>
          </w:tcPr>
          <w:p w14:paraId="373A24A2" w14:textId="77777777" w:rsidR="00D607E1" w:rsidRPr="00D607E1" w:rsidRDefault="00D607E1" w:rsidP="00D607E1">
            <w:pPr>
              <w:spacing w:line="259" w:lineRule="auto"/>
              <w:jc w:val="center"/>
              <w:rPr>
                <w:rFonts w:asciiTheme="minorBidi" w:hAnsiTheme="minorBidi"/>
                <w:color w:val="7F7F7F" w:themeColor="text1" w:themeTint="80"/>
              </w:rPr>
            </w:pPr>
            <w:r w:rsidRPr="00D607E1">
              <w:rPr>
                <w:rFonts w:asciiTheme="minorBidi" w:hAnsiTheme="minorBidi"/>
                <w:color w:val="7F7F7F" w:themeColor="text1" w:themeTint="80"/>
              </w:rPr>
              <w:t>Team Member</w:t>
            </w:r>
          </w:p>
        </w:tc>
        <w:tc>
          <w:tcPr>
            <w:tcW w:w="2394" w:type="dxa"/>
            <w:tcBorders>
              <w:top w:val="single" w:sz="4" w:space="0" w:color="auto"/>
              <w:left w:val="single" w:sz="4" w:space="0" w:color="auto"/>
              <w:right w:val="single" w:sz="4" w:space="0" w:color="auto"/>
            </w:tcBorders>
            <w:vAlign w:val="center"/>
          </w:tcPr>
          <w:p w14:paraId="373A24A3" w14:textId="77777777" w:rsidR="00D607E1" w:rsidRPr="00D607E1" w:rsidRDefault="00D607E1" w:rsidP="00D607E1">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Previous Task</w:t>
            </w:r>
          </w:p>
        </w:tc>
        <w:tc>
          <w:tcPr>
            <w:tcW w:w="2394" w:type="dxa"/>
            <w:tcBorders>
              <w:top w:val="single" w:sz="4" w:space="0" w:color="auto"/>
              <w:left w:val="single" w:sz="4" w:space="0" w:color="auto"/>
              <w:right w:val="single" w:sz="4" w:space="0" w:color="auto"/>
            </w:tcBorders>
            <w:vAlign w:val="center"/>
          </w:tcPr>
          <w:p w14:paraId="373A24A4" w14:textId="77777777" w:rsidR="00D607E1" w:rsidRPr="00D607E1" w:rsidRDefault="00D607E1" w:rsidP="00D607E1">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Completion State</w:t>
            </w:r>
          </w:p>
        </w:tc>
        <w:tc>
          <w:tcPr>
            <w:tcW w:w="2394" w:type="dxa"/>
            <w:tcBorders>
              <w:top w:val="single" w:sz="4" w:space="0" w:color="auto"/>
              <w:left w:val="single" w:sz="4" w:space="0" w:color="auto"/>
              <w:right w:val="single" w:sz="4" w:space="0" w:color="auto"/>
            </w:tcBorders>
            <w:vAlign w:val="center"/>
          </w:tcPr>
          <w:p w14:paraId="373A24A5" w14:textId="77777777" w:rsidR="00D607E1" w:rsidRPr="00D607E1" w:rsidRDefault="00D607E1" w:rsidP="00D607E1">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Next Task</w:t>
            </w:r>
          </w:p>
        </w:tc>
      </w:tr>
      <w:tr w:rsidR="00D607E1" w:rsidRPr="00D607E1" w14:paraId="373A24AB" w14:textId="77777777" w:rsidTr="00D6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A7"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1</w:t>
            </w:r>
          </w:p>
        </w:tc>
        <w:tc>
          <w:tcPr>
            <w:tcW w:w="2394" w:type="dxa"/>
            <w:tcBorders>
              <w:left w:val="single" w:sz="4" w:space="0" w:color="auto"/>
              <w:right w:val="single" w:sz="4" w:space="0" w:color="auto"/>
            </w:tcBorders>
            <w:vAlign w:val="center"/>
          </w:tcPr>
          <w:p w14:paraId="373A24A8"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9"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A"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1</w:t>
            </w:r>
          </w:p>
        </w:tc>
      </w:tr>
      <w:tr w:rsidR="00D607E1" w:rsidRPr="00D607E1" w14:paraId="373A24B0" w14:textId="77777777" w:rsidTr="00D607E1">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AC"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2</w:t>
            </w:r>
          </w:p>
        </w:tc>
        <w:tc>
          <w:tcPr>
            <w:tcW w:w="2394" w:type="dxa"/>
            <w:tcBorders>
              <w:left w:val="single" w:sz="4" w:space="0" w:color="auto"/>
              <w:right w:val="single" w:sz="4" w:space="0" w:color="auto"/>
            </w:tcBorders>
            <w:vAlign w:val="center"/>
          </w:tcPr>
          <w:p w14:paraId="373A24AD"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E"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F"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2</w:t>
            </w:r>
          </w:p>
        </w:tc>
      </w:tr>
      <w:tr w:rsidR="00D607E1" w:rsidRPr="00D607E1" w14:paraId="373A24B5" w14:textId="77777777" w:rsidTr="00D6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B1"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3</w:t>
            </w:r>
          </w:p>
        </w:tc>
        <w:tc>
          <w:tcPr>
            <w:tcW w:w="2394" w:type="dxa"/>
            <w:tcBorders>
              <w:left w:val="single" w:sz="4" w:space="0" w:color="auto"/>
              <w:right w:val="single" w:sz="4" w:space="0" w:color="auto"/>
            </w:tcBorders>
            <w:vAlign w:val="center"/>
          </w:tcPr>
          <w:p w14:paraId="373A24B2"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B3"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B4"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3</w:t>
            </w:r>
          </w:p>
        </w:tc>
      </w:tr>
      <w:tr w:rsidR="00D607E1" w:rsidRPr="00D607E1" w14:paraId="373A24BA" w14:textId="77777777" w:rsidTr="00D607E1">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bottom w:val="single" w:sz="4" w:space="0" w:color="auto"/>
              <w:right w:val="single" w:sz="4" w:space="0" w:color="auto"/>
            </w:tcBorders>
            <w:vAlign w:val="center"/>
          </w:tcPr>
          <w:p w14:paraId="373A24B6"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4</w:t>
            </w:r>
          </w:p>
        </w:tc>
        <w:tc>
          <w:tcPr>
            <w:tcW w:w="2394" w:type="dxa"/>
            <w:tcBorders>
              <w:left w:val="single" w:sz="4" w:space="0" w:color="auto"/>
              <w:bottom w:val="single" w:sz="4" w:space="0" w:color="auto"/>
              <w:right w:val="single" w:sz="4" w:space="0" w:color="auto"/>
            </w:tcBorders>
            <w:vAlign w:val="center"/>
          </w:tcPr>
          <w:p w14:paraId="373A24B7"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bottom w:val="single" w:sz="4" w:space="0" w:color="auto"/>
              <w:right w:val="single" w:sz="4" w:space="0" w:color="auto"/>
            </w:tcBorders>
            <w:vAlign w:val="center"/>
          </w:tcPr>
          <w:p w14:paraId="373A24B8"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bottom w:val="single" w:sz="4" w:space="0" w:color="auto"/>
              <w:right w:val="single" w:sz="4" w:space="0" w:color="auto"/>
            </w:tcBorders>
            <w:vAlign w:val="center"/>
          </w:tcPr>
          <w:p w14:paraId="373A24B9"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4</w:t>
            </w:r>
          </w:p>
        </w:tc>
      </w:tr>
    </w:tbl>
    <w:p w14:paraId="373A24BB" w14:textId="77777777" w:rsidR="00D607E1" w:rsidRPr="00FA5B14" w:rsidRDefault="00D607E1" w:rsidP="00D607E1">
      <w:pPr>
        <w:rPr>
          <w:rFonts w:asciiTheme="minorBidi" w:hAnsiTheme="minorBidi"/>
        </w:rPr>
      </w:pPr>
    </w:p>
    <w:p w14:paraId="373A24BC" w14:textId="77777777" w:rsidR="00CA3E79" w:rsidRPr="00FA5B14" w:rsidRDefault="00CA3E79" w:rsidP="00122797">
      <w:pPr>
        <w:pStyle w:val="Heading2"/>
        <w:jc w:val="lowKashida"/>
        <w:rPr>
          <w:rFonts w:asciiTheme="minorBidi" w:hAnsiTheme="minorBidi" w:cstheme="minorBidi"/>
          <w:color w:val="000000" w:themeColor="text1"/>
        </w:rPr>
      </w:pPr>
      <w:bookmarkStart w:id="18" w:name="_Toc62394674"/>
      <w:r w:rsidRPr="00FA5B14">
        <w:rPr>
          <w:rFonts w:asciiTheme="minorBidi" w:hAnsiTheme="minorBidi" w:cstheme="minorBidi"/>
          <w:color w:val="000000" w:themeColor="text1"/>
        </w:rPr>
        <w:t>Meeting 2</w:t>
      </w:r>
      <w:bookmarkEnd w:id="18"/>
    </w:p>
    <w:p w14:paraId="373A24BD" w14:textId="6BC9A708" w:rsidR="005A6192" w:rsidRPr="00FA5B14" w:rsidRDefault="005A6192" w:rsidP="004147A2">
      <w:pPr>
        <w:rPr>
          <w:rFonts w:asciiTheme="minorBidi" w:hAnsiTheme="minorBidi"/>
        </w:rPr>
      </w:pPr>
      <w:r w:rsidRPr="00FA5B14">
        <w:rPr>
          <w:rFonts w:asciiTheme="minorBidi" w:hAnsiTheme="minorBidi"/>
        </w:rPr>
        <w:t xml:space="preserve">Time: </w:t>
      </w:r>
      <w:r w:rsidR="00553EFB">
        <w:rPr>
          <w:rFonts w:asciiTheme="minorBidi" w:hAnsiTheme="minorBidi"/>
          <w:color w:val="7F7F7F" w:themeColor="text1" w:themeTint="80"/>
        </w:rPr>
        <w:t>February</w:t>
      </w:r>
      <w:r w:rsidR="004147A2">
        <w:rPr>
          <w:rFonts w:asciiTheme="minorBidi" w:hAnsiTheme="minorBidi"/>
          <w:color w:val="7F7F7F" w:themeColor="text1" w:themeTint="80"/>
        </w:rPr>
        <w:t xml:space="preserve"> </w:t>
      </w:r>
      <w:r w:rsidR="007D4BF8">
        <w:rPr>
          <w:rFonts w:asciiTheme="minorBidi" w:hAnsiTheme="minorBidi"/>
          <w:color w:val="7F7F7F" w:themeColor="text1" w:themeTint="80"/>
        </w:rPr>
        <w:t>4</w:t>
      </w:r>
      <w:r w:rsidRPr="00FA5B14">
        <w:rPr>
          <w:rFonts w:asciiTheme="minorBidi" w:hAnsiTheme="minorBidi"/>
          <w:color w:val="7F7F7F" w:themeColor="text1" w:themeTint="80"/>
        </w:rPr>
        <w:t>, 202</w:t>
      </w:r>
      <w:r w:rsidR="007D4BF8">
        <w:rPr>
          <w:rFonts w:asciiTheme="minorBidi" w:hAnsiTheme="minorBidi"/>
          <w:color w:val="7F7F7F" w:themeColor="text1" w:themeTint="80"/>
        </w:rPr>
        <w:t>1</w:t>
      </w:r>
      <w:r w:rsidRPr="00FA5B14">
        <w:rPr>
          <w:rFonts w:asciiTheme="minorBidi" w:hAnsiTheme="minorBidi"/>
          <w:color w:val="7F7F7F" w:themeColor="text1" w:themeTint="80"/>
        </w:rPr>
        <w:t>, 10:00 am to 11:00 am</w:t>
      </w:r>
    </w:p>
    <w:p w14:paraId="373A24BE" w14:textId="77777777" w:rsidR="00D607E1" w:rsidRDefault="005A6192" w:rsidP="00D607E1">
      <w:pPr>
        <w:rPr>
          <w:rFonts w:asciiTheme="minorBidi" w:hAnsiTheme="minorBidi"/>
          <w:color w:val="7F7F7F" w:themeColor="text1" w:themeTint="80"/>
        </w:rPr>
      </w:pPr>
      <w:r w:rsidRPr="00FA5B14">
        <w:rPr>
          <w:rFonts w:asciiTheme="minorBidi" w:hAnsiTheme="minorBidi"/>
        </w:rPr>
        <w:t xml:space="preserve">Agenda: </w:t>
      </w:r>
      <w:r w:rsidRPr="00FA5B14">
        <w:rPr>
          <w:rFonts w:asciiTheme="minorBidi" w:hAnsiTheme="minorBidi"/>
          <w:color w:val="7F7F7F" w:themeColor="text1" w:themeTint="80"/>
        </w:rPr>
        <w:t>Review of Individual Progress</w:t>
      </w:r>
    </w:p>
    <w:tbl>
      <w:tblPr>
        <w:tblStyle w:val="LightShading-Accent3"/>
        <w:tblW w:w="0" w:type="auto"/>
        <w:tblLook w:val="04A0" w:firstRow="1" w:lastRow="0" w:firstColumn="1" w:lastColumn="0" w:noHBand="0" w:noVBand="1"/>
      </w:tblPr>
      <w:tblGrid>
        <w:gridCol w:w="2337"/>
        <w:gridCol w:w="2340"/>
        <w:gridCol w:w="2354"/>
        <w:gridCol w:w="2319"/>
      </w:tblGrid>
      <w:tr w:rsidR="00D607E1" w14:paraId="373A24C3" w14:textId="77777777" w:rsidTr="00053B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left w:val="single" w:sz="4" w:space="0" w:color="auto"/>
              <w:right w:val="single" w:sz="4" w:space="0" w:color="auto"/>
            </w:tcBorders>
            <w:vAlign w:val="center"/>
          </w:tcPr>
          <w:p w14:paraId="373A24BF" w14:textId="77777777" w:rsidR="00D607E1" w:rsidRPr="00D607E1" w:rsidRDefault="00D607E1" w:rsidP="00053B9E">
            <w:pPr>
              <w:spacing w:line="259" w:lineRule="auto"/>
              <w:jc w:val="center"/>
              <w:rPr>
                <w:rFonts w:asciiTheme="minorBidi" w:hAnsiTheme="minorBidi"/>
                <w:color w:val="7F7F7F" w:themeColor="text1" w:themeTint="80"/>
              </w:rPr>
            </w:pPr>
            <w:r w:rsidRPr="00D607E1">
              <w:rPr>
                <w:rFonts w:asciiTheme="minorBidi" w:hAnsiTheme="minorBidi"/>
                <w:color w:val="7F7F7F" w:themeColor="text1" w:themeTint="80"/>
              </w:rPr>
              <w:t>Team Member</w:t>
            </w:r>
          </w:p>
        </w:tc>
        <w:tc>
          <w:tcPr>
            <w:tcW w:w="2394" w:type="dxa"/>
            <w:tcBorders>
              <w:top w:val="single" w:sz="4" w:space="0" w:color="auto"/>
              <w:left w:val="single" w:sz="4" w:space="0" w:color="auto"/>
              <w:right w:val="single" w:sz="4" w:space="0" w:color="auto"/>
            </w:tcBorders>
            <w:vAlign w:val="center"/>
          </w:tcPr>
          <w:p w14:paraId="373A24C0" w14:textId="77777777" w:rsidR="00D607E1" w:rsidRPr="00D607E1" w:rsidRDefault="00D607E1" w:rsidP="00053B9E">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Previous Task</w:t>
            </w:r>
          </w:p>
        </w:tc>
        <w:tc>
          <w:tcPr>
            <w:tcW w:w="2394" w:type="dxa"/>
            <w:tcBorders>
              <w:top w:val="single" w:sz="4" w:space="0" w:color="auto"/>
              <w:left w:val="single" w:sz="4" w:space="0" w:color="auto"/>
              <w:right w:val="single" w:sz="4" w:space="0" w:color="auto"/>
            </w:tcBorders>
            <w:vAlign w:val="center"/>
          </w:tcPr>
          <w:p w14:paraId="373A24C1" w14:textId="77777777" w:rsidR="00D607E1" w:rsidRPr="00D607E1" w:rsidRDefault="00D607E1" w:rsidP="00053B9E">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Completion State</w:t>
            </w:r>
          </w:p>
        </w:tc>
        <w:tc>
          <w:tcPr>
            <w:tcW w:w="2394" w:type="dxa"/>
            <w:tcBorders>
              <w:top w:val="single" w:sz="4" w:space="0" w:color="auto"/>
              <w:left w:val="single" w:sz="4" w:space="0" w:color="auto"/>
              <w:right w:val="single" w:sz="4" w:space="0" w:color="auto"/>
            </w:tcBorders>
            <w:vAlign w:val="center"/>
          </w:tcPr>
          <w:p w14:paraId="373A24C2" w14:textId="77777777" w:rsidR="00D607E1" w:rsidRPr="00D607E1" w:rsidRDefault="00D607E1" w:rsidP="00053B9E">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Next Task</w:t>
            </w:r>
          </w:p>
        </w:tc>
      </w:tr>
      <w:tr w:rsidR="00D607E1" w:rsidRPr="00D607E1" w14:paraId="373A24C8" w14:textId="77777777" w:rsidTr="0005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C4"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1</w:t>
            </w:r>
          </w:p>
        </w:tc>
        <w:tc>
          <w:tcPr>
            <w:tcW w:w="2394" w:type="dxa"/>
            <w:tcBorders>
              <w:left w:val="single" w:sz="4" w:space="0" w:color="auto"/>
              <w:right w:val="single" w:sz="4" w:space="0" w:color="auto"/>
            </w:tcBorders>
            <w:vAlign w:val="center"/>
          </w:tcPr>
          <w:p w14:paraId="373A24C5"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1</w:t>
            </w:r>
          </w:p>
        </w:tc>
        <w:tc>
          <w:tcPr>
            <w:tcW w:w="2394" w:type="dxa"/>
            <w:tcBorders>
              <w:left w:val="single" w:sz="4" w:space="0" w:color="auto"/>
              <w:right w:val="single" w:sz="4" w:space="0" w:color="auto"/>
            </w:tcBorders>
            <w:vAlign w:val="center"/>
          </w:tcPr>
          <w:p w14:paraId="373A24C6"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80%</w:t>
            </w:r>
          </w:p>
        </w:tc>
        <w:tc>
          <w:tcPr>
            <w:tcW w:w="2394" w:type="dxa"/>
            <w:tcBorders>
              <w:left w:val="single" w:sz="4" w:space="0" w:color="auto"/>
              <w:right w:val="single" w:sz="4" w:space="0" w:color="auto"/>
            </w:tcBorders>
            <w:vAlign w:val="center"/>
          </w:tcPr>
          <w:p w14:paraId="373A24C7"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1, Task 5</w:t>
            </w:r>
          </w:p>
        </w:tc>
      </w:tr>
      <w:tr w:rsidR="00D607E1" w:rsidRPr="00D607E1" w14:paraId="373A24CD" w14:textId="77777777" w:rsidTr="00053B9E">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C9"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2</w:t>
            </w:r>
          </w:p>
        </w:tc>
        <w:tc>
          <w:tcPr>
            <w:tcW w:w="2394" w:type="dxa"/>
            <w:tcBorders>
              <w:left w:val="single" w:sz="4" w:space="0" w:color="auto"/>
              <w:right w:val="single" w:sz="4" w:space="0" w:color="auto"/>
            </w:tcBorders>
            <w:vAlign w:val="center"/>
          </w:tcPr>
          <w:p w14:paraId="373A24CA"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2</w:t>
            </w:r>
          </w:p>
        </w:tc>
        <w:tc>
          <w:tcPr>
            <w:tcW w:w="2394" w:type="dxa"/>
            <w:tcBorders>
              <w:left w:val="single" w:sz="4" w:space="0" w:color="auto"/>
              <w:right w:val="single" w:sz="4" w:space="0" w:color="auto"/>
            </w:tcBorders>
            <w:vAlign w:val="center"/>
          </w:tcPr>
          <w:p w14:paraId="373A24CB"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50%</w:t>
            </w:r>
          </w:p>
        </w:tc>
        <w:tc>
          <w:tcPr>
            <w:tcW w:w="2394" w:type="dxa"/>
            <w:tcBorders>
              <w:left w:val="single" w:sz="4" w:space="0" w:color="auto"/>
              <w:right w:val="single" w:sz="4" w:space="0" w:color="auto"/>
            </w:tcBorders>
            <w:vAlign w:val="center"/>
          </w:tcPr>
          <w:p w14:paraId="373A24CC"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2</w:t>
            </w:r>
          </w:p>
        </w:tc>
      </w:tr>
      <w:tr w:rsidR="00D607E1" w:rsidRPr="00D607E1" w14:paraId="373A24D2" w14:textId="77777777" w:rsidTr="0005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CE"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3</w:t>
            </w:r>
          </w:p>
        </w:tc>
        <w:tc>
          <w:tcPr>
            <w:tcW w:w="2394" w:type="dxa"/>
            <w:tcBorders>
              <w:left w:val="single" w:sz="4" w:space="0" w:color="auto"/>
              <w:right w:val="single" w:sz="4" w:space="0" w:color="auto"/>
            </w:tcBorders>
            <w:vAlign w:val="center"/>
          </w:tcPr>
          <w:p w14:paraId="373A24CF"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3</w:t>
            </w:r>
          </w:p>
        </w:tc>
        <w:tc>
          <w:tcPr>
            <w:tcW w:w="2394" w:type="dxa"/>
            <w:tcBorders>
              <w:left w:val="single" w:sz="4" w:space="0" w:color="auto"/>
              <w:right w:val="single" w:sz="4" w:space="0" w:color="auto"/>
            </w:tcBorders>
            <w:vAlign w:val="center"/>
          </w:tcPr>
          <w:p w14:paraId="373A24D0"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100%</w:t>
            </w:r>
          </w:p>
        </w:tc>
        <w:tc>
          <w:tcPr>
            <w:tcW w:w="2394" w:type="dxa"/>
            <w:tcBorders>
              <w:left w:val="single" w:sz="4" w:space="0" w:color="auto"/>
              <w:right w:val="single" w:sz="4" w:space="0" w:color="auto"/>
            </w:tcBorders>
            <w:vAlign w:val="center"/>
          </w:tcPr>
          <w:p w14:paraId="373A24D1"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6</w:t>
            </w:r>
          </w:p>
        </w:tc>
      </w:tr>
      <w:tr w:rsidR="00D607E1" w:rsidRPr="00D607E1" w14:paraId="373A24D7" w14:textId="77777777" w:rsidTr="00053B9E">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bottom w:val="single" w:sz="4" w:space="0" w:color="auto"/>
              <w:right w:val="single" w:sz="4" w:space="0" w:color="auto"/>
            </w:tcBorders>
            <w:vAlign w:val="center"/>
          </w:tcPr>
          <w:p w14:paraId="373A24D3"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4</w:t>
            </w:r>
          </w:p>
        </w:tc>
        <w:tc>
          <w:tcPr>
            <w:tcW w:w="2394" w:type="dxa"/>
            <w:tcBorders>
              <w:left w:val="single" w:sz="4" w:space="0" w:color="auto"/>
              <w:bottom w:val="single" w:sz="4" w:space="0" w:color="auto"/>
              <w:right w:val="single" w:sz="4" w:space="0" w:color="auto"/>
            </w:tcBorders>
            <w:vAlign w:val="center"/>
          </w:tcPr>
          <w:p w14:paraId="373A24D4"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4</w:t>
            </w:r>
          </w:p>
        </w:tc>
        <w:tc>
          <w:tcPr>
            <w:tcW w:w="2394" w:type="dxa"/>
            <w:tcBorders>
              <w:left w:val="single" w:sz="4" w:space="0" w:color="auto"/>
              <w:bottom w:val="single" w:sz="4" w:space="0" w:color="auto"/>
              <w:right w:val="single" w:sz="4" w:space="0" w:color="auto"/>
            </w:tcBorders>
            <w:vAlign w:val="center"/>
          </w:tcPr>
          <w:p w14:paraId="373A24D5"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75%</w:t>
            </w:r>
          </w:p>
        </w:tc>
        <w:tc>
          <w:tcPr>
            <w:tcW w:w="2394" w:type="dxa"/>
            <w:tcBorders>
              <w:left w:val="single" w:sz="4" w:space="0" w:color="auto"/>
              <w:bottom w:val="single" w:sz="4" w:space="0" w:color="auto"/>
              <w:right w:val="single" w:sz="4" w:space="0" w:color="auto"/>
            </w:tcBorders>
            <w:vAlign w:val="center"/>
          </w:tcPr>
          <w:p w14:paraId="373A24D6"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4, Task 7</w:t>
            </w:r>
          </w:p>
        </w:tc>
      </w:tr>
    </w:tbl>
    <w:p w14:paraId="373A24D8" w14:textId="77777777" w:rsidR="005A6192" w:rsidRPr="00D607E1" w:rsidRDefault="005A6192" w:rsidP="00D607E1">
      <w:pPr>
        <w:rPr>
          <w:rFonts w:asciiTheme="minorBidi" w:hAnsiTheme="minorBidi"/>
          <w:color w:val="7F7F7F" w:themeColor="text1" w:themeTint="80"/>
        </w:rPr>
      </w:pPr>
    </w:p>
    <w:p w14:paraId="373A24D9" w14:textId="77777777" w:rsidR="00CA3E79" w:rsidRPr="00FA5B14" w:rsidRDefault="00CA3E79" w:rsidP="00122797">
      <w:pPr>
        <w:pStyle w:val="Heading2"/>
        <w:jc w:val="lowKashida"/>
        <w:rPr>
          <w:rFonts w:asciiTheme="minorBidi" w:hAnsiTheme="minorBidi" w:cstheme="minorBidi"/>
          <w:color w:val="000000" w:themeColor="text1"/>
        </w:rPr>
      </w:pPr>
      <w:bookmarkStart w:id="19" w:name="_Toc62394675"/>
      <w:r w:rsidRPr="00FA5B14">
        <w:rPr>
          <w:rFonts w:asciiTheme="minorBidi" w:hAnsiTheme="minorBidi" w:cstheme="minorBidi"/>
          <w:color w:val="000000" w:themeColor="text1"/>
        </w:rPr>
        <w:t>Meeting 3</w:t>
      </w:r>
      <w:bookmarkEnd w:id="19"/>
    </w:p>
    <w:p w14:paraId="373A24DA" w14:textId="77777777" w:rsidR="00562381" w:rsidRPr="00FA5B14" w:rsidRDefault="00562381" w:rsidP="00562381">
      <w:pPr>
        <w:rPr>
          <w:rFonts w:asciiTheme="minorBidi" w:hAnsiTheme="minorBidi"/>
        </w:rPr>
      </w:pPr>
      <w:r w:rsidRPr="00FA5B14">
        <w:rPr>
          <w:rFonts w:asciiTheme="minorBidi" w:hAnsiTheme="minorBidi"/>
          <w:color w:val="7F7F7F" w:themeColor="text1" w:themeTint="80"/>
        </w:rPr>
        <w:t xml:space="preserve">Provide </w:t>
      </w:r>
      <w:r w:rsidR="00122797" w:rsidRPr="00FA5B14">
        <w:rPr>
          <w:rFonts w:asciiTheme="minorBidi" w:hAnsiTheme="minorBidi"/>
          <w:color w:val="7F7F7F" w:themeColor="text1" w:themeTint="80"/>
        </w:rPr>
        <w:t xml:space="preserve">a </w:t>
      </w:r>
      <w:r w:rsidRPr="00FA5B14">
        <w:rPr>
          <w:rFonts w:asciiTheme="minorBidi" w:hAnsiTheme="minorBidi"/>
          <w:color w:val="7F7F7F" w:themeColor="text1" w:themeTint="80"/>
        </w:rPr>
        <w:t>similar description here.</w:t>
      </w:r>
    </w:p>
    <w:p w14:paraId="373A24DB" w14:textId="77777777" w:rsidR="00CA3E79" w:rsidRPr="00FA5B14" w:rsidRDefault="00CA3E79" w:rsidP="00122797">
      <w:pPr>
        <w:pStyle w:val="Heading2"/>
        <w:jc w:val="lowKashida"/>
        <w:rPr>
          <w:rFonts w:asciiTheme="minorBidi" w:hAnsiTheme="minorBidi" w:cstheme="minorBidi"/>
          <w:color w:val="000000" w:themeColor="text1"/>
        </w:rPr>
      </w:pPr>
      <w:bookmarkStart w:id="20" w:name="_Toc62394676"/>
      <w:r w:rsidRPr="00FA5B14">
        <w:rPr>
          <w:rFonts w:asciiTheme="minorBidi" w:hAnsiTheme="minorBidi" w:cstheme="minorBidi"/>
          <w:color w:val="000000" w:themeColor="text1"/>
        </w:rPr>
        <w:t>Meeting 4</w:t>
      </w:r>
      <w:bookmarkEnd w:id="20"/>
    </w:p>
    <w:p w14:paraId="373A24DC" w14:textId="77777777" w:rsidR="00D22B30" w:rsidRPr="00FA5B14" w:rsidRDefault="00562381" w:rsidP="00D22B30">
      <w:pPr>
        <w:rPr>
          <w:rFonts w:asciiTheme="minorBidi" w:hAnsiTheme="minorBidi"/>
          <w:color w:val="7F7F7F" w:themeColor="text1" w:themeTint="80"/>
        </w:rPr>
      </w:pPr>
      <w:r w:rsidRPr="00FA5B14">
        <w:rPr>
          <w:rFonts w:asciiTheme="minorBidi" w:hAnsiTheme="minorBidi"/>
          <w:color w:val="7F7F7F" w:themeColor="text1" w:themeTint="80"/>
        </w:rPr>
        <w:t xml:space="preserve">Provide </w:t>
      </w:r>
      <w:r w:rsidR="00122797" w:rsidRPr="00FA5B14">
        <w:rPr>
          <w:rFonts w:asciiTheme="minorBidi" w:hAnsiTheme="minorBidi"/>
          <w:color w:val="7F7F7F" w:themeColor="text1" w:themeTint="80"/>
        </w:rPr>
        <w:t xml:space="preserve">a </w:t>
      </w:r>
      <w:r w:rsidRPr="00FA5B14">
        <w:rPr>
          <w:rFonts w:asciiTheme="minorBidi" w:hAnsiTheme="minorBidi"/>
          <w:color w:val="7F7F7F" w:themeColor="text1" w:themeTint="80"/>
        </w:rPr>
        <w:t>similar description here.</w:t>
      </w:r>
      <w:r w:rsidR="00697243" w:rsidRPr="00FA5B14">
        <w:rPr>
          <w:rFonts w:asciiTheme="minorBidi" w:hAnsiTheme="minorBidi"/>
          <w:color w:val="7F7F7F" w:themeColor="text1" w:themeTint="80"/>
        </w:rPr>
        <w:t xml:space="preserve"> </w:t>
      </w:r>
    </w:p>
    <w:p w14:paraId="373A24DD" w14:textId="77777777" w:rsidR="0040305C" w:rsidRDefault="0040305C" w:rsidP="0040305C">
      <w:pPr>
        <w:rPr>
          <w:rFonts w:asciiTheme="minorBidi" w:hAnsiTheme="minorBidi"/>
          <w:color w:val="000000" w:themeColor="text1"/>
        </w:rPr>
      </w:pPr>
    </w:p>
    <w:p w14:paraId="373A24DE" w14:textId="77777777" w:rsidR="00A94C11" w:rsidRPr="006D706B" w:rsidRDefault="00A94C11" w:rsidP="006D706B">
      <w:pPr>
        <w:pStyle w:val="Heading1"/>
        <w:jc w:val="lowKashida"/>
        <w:rPr>
          <w:rFonts w:asciiTheme="minorBidi" w:hAnsiTheme="minorBidi" w:cstheme="minorBidi"/>
          <w:color w:val="000000" w:themeColor="text1"/>
        </w:rPr>
      </w:pPr>
      <w:bookmarkStart w:id="21" w:name="_Toc62394677"/>
      <w:r w:rsidRPr="006D706B">
        <w:rPr>
          <w:rFonts w:asciiTheme="minorBidi" w:hAnsiTheme="minorBidi" w:cstheme="minorBidi"/>
          <w:color w:val="000000" w:themeColor="text1"/>
        </w:rPr>
        <w:t xml:space="preserve">Conclusion and </w:t>
      </w:r>
      <w:r w:rsidR="00192E2C" w:rsidRPr="006D706B">
        <w:rPr>
          <w:rFonts w:asciiTheme="minorBidi" w:hAnsiTheme="minorBidi" w:cstheme="minorBidi"/>
          <w:color w:val="000000" w:themeColor="text1"/>
        </w:rPr>
        <w:t>Future Work</w:t>
      </w:r>
      <w:bookmarkEnd w:id="21"/>
    </w:p>
    <w:p w14:paraId="373A24DF" w14:textId="793B0FBE" w:rsidR="00192E2C" w:rsidRPr="00FA5B14" w:rsidRDefault="00B04686" w:rsidP="00036408">
      <w:pPr>
        <w:pStyle w:val="ListParagraph"/>
        <w:numPr>
          <w:ilvl w:val="0"/>
          <w:numId w:val="6"/>
        </w:numPr>
        <w:jc w:val="lowKashida"/>
        <w:rPr>
          <w:rFonts w:asciiTheme="minorBidi" w:hAnsiTheme="minorBidi"/>
          <w:color w:val="7F7F7F" w:themeColor="text1" w:themeTint="80"/>
        </w:rPr>
      </w:pPr>
      <w:r>
        <w:rPr>
          <w:rFonts w:asciiTheme="minorBidi" w:hAnsiTheme="minorBidi"/>
          <w:color w:val="7F7F7F" w:themeColor="text1" w:themeTint="80"/>
        </w:rPr>
        <w:t>Describe a</w:t>
      </w:r>
      <w:r w:rsidR="002324B2" w:rsidRPr="00FA5B14">
        <w:rPr>
          <w:rFonts w:asciiTheme="minorBidi" w:hAnsiTheme="minorBidi"/>
          <w:color w:val="7F7F7F" w:themeColor="text1" w:themeTint="80"/>
        </w:rPr>
        <w:t xml:space="preserve"> summary of what you achieved. </w:t>
      </w:r>
      <w:r w:rsidR="00122797" w:rsidRPr="00FA5B14">
        <w:rPr>
          <w:rFonts w:asciiTheme="minorBidi" w:hAnsiTheme="minorBidi"/>
          <w:color w:val="7F7F7F" w:themeColor="text1" w:themeTint="80"/>
        </w:rPr>
        <w:t xml:space="preserve">Mention </w:t>
      </w:r>
      <w:r w:rsidR="002324B2" w:rsidRPr="00FA5B14">
        <w:rPr>
          <w:rFonts w:asciiTheme="minorBidi" w:hAnsiTheme="minorBidi"/>
          <w:color w:val="7F7F7F" w:themeColor="text1" w:themeTint="80"/>
        </w:rPr>
        <w:t xml:space="preserve">all the design </w:t>
      </w:r>
      <w:r w:rsidR="00122797" w:rsidRPr="00FA5B14">
        <w:rPr>
          <w:rFonts w:asciiTheme="minorBidi" w:hAnsiTheme="minorBidi"/>
          <w:color w:val="7F7F7F" w:themeColor="text1" w:themeTint="80"/>
        </w:rPr>
        <w:t>functions</w:t>
      </w:r>
      <w:r w:rsidR="002324B2" w:rsidRPr="00FA5B14">
        <w:rPr>
          <w:rFonts w:asciiTheme="minorBidi" w:hAnsiTheme="minorBidi"/>
          <w:color w:val="7F7F7F" w:themeColor="text1" w:themeTint="80"/>
        </w:rPr>
        <w:t xml:space="preserve"> and objectives </w:t>
      </w:r>
      <w:r w:rsidR="00122797" w:rsidRPr="00FA5B14">
        <w:rPr>
          <w:rFonts w:asciiTheme="minorBidi" w:hAnsiTheme="minorBidi"/>
          <w:color w:val="7F7F7F" w:themeColor="text1" w:themeTint="80"/>
        </w:rPr>
        <w:t xml:space="preserve">that you achieved </w:t>
      </w:r>
      <w:r w:rsidR="002324B2" w:rsidRPr="00FA5B14">
        <w:rPr>
          <w:rFonts w:asciiTheme="minorBidi" w:hAnsiTheme="minorBidi"/>
          <w:color w:val="7F7F7F" w:themeColor="text1" w:themeTint="80"/>
        </w:rPr>
        <w:t xml:space="preserve">while </w:t>
      </w:r>
      <w:r w:rsidR="006E62AE" w:rsidRPr="00FA5B14">
        <w:rPr>
          <w:rFonts w:asciiTheme="minorBidi" w:hAnsiTheme="minorBidi"/>
          <w:color w:val="7F7F7F" w:themeColor="text1" w:themeTint="80"/>
        </w:rPr>
        <w:t>satisfying the constrain</w:t>
      </w:r>
      <w:r w:rsidR="0011078F">
        <w:rPr>
          <w:rFonts w:asciiTheme="minorBidi" w:hAnsiTheme="minorBidi"/>
          <w:color w:val="7F7F7F" w:themeColor="text1" w:themeTint="80"/>
        </w:rPr>
        <w:t>t</w:t>
      </w:r>
      <w:r w:rsidR="006E62AE" w:rsidRPr="00FA5B14">
        <w:rPr>
          <w:rFonts w:asciiTheme="minorBidi" w:hAnsiTheme="minorBidi"/>
          <w:color w:val="7F7F7F" w:themeColor="text1" w:themeTint="80"/>
        </w:rPr>
        <w:t>s?</w:t>
      </w:r>
    </w:p>
    <w:p w14:paraId="373A24E0" w14:textId="74FE663B" w:rsidR="00A642A7" w:rsidRPr="00FA5B14" w:rsidRDefault="00122797" w:rsidP="00036408">
      <w:pPr>
        <w:pStyle w:val="ListParagraph"/>
        <w:numPr>
          <w:ilvl w:val="0"/>
          <w:numId w:val="6"/>
        </w:numPr>
        <w:jc w:val="lowKashida"/>
        <w:rPr>
          <w:rFonts w:asciiTheme="minorBidi" w:hAnsiTheme="minorBidi"/>
          <w:color w:val="7F7F7F" w:themeColor="text1" w:themeTint="80"/>
        </w:rPr>
      </w:pPr>
      <w:r w:rsidRPr="00FA5B14">
        <w:rPr>
          <w:rFonts w:asciiTheme="minorBidi" w:hAnsiTheme="minorBidi"/>
          <w:color w:val="7F7F7F" w:themeColor="text1" w:themeTint="80"/>
        </w:rPr>
        <w:t>While keeping t</w:t>
      </w:r>
      <w:r w:rsidR="0053247D">
        <w:rPr>
          <w:rFonts w:asciiTheme="minorBidi" w:hAnsiTheme="minorBidi"/>
          <w:color w:val="7F7F7F" w:themeColor="text1" w:themeTint="80"/>
        </w:rPr>
        <w:t xml:space="preserve">he limitations of </w:t>
      </w:r>
      <w:r w:rsidR="002E21EB">
        <w:rPr>
          <w:rFonts w:asciiTheme="minorBidi" w:hAnsiTheme="minorBidi"/>
          <w:color w:val="7F7F7F" w:themeColor="text1" w:themeTint="80"/>
        </w:rPr>
        <w:t xml:space="preserve">the </w:t>
      </w:r>
      <w:r w:rsidR="006D4F2C" w:rsidRPr="006D4F2C">
        <w:rPr>
          <w:rFonts w:asciiTheme="minorBidi" w:hAnsiTheme="minorBidi"/>
          <w:color w:val="7F7F7F" w:themeColor="text1" w:themeTint="80"/>
        </w:rPr>
        <w:t>Online Voting System</w:t>
      </w:r>
      <w:r w:rsidR="00A0294B">
        <w:rPr>
          <w:rFonts w:asciiTheme="minorBidi" w:hAnsiTheme="minorBidi"/>
          <w:color w:val="7F7F7F" w:themeColor="text1" w:themeTint="80"/>
        </w:rPr>
        <w:t>’s design</w:t>
      </w:r>
      <w:r w:rsidRPr="00FA5B14">
        <w:rPr>
          <w:rFonts w:asciiTheme="minorBidi" w:hAnsiTheme="minorBidi"/>
          <w:color w:val="7F7F7F" w:themeColor="text1" w:themeTint="80"/>
        </w:rPr>
        <w:t>, p</w:t>
      </w:r>
      <w:r w:rsidR="006E62AE" w:rsidRPr="00FA5B14">
        <w:rPr>
          <w:rFonts w:asciiTheme="minorBidi" w:hAnsiTheme="minorBidi"/>
          <w:color w:val="7F7F7F" w:themeColor="text1" w:themeTint="80"/>
        </w:rPr>
        <w:t>rovide recommendations for future design improvements</w:t>
      </w:r>
      <w:r w:rsidR="007F13E5" w:rsidRPr="00FA5B14">
        <w:rPr>
          <w:rFonts w:asciiTheme="minorBidi" w:hAnsiTheme="minorBidi"/>
          <w:color w:val="7F7F7F" w:themeColor="text1" w:themeTint="80"/>
        </w:rPr>
        <w:t>.</w:t>
      </w:r>
    </w:p>
    <w:p w14:paraId="373A24E1" w14:textId="77777777" w:rsidR="00A94C11" w:rsidRPr="00FA5B14" w:rsidRDefault="00A642A7" w:rsidP="00A642A7">
      <w:pPr>
        <w:rPr>
          <w:rFonts w:asciiTheme="minorBidi" w:hAnsiTheme="minorBidi"/>
          <w:color w:val="7F7F7F" w:themeColor="text1" w:themeTint="80"/>
        </w:rPr>
      </w:pPr>
      <w:r w:rsidRPr="00FA5B14">
        <w:rPr>
          <w:rFonts w:asciiTheme="minorBidi" w:hAnsiTheme="minorBidi"/>
          <w:color w:val="7F7F7F" w:themeColor="text1" w:themeTint="80"/>
        </w:rPr>
        <w:br w:type="page"/>
      </w:r>
    </w:p>
    <w:p w14:paraId="373A24E2" w14:textId="77777777" w:rsidR="00B82321" w:rsidRPr="00FA5B14" w:rsidRDefault="00E3462D" w:rsidP="00CF48D4">
      <w:pPr>
        <w:pStyle w:val="Heading1"/>
        <w:jc w:val="lowKashida"/>
        <w:rPr>
          <w:rFonts w:asciiTheme="minorBidi" w:hAnsiTheme="minorBidi" w:cstheme="minorBidi"/>
          <w:color w:val="000000" w:themeColor="text1"/>
        </w:rPr>
      </w:pPr>
      <w:bookmarkStart w:id="22" w:name="_Toc62394678"/>
      <w:r w:rsidRPr="00FA5B14">
        <w:rPr>
          <w:rFonts w:asciiTheme="minorBidi" w:hAnsiTheme="minorBidi" w:cstheme="minorBidi"/>
          <w:color w:val="000000" w:themeColor="text1"/>
        </w:rPr>
        <w:lastRenderedPageBreak/>
        <w:t>References</w:t>
      </w:r>
      <w:bookmarkEnd w:id="22"/>
    </w:p>
    <w:p w14:paraId="373A24E3" w14:textId="77777777" w:rsidR="00492A58" w:rsidRPr="00FA5B14" w:rsidRDefault="00492A58" w:rsidP="00492A58">
      <w:pPr>
        <w:pStyle w:val="ListParagraph"/>
        <w:jc w:val="lowKashida"/>
        <w:rPr>
          <w:rFonts w:asciiTheme="minorBidi" w:hAnsiTheme="minorBidi"/>
          <w:color w:val="7F7F7F" w:themeColor="text1" w:themeTint="80"/>
        </w:rPr>
      </w:pPr>
    </w:p>
    <w:p w14:paraId="373A24E4" w14:textId="77777777" w:rsidR="00192E2C" w:rsidRPr="00FA5B14" w:rsidRDefault="007F13E5" w:rsidP="00036408">
      <w:pPr>
        <w:pStyle w:val="ListParagraph"/>
        <w:numPr>
          <w:ilvl w:val="0"/>
          <w:numId w:val="4"/>
        </w:numPr>
        <w:jc w:val="lowKashida"/>
        <w:rPr>
          <w:rFonts w:asciiTheme="minorBidi" w:hAnsiTheme="minorBidi"/>
          <w:color w:val="7F7F7F" w:themeColor="text1" w:themeTint="80"/>
        </w:rPr>
      </w:pPr>
      <w:r w:rsidRPr="00FA5B14">
        <w:rPr>
          <w:rFonts w:asciiTheme="minorBidi" w:hAnsiTheme="minorBidi"/>
          <w:color w:val="7F7F7F" w:themeColor="text1" w:themeTint="80"/>
        </w:rPr>
        <w:t>Use the IEEE reference style.</w:t>
      </w:r>
    </w:p>
    <w:p w14:paraId="373A24E5" w14:textId="77777777" w:rsidR="00192E2C" w:rsidRPr="00FA5B14" w:rsidRDefault="007F13E5" w:rsidP="00036408">
      <w:pPr>
        <w:pStyle w:val="ListParagraph"/>
        <w:numPr>
          <w:ilvl w:val="0"/>
          <w:numId w:val="4"/>
        </w:numPr>
        <w:jc w:val="lowKashida"/>
        <w:rPr>
          <w:rFonts w:asciiTheme="minorBidi" w:hAnsiTheme="minorBidi"/>
          <w:b/>
          <w:color w:val="7F7F7F" w:themeColor="text1" w:themeTint="80"/>
          <w:u w:val="single"/>
        </w:rPr>
      </w:pPr>
      <w:r w:rsidRPr="00FA5B14">
        <w:rPr>
          <w:rFonts w:asciiTheme="minorBidi" w:hAnsiTheme="minorBidi"/>
          <w:color w:val="7F7F7F" w:themeColor="text1" w:themeTint="80"/>
        </w:rPr>
        <w:t>Do not put any reference if it is not cited in the text.</w:t>
      </w:r>
      <w:r w:rsidR="00192E2C" w:rsidRPr="00FA5B14">
        <w:rPr>
          <w:rFonts w:asciiTheme="minorBidi" w:hAnsiTheme="minorBidi"/>
          <w:b/>
          <w:color w:val="7F7F7F" w:themeColor="text1" w:themeTint="80"/>
          <w:u w:val="single"/>
        </w:rPr>
        <w:t xml:space="preserve"> </w:t>
      </w:r>
    </w:p>
    <w:p w14:paraId="373A24E6" w14:textId="77777777" w:rsidR="00E3462D" w:rsidRPr="00FA5B14" w:rsidRDefault="00E3462D">
      <w:pPr>
        <w:rPr>
          <w:rFonts w:asciiTheme="minorBidi" w:eastAsiaTheme="majorEastAsia" w:hAnsiTheme="minorBidi"/>
          <w:b/>
          <w:color w:val="000000" w:themeColor="text1"/>
          <w:sz w:val="32"/>
          <w:szCs w:val="32"/>
        </w:rPr>
      </w:pPr>
      <w:r w:rsidRPr="00FA5B14">
        <w:rPr>
          <w:rFonts w:asciiTheme="minorBidi" w:hAnsiTheme="minorBidi"/>
          <w:color w:val="000000" w:themeColor="text1"/>
        </w:rPr>
        <w:br w:type="page"/>
      </w:r>
    </w:p>
    <w:p w14:paraId="373A24E7" w14:textId="77777777" w:rsidR="00492A58" w:rsidRPr="00FA5B14" w:rsidRDefault="00492A58" w:rsidP="006D706B">
      <w:pPr>
        <w:pStyle w:val="Heading1"/>
        <w:numPr>
          <w:ilvl w:val="0"/>
          <w:numId w:val="0"/>
        </w:numPr>
        <w:jc w:val="lowKashida"/>
        <w:rPr>
          <w:rFonts w:asciiTheme="minorBidi" w:hAnsiTheme="minorBidi" w:cstheme="minorBidi"/>
          <w:color w:val="000000" w:themeColor="text1"/>
        </w:rPr>
      </w:pPr>
      <w:bookmarkStart w:id="23" w:name="_Toc62394679"/>
      <w:r w:rsidRPr="00FA5B14">
        <w:rPr>
          <w:rFonts w:asciiTheme="minorBidi" w:hAnsiTheme="minorBidi" w:cstheme="minorBidi"/>
          <w:color w:val="000000" w:themeColor="text1"/>
        </w:rPr>
        <w:lastRenderedPageBreak/>
        <w:t>Appendix</w:t>
      </w:r>
      <w:bookmarkEnd w:id="23"/>
    </w:p>
    <w:p w14:paraId="373A24E8" w14:textId="69D7E4E1" w:rsidR="00492A58" w:rsidRPr="00FA5B14" w:rsidRDefault="00E3462D" w:rsidP="00E3462D">
      <w:pPr>
        <w:ind w:left="360"/>
        <w:jc w:val="lowKashida"/>
        <w:rPr>
          <w:rFonts w:asciiTheme="minorBidi" w:hAnsiTheme="minorBidi"/>
          <w:color w:val="7F7F7F" w:themeColor="text1" w:themeTint="80"/>
        </w:rPr>
      </w:pPr>
      <w:r w:rsidRPr="00FA5B14">
        <w:rPr>
          <w:rFonts w:asciiTheme="minorBidi" w:hAnsiTheme="minorBidi"/>
          <w:color w:val="7F7F7F" w:themeColor="text1" w:themeTint="80"/>
        </w:rPr>
        <w:t>If you want to provide additional information, use this appendix.</w:t>
      </w:r>
    </w:p>
    <w:p w14:paraId="373A24E9" w14:textId="77777777" w:rsidR="00A94C11" w:rsidRPr="00FA5B14" w:rsidRDefault="00A94C11" w:rsidP="00E3462D">
      <w:pPr>
        <w:pStyle w:val="ListParagraph"/>
        <w:ind w:left="1080"/>
        <w:jc w:val="lowKashida"/>
        <w:rPr>
          <w:rFonts w:asciiTheme="minorBidi" w:hAnsiTheme="minorBidi"/>
        </w:rPr>
      </w:pPr>
    </w:p>
    <w:sectPr w:rsidR="00A94C11" w:rsidRPr="00FA5B14" w:rsidSect="00693E96">
      <w:headerReference w:type="default" r:id="rId9"/>
      <w:footerReference w:type="defaul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9DB88" w14:textId="77777777" w:rsidR="0016152D" w:rsidRDefault="0016152D" w:rsidP="008D7DCA">
      <w:r>
        <w:separator/>
      </w:r>
    </w:p>
    <w:p w14:paraId="4127BB2F" w14:textId="77777777" w:rsidR="0016152D" w:rsidRDefault="0016152D" w:rsidP="008D7DCA"/>
  </w:endnote>
  <w:endnote w:type="continuationSeparator" w:id="0">
    <w:p w14:paraId="691AB750" w14:textId="77777777" w:rsidR="0016152D" w:rsidRDefault="0016152D" w:rsidP="008D7DCA">
      <w:r>
        <w:continuationSeparator/>
      </w:r>
    </w:p>
    <w:p w14:paraId="40F76E13" w14:textId="77777777" w:rsidR="0016152D" w:rsidRDefault="0016152D" w:rsidP="008D7D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24F5" w14:textId="0AD95D3A" w:rsidR="00562381" w:rsidRDefault="00886AF6" w:rsidP="000E24F4">
    <w:pPr>
      <w:pStyle w:val="Footer"/>
      <w:jc w:val="right"/>
    </w:pPr>
    <w:r>
      <w:fldChar w:fldCharType="begin"/>
    </w:r>
    <w:r w:rsidR="00562381">
      <w:instrText xml:space="preserve"> DATE \@ "yyyy-MM-dd" </w:instrText>
    </w:r>
    <w:r>
      <w:fldChar w:fldCharType="separate"/>
    </w:r>
    <w:r w:rsidR="005778BB">
      <w:rPr>
        <w:noProof/>
      </w:rPr>
      <w:t>2022-04-12</w:t>
    </w:r>
    <w:r>
      <w:fldChar w:fldCharType="end"/>
    </w:r>
    <w:r w:rsidR="00562381">
      <w:tab/>
    </w:r>
    <w:r w:rsidR="00562381">
      <w:tab/>
    </w:r>
    <w:sdt>
      <w:sdtPr>
        <w:id w:val="-1012909411"/>
        <w:docPartObj>
          <w:docPartGallery w:val="Page Numbers (Bottom of Page)"/>
          <w:docPartUnique/>
        </w:docPartObj>
      </w:sdtPr>
      <w:sdtEndPr>
        <w:rPr>
          <w:noProof/>
        </w:rPr>
      </w:sdtEndPr>
      <w:sdtContent>
        <w:r w:rsidR="00B164C5">
          <w:fldChar w:fldCharType="begin"/>
        </w:r>
        <w:r w:rsidR="00B164C5">
          <w:instrText xml:space="preserve"> PAGE   \* MERGEFORMAT </w:instrText>
        </w:r>
        <w:r w:rsidR="00B164C5">
          <w:fldChar w:fldCharType="separate"/>
        </w:r>
        <w:r w:rsidR="001B34AC">
          <w:rPr>
            <w:noProof/>
          </w:rPr>
          <w:t>10</w:t>
        </w:r>
        <w:r w:rsidR="00B164C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CFD06" w14:textId="77777777" w:rsidR="0016152D" w:rsidRDefault="0016152D" w:rsidP="008D7DCA">
      <w:r>
        <w:separator/>
      </w:r>
    </w:p>
    <w:p w14:paraId="015392D8" w14:textId="77777777" w:rsidR="0016152D" w:rsidRDefault="0016152D" w:rsidP="008D7DCA"/>
  </w:footnote>
  <w:footnote w:type="continuationSeparator" w:id="0">
    <w:p w14:paraId="569D832A" w14:textId="77777777" w:rsidR="0016152D" w:rsidRDefault="0016152D" w:rsidP="008D7DCA">
      <w:r>
        <w:continuationSeparator/>
      </w:r>
    </w:p>
    <w:p w14:paraId="73BDC04A" w14:textId="77777777" w:rsidR="0016152D" w:rsidRDefault="0016152D" w:rsidP="008D7D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24F4" w14:textId="4A48168D" w:rsidR="00562381" w:rsidRPr="007D42C6" w:rsidRDefault="00D607E1" w:rsidP="00E136E3">
    <w:pPr>
      <w:pStyle w:val="Header"/>
      <w:rPr>
        <w:rFonts w:asciiTheme="minorBidi" w:hAnsiTheme="minorBidi"/>
      </w:rPr>
    </w:pPr>
    <w:r>
      <w:rPr>
        <w:rFonts w:asciiTheme="minorBidi" w:hAnsiTheme="minorBidi"/>
      </w:rPr>
      <w:t>Project Title</w:t>
    </w:r>
    <w:r w:rsidR="00562381" w:rsidRPr="007D42C6">
      <w:rPr>
        <w:rFonts w:asciiTheme="minorBidi" w:hAnsiTheme="minorBidi"/>
      </w:rPr>
      <w:tab/>
    </w:r>
    <w:r w:rsidR="00562381" w:rsidRPr="007D42C6">
      <w:rPr>
        <w:rFonts w:asciiTheme="minorBidi" w:hAnsiTheme="minorBidi"/>
      </w:rPr>
      <w:tab/>
    </w:r>
    <w:r w:rsidR="008E03B2" w:rsidRPr="008E03B2">
      <w:rPr>
        <w:rFonts w:asciiTheme="minorBidi" w:hAnsiTheme="minorBidi"/>
        <w:noProof/>
        <w:lang w:val="en-US"/>
      </w:rPr>
      <w:t>SENG 31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16043"/>
    <w:multiLevelType w:val="hybridMultilevel"/>
    <w:tmpl w:val="512C95EE"/>
    <w:lvl w:ilvl="0" w:tplc="74F65F3C">
      <w:start w:val="1"/>
      <w:numFmt w:val="bullet"/>
      <w:lvlText w:val=""/>
      <w:lvlJc w:val="left"/>
      <w:pPr>
        <w:ind w:left="720" w:hanging="360"/>
      </w:pPr>
      <w:rPr>
        <w:rFonts w:ascii="Symbol" w:hAnsi="Symbol" w:hint="default"/>
        <w:color w:val="7F7F7F" w:themeColor="text1" w:themeTint="8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60731EF"/>
    <w:multiLevelType w:val="hybridMultilevel"/>
    <w:tmpl w:val="CEC87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E0275"/>
    <w:multiLevelType w:val="hybridMultilevel"/>
    <w:tmpl w:val="933A9D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196E03"/>
    <w:multiLevelType w:val="hybridMultilevel"/>
    <w:tmpl w:val="9004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59781B"/>
    <w:multiLevelType w:val="hybridMultilevel"/>
    <w:tmpl w:val="F32A5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DA1B98"/>
    <w:multiLevelType w:val="hybridMultilevel"/>
    <w:tmpl w:val="B2A0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7" w15:restartNumberingAfterBreak="0">
    <w:nsid w:val="4C3268DA"/>
    <w:multiLevelType w:val="hybridMultilevel"/>
    <w:tmpl w:val="95B85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2F4F35"/>
    <w:multiLevelType w:val="hybridMultilevel"/>
    <w:tmpl w:val="C750D3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E4226F"/>
    <w:multiLevelType w:val="hybridMultilevel"/>
    <w:tmpl w:val="3DE878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C3867B6"/>
    <w:multiLevelType w:val="hybridMultilevel"/>
    <w:tmpl w:val="7826D9F4"/>
    <w:lvl w:ilvl="0" w:tplc="FDF65902">
      <w:start w:val="1"/>
      <w:numFmt w:val="bullet"/>
      <w:lvlText w:val=""/>
      <w:lvlJc w:val="left"/>
      <w:pPr>
        <w:ind w:left="720" w:hanging="360"/>
      </w:pPr>
      <w:rPr>
        <w:rFonts w:ascii="Symbol" w:hAnsi="Symbol" w:hint="default"/>
        <w:color w:val="7F7F7F" w:themeColor="text1" w:themeTint="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E317CD"/>
    <w:multiLevelType w:val="hybridMultilevel"/>
    <w:tmpl w:val="6D96B728"/>
    <w:lvl w:ilvl="0" w:tplc="F67C8230">
      <w:start w:val="1"/>
      <w:numFmt w:val="bullet"/>
      <w:lvlText w:val=""/>
      <w:lvlJc w:val="left"/>
      <w:pPr>
        <w:ind w:left="720" w:hanging="360"/>
      </w:pPr>
      <w:rPr>
        <w:rFonts w:ascii="Symbol" w:hAnsi="Symbol" w:hint="default"/>
        <w:color w:val="7F7F7F" w:themeColor="text1" w:themeTint="8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138494E"/>
    <w:multiLevelType w:val="multilevel"/>
    <w:tmpl w:val="70B66A6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000000" w:themeColor="text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69771648">
    <w:abstractNumId w:val="6"/>
  </w:num>
  <w:num w:numId="2" w16cid:durableId="1038747703">
    <w:abstractNumId w:val="11"/>
  </w:num>
  <w:num w:numId="3" w16cid:durableId="9600864">
    <w:abstractNumId w:val="0"/>
  </w:num>
  <w:num w:numId="4" w16cid:durableId="1495146399">
    <w:abstractNumId w:val="9"/>
  </w:num>
  <w:num w:numId="5" w16cid:durableId="1113787217">
    <w:abstractNumId w:val="12"/>
  </w:num>
  <w:num w:numId="6" w16cid:durableId="529686300">
    <w:abstractNumId w:val="2"/>
  </w:num>
  <w:num w:numId="7" w16cid:durableId="983507096">
    <w:abstractNumId w:val="10"/>
  </w:num>
  <w:num w:numId="8" w16cid:durableId="663167050">
    <w:abstractNumId w:val="12"/>
  </w:num>
  <w:num w:numId="9" w16cid:durableId="420372231">
    <w:abstractNumId w:val="12"/>
  </w:num>
  <w:num w:numId="10" w16cid:durableId="141195670">
    <w:abstractNumId w:val="12"/>
  </w:num>
  <w:num w:numId="11" w16cid:durableId="1469280757">
    <w:abstractNumId w:val="12"/>
  </w:num>
  <w:num w:numId="12" w16cid:durableId="939264166">
    <w:abstractNumId w:val="12"/>
  </w:num>
  <w:num w:numId="13" w16cid:durableId="103154737">
    <w:abstractNumId w:val="4"/>
  </w:num>
  <w:num w:numId="14" w16cid:durableId="227611675">
    <w:abstractNumId w:val="12"/>
  </w:num>
  <w:num w:numId="15" w16cid:durableId="373194597">
    <w:abstractNumId w:val="8"/>
  </w:num>
  <w:num w:numId="16" w16cid:durableId="1404523582">
    <w:abstractNumId w:val="1"/>
  </w:num>
  <w:num w:numId="17" w16cid:durableId="510411081">
    <w:abstractNumId w:val="5"/>
  </w:num>
  <w:num w:numId="18" w16cid:durableId="818036690">
    <w:abstractNumId w:val="3"/>
  </w:num>
  <w:num w:numId="19" w16cid:durableId="2145615582">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DAxMzYyMjMxtrRQ0lEKTi0uzszPAykwqwUAQaWUYCwAAAA="/>
  </w:docVars>
  <w:rsids>
    <w:rsidRoot w:val="001B2F8C"/>
    <w:rsid w:val="00001F1D"/>
    <w:rsid w:val="000033F1"/>
    <w:rsid w:val="0000562F"/>
    <w:rsid w:val="000059FC"/>
    <w:rsid w:val="00005A79"/>
    <w:rsid w:val="00005C39"/>
    <w:rsid w:val="00007405"/>
    <w:rsid w:val="0001322B"/>
    <w:rsid w:val="00014422"/>
    <w:rsid w:val="0002133D"/>
    <w:rsid w:val="000218C7"/>
    <w:rsid w:val="00022A92"/>
    <w:rsid w:val="000236AD"/>
    <w:rsid w:val="00024512"/>
    <w:rsid w:val="000247EC"/>
    <w:rsid w:val="000257E7"/>
    <w:rsid w:val="00026ED1"/>
    <w:rsid w:val="000272E4"/>
    <w:rsid w:val="000275EE"/>
    <w:rsid w:val="000277EB"/>
    <w:rsid w:val="00030A6D"/>
    <w:rsid w:val="00033BDB"/>
    <w:rsid w:val="000348C4"/>
    <w:rsid w:val="00036408"/>
    <w:rsid w:val="00036CD5"/>
    <w:rsid w:val="00040DC7"/>
    <w:rsid w:val="000413AE"/>
    <w:rsid w:val="0004326C"/>
    <w:rsid w:val="00044AAD"/>
    <w:rsid w:val="000451D2"/>
    <w:rsid w:val="00046F6B"/>
    <w:rsid w:val="00050775"/>
    <w:rsid w:val="000509C9"/>
    <w:rsid w:val="00050EA5"/>
    <w:rsid w:val="000513F3"/>
    <w:rsid w:val="000518C7"/>
    <w:rsid w:val="00051BDE"/>
    <w:rsid w:val="00053A43"/>
    <w:rsid w:val="00053CD3"/>
    <w:rsid w:val="00053E78"/>
    <w:rsid w:val="00053F78"/>
    <w:rsid w:val="00054BD2"/>
    <w:rsid w:val="000565EC"/>
    <w:rsid w:val="00056AFA"/>
    <w:rsid w:val="000571CA"/>
    <w:rsid w:val="00057936"/>
    <w:rsid w:val="00057BED"/>
    <w:rsid w:val="00060093"/>
    <w:rsid w:val="00061540"/>
    <w:rsid w:val="000630B4"/>
    <w:rsid w:val="0006350F"/>
    <w:rsid w:val="0007173A"/>
    <w:rsid w:val="00071BC0"/>
    <w:rsid w:val="00071DBF"/>
    <w:rsid w:val="00072846"/>
    <w:rsid w:val="000745B3"/>
    <w:rsid w:val="0007498C"/>
    <w:rsid w:val="00074A1F"/>
    <w:rsid w:val="00074D84"/>
    <w:rsid w:val="000755B4"/>
    <w:rsid w:val="000770D6"/>
    <w:rsid w:val="00077AB7"/>
    <w:rsid w:val="00081550"/>
    <w:rsid w:val="00084A07"/>
    <w:rsid w:val="00084DA4"/>
    <w:rsid w:val="00085F85"/>
    <w:rsid w:val="00086807"/>
    <w:rsid w:val="0009117A"/>
    <w:rsid w:val="00092438"/>
    <w:rsid w:val="0009259A"/>
    <w:rsid w:val="00092FAC"/>
    <w:rsid w:val="0009418D"/>
    <w:rsid w:val="000942C7"/>
    <w:rsid w:val="00096952"/>
    <w:rsid w:val="000979AA"/>
    <w:rsid w:val="00097C68"/>
    <w:rsid w:val="000A0FC4"/>
    <w:rsid w:val="000A1BFE"/>
    <w:rsid w:val="000A1C1C"/>
    <w:rsid w:val="000A1DB1"/>
    <w:rsid w:val="000A1FD8"/>
    <w:rsid w:val="000A3251"/>
    <w:rsid w:val="000A35DC"/>
    <w:rsid w:val="000A35DE"/>
    <w:rsid w:val="000A3D22"/>
    <w:rsid w:val="000A4E0A"/>
    <w:rsid w:val="000A5619"/>
    <w:rsid w:val="000A588F"/>
    <w:rsid w:val="000A62C1"/>
    <w:rsid w:val="000B085A"/>
    <w:rsid w:val="000B225A"/>
    <w:rsid w:val="000B40B1"/>
    <w:rsid w:val="000B468D"/>
    <w:rsid w:val="000B74F2"/>
    <w:rsid w:val="000B7AAF"/>
    <w:rsid w:val="000C0AC2"/>
    <w:rsid w:val="000C3F05"/>
    <w:rsid w:val="000C4C47"/>
    <w:rsid w:val="000C603B"/>
    <w:rsid w:val="000C760A"/>
    <w:rsid w:val="000D1550"/>
    <w:rsid w:val="000D4A1E"/>
    <w:rsid w:val="000D4D79"/>
    <w:rsid w:val="000D617E"/>
    <w:rsid w:val="000D64FE"/>
    <w:rsid w:val="000D692D"/>
    <w:rsid w:val="000E055C"/>
    <w:rsid w:val="000E0F87"/>
    <w:rsid w:val="000E1167"/>
    <w:rsid w:val="000E1735"/>
    <w:rsid w:val="000E24F4"/>
    <w:rsid w:val="000E2660"/>
    <w:rsid w:val="000E3228"/>
    <w:rsid w:val="000E51A8"/>
    <w:rsid w:val="000E51B4"/>
    <w:rsid w:val="000E5626"/>
    <w:rsid w:val="000E583E"/>
    <w:rsid w:val="000E6A7C"/>
    <w:rsid w:val="000E7321"/>
    <w:rsid w:val="000E739E"/>
    <w:rsid w:val="000E75DC"/>
    <w:rsid w:val="000E79B4"/>
    <w:rsid w:val="000F07B9"/>
    <w:rsid w:val="000F1206"/>
    <w:rsid w:val="000F2429"/>
    <w:rsid w:val="000F38AE"/>
    <w:rsid w:val="000F45F4"/>
    <w:rsid w:val="000F53A2"/>
    <w:rsid w:val="000F61D1"/>
    <w:rsid w:val="001041CA"/>
    <w:rsid w:val="00104E7A"/>
    <w:rsid w:val="00105E90"/>
    <w:rsid w:val="00105EAA"/>
    <w:rsid w:val="00110371"/>
    <w:rsid w:val="0011078F"/>
    <w:rsid w:val="00110BBB"/>
    <w:rsid w:val="00112F74"/>
    <w:rsid w:val="00114816"/>
    <w:rsid w:val="001159E1"/>
    <w:rsid w:val="001166A6"/>
    <w:rsid w:val="00120549"/>
    <w:rsid w:val="00120D83"/>
    <w:rsid w:val="00121F03"/>
    <w:rsid w:val="00122797"/>
    <w:rsid w:val="001237CD"/>
    <w:rsid w:val="00124715"/>
    <w:rsid w:val="0012481C"/>
    <w:rsid w:val="00125745"/>
    <w:rsid w:val="0012628F"/>
    <w:rsid w:val="0012683D"/>
    <w:rsid w:val="0012759E"/>
    <w:rsid w:val="00127E02"/>
    <w:rsid w:val="00130C7D"/>
    <w:rsid w:val="00130E5B"/>
    <w:rsid w:val="00132039"/>
    <w:rsid w:val="00132DE6"/>
    <w:rsid w:val="00133181"/>
    <w:rsid w:val="00133BCF"/>
    <w:rsid w:val="0013499A"/>
    <w:rsid w:val="00136076"/>
    <w:rsid w:val="001402E0"/>
    <w:rsid w:val="001415D6"/>
    <w:rsid w:val="001446B1"/>
    <w:rsid w:val="00145C2A"/>
    <w:rsid w:val="00146E5D"/>
    <w:rsid w:val="001507F1"/>
    <w:rsid w:val="001513B1"/>
    <w:rsid w:val="001527D8"/>
    <w:rsid w:val="00154009"/>
    <w:rsid w:val="00156C31"/>
    <w:rsid w:val="001608E4"/>
    <w:rsid w:val="00160DF6"/>
    <w:rsid w:val="00160FCC"/>
    <w:rsid w:val="00161162"/>
    <w:rsid w:val="00161346"/>
    <w:rsid w:val="0016152D"/>
    <w:rsid w:val="00162DE5"/>
    <w:rsid w:val="00163E28"/>
    <w:rsid w:val="00164335"/>
    <w:rsid w:val="0016624F"/>
    <w:rsid w:val="00170F36"/>
    <w:rsid w:val="00170FF0"/>
    <w:rsid w:val="001717EF"/>
    <w:rsid w:val="001731EE"/>
    <w:rsid w:val="0017461D"/>
    <w:rsid w:val="00176A93"/>
    <w:rsid w:val="00180E25"/>
    <w:rsid w:val="00183CCC"/>
    <w:rsid w:val="0018449F"/>
    <w:rsid w:val="00185567"/>
    <w:rsid w:val="00185B31"/>
    <w:rsid w:val="00190640"/>
    <w:rsid w:val="00192E2C"/>
    <w:rsid w:val="00196613"/>
    <w:rsid w:val="00197225"/>
    <w:rsid w:val="001A603B"/>
    <w:rsid w:val="001A6B8E"/>
    <w:rsid w:val="001A743D"/>
    <w:rsid w:val="001A7694"/>
    <w:rsid w:val="001B1870"/>
    <w:rsid w:val="001B2694"/>
    <w:rsid w:val="001B2F8C"/>
    <w:rsid w:val="001B34AC"/>
    <w:rsid w:val="001B34E1"/>
    <w:rsid w:val="001B41A5"/>
    <w:rsid w:val="001B4873"/>
    <w:rsid w:val="001B694E"/>
    <w:rsid w:val="001B6F16"/>
    <w:rsid w:val="001B734C"/>
    <w:rsid w:val="001C230E"/>
    <w:rsid w:val="001C2F3E"/>
    <w:rsid w:val="001C3E26"/>
    <w:rsid w:val="001C41C8"/>
    <w:rsid w:val="001C4C6C"/>
    <w:rsid w:val="001C5BED"/>
    <w:rsid w:val="001C77F6"/>
    <w:rsid w:val="001D0624"/>
    <w:rsid w:val="001D2583"/>
    <w:rsid w:val="001D274D"/>
    <w:rsid w:val="001D2C0E"/>
    <w:rsid w:val="001D7C6D"/>
    <w:rsid w:val="001E0B20"/>
    <w:rsid w:val="001E1AE1"/>
    <w:rsid w:val="001E2C1D"/>
    <w:rsid w:val="001E4058"/>
    <w:rsid w:val="001E436C"/>
    <w:rsid w:val="001F01FD"/>
    <w:rsid w:val="001F1064"/>
    <w:rsid w:val="001F13C8"/>
    <w:rsid w:val="001F1450"/>
    <w:rsid w:val="001F48A2"/>
    <w:rsid w:val="001F6C4B"/>
    <w:rsid w:val="001F7445"/>
    <w:rsid w:val="00201A07"/>
    <w:rsid w:val="00203EBB"/>
    <w:rsid w:val="00205341"/>
    <w:rsid w:val="00206986"/>
    <w:rsid w:val="0020770E"/>
    <w:rsid w:val="0021034C"/>
    <w:rsid w:val="00210F76"/>
    <w:rsid w:val="00211606"/>
    <w:rsid w:val="002116CF"/>
    <w:rsid w:val="00211B59"/>
    <w:rsid w:val="00211D5A"/>
    <w:rsid w:val="00213939"/>
    <w:rsid w:val="00214C77"/>
    <w:rsid w:val="00215206"/>
    <w:rsid w:val="00222469"/>
    <w:rsid w:val="0022423C"/>
    <w:rsid w:val="0022508F"/>
    <w:rsid w:val="002301D0"/>
    <w:rsid w:val="00231466"/>
    <w:rsid w:val="002324B2"/>
    <w:rsid w:val="00234679"/>
    <w:rsid w:val="002356C0"/>
    <w:rsid w:val="00235F17"/>
    <w:rsid w:val="00236661"/>
    <w:rsid w:val="002368E2"/>
    <w:rsid w:val="00237EEA"/>
    <w:rsid w:val="002439EA"/>
    <w:rsid w:val="00244E27"/>
    <w:rsid w:val="00245561"/>
    <w:rsid w:val="002470AF"/>
    <w:rsid w:val="002477A1"/>
    <w:rsid w:val="00250694"/>
    <w:rsid w:val="00250B92"/>
    <w:rsid w:val="00252FDC"/>
    <w:rsid w:val="00254922"/>
    <w:rsid w:val="00255445"/>
    <w:rsid w:val="00255D3A"/>
    <w:rsid w:val="0025649F"/>
    <w:rsid w:val="002571FB"/>
    <w:rsid w:val="00261CC0"/>
    <w:rsid w:val="002627BD"/>
    <w:rsid w:val="0026344A"/>
    <w:rsid w:val="00264C9F"/>
    <w:rsid w:val="00265374"/>
    <w:rsid w:val="00266F58"/>
    <w:rsid w:val="00272192"/>
    <w:rsid w:val="00272D3F"/>
    <w:rsid w:val="00273403"/>
    <w:rsid w:val="002736C2"/>
    <w:rsid w:val="00275C90"/>
    <w:rsid w:val="00276875"/>
    <w:rsid w:val="00281F14"/>
    <w:rsid w:val="00282DD0"/>
    <w:rsid w:val="002837E9"/>
    <w:rsid w:val="00284C0E"/>
    <w:rsid w:val="00285AB9"/>
    <w:rsid w:val="00285DBD"/>
    <w:rsid w:val="0028624A"/>
    <w:rsid w:val="002865BE"/>
    <w:rsid w:val="002866ED"/>
    <w:rsid w:val="00287AAB"/>
    <w:rsid w:val="00293960"/>
    <w:rsid w:val="00293D51"/>
    <w:rsid w:val="002948A5"/>
    <w:rsid w:val="0029668B"/>
    <w:rsid w:val="00297367"/>
    <w:rsid w:val="00297E48"/>
    <w:rsid w:val="002A15C7"/>
    <w:rsid w:val="002A22E8"/>
    <w:rsid w:val="002A240F"/>
    <w:rsid w:val="002A2841"/>
    <w:rsid w:val="002A48AD"/>
    <w:rsid w:val="002A4E42"/>
    <w:rsid w:val="002A5896"/>
    <w:rsid w:val="002A58CD"/>
    <w:rsid w:val="002A5B90"/>
    <w:rsid w:val="002A63BB"/>
    <w:rsid w:val="002A7908"/>
    <w:rsid w:val="002B05A3"/>
    <w:rsid w:val="002B3A73"/>
    <w:rsid w:val="002B46D0"/>
    <w:rsid w:val="002B48E2"/>
    <w:rsid w:val="002B61CA"/>
    <w:rsid w:val="002B6C9C"/>
    <w:rsid w:val="002B7889"/>
    <w:rsid w:val="002C03D7"/>
    <w:rsid w:val="002C08D4"/>
    <w:rsid w:val="002C1300"/>
    <w:rsid w:val="002C1691"/>
    <w:rsid w:val="002C2DA3"/>
    <w:rsid w:val="002C4057"/>
    <w:rsid w:val="002C4258"/>
    <w:rsid w:val="002C4413"/>
    <w:rsid w:val="002C6B39"/>
    <w:rsid w:val="002C7039"/>
    <w:rsid w:val="002C7FE5"/>
    <w:rsid w:val="002D134B"/>
    <w:rsid w:val="002D381A"/>
    <w:rsid w:val="002D3A29"/>
    <w:rsid w:val="002D44A2"/>
    <w:rsid w:val="002D493C"/>
    <w:rsid w:val="002D4F1E"/>
    <w:rsid w:val="002D5954"/>
    <w:rsid w:val="002D5D86"/>
    <w:rsid w:val="002D7087"/>
    <w:rsid w:val="002D7B99"/>
    <w:rsid w:val="002E00E5"/>
    <w:rsid w:val="002E0EA4"/>
    <w:rsid w:val="002E21EB"/>
    <w:rsid w:val="002E22C0"/>
    <w:rsid w:val="002E3D4D"/>
    <w:rsid w:val="002E3E23"/>
    <w:rsid w:val="002E40BD"/>
    <w:rsid w:val="002E4F2D"/>
    <w:rsid w:val="002E6911"/>
    <w:rsid w:val="002F18DB"/>
    <w:rsid w:val="002F263E"/>
    <w:rsid w:val="002F2EE8"/>
    <w:rsid w:val="002F2F6F"/>
    <w:rsid w:val="002F4648"/>
    <w:rsid w:val="002F51E8"/>
    <w:rsid w:val="002F5A94"/>
    <w:rsid w:val="002F5D9A"/>
    <w:rsid w:val="002F602B"/>
    <w:rsid w:val="002F6213"/>
    <w:rsid w:val="002F779F"/>
    <w:rsid w:val="003001E5"/>
    <w:rsid w:val="003011B7"/>
    <w:rsid w:val="003011C9"/>
    <w:rsid w:val="00301A12"/>
    <w:rsid w:val="00304761"/>
    <w:rsid w:val="00304B00"/>
    <w:rsid w:val="0030626A"/>
    <w:rsid w:val="00306343"/>
    <w:rsid w:val="00307E96"/>
    <w:rsid w:val="00307FAA"/>
    <w:rsid w:val="00310317"/>
    <w:rsid w:val="00311492"/>
    <w:rsid w:val="00311ACA"/>
    <w:rsid w:val="00312C72"/>
    <w:rsid w:val="003134AA"/>
    <w:rsid w:val="00313C09"/>
    <w:rsid w:val="003140A1"/>
    <w:rsid w:val="00314BA2"/>
    <w:rsid w:val="0031525F"/>
    <w:rsid w:val="00315304"/>
    <w:rsid w:val="0031596A"/>
    <w:rsid w:val="00317829"/>
    <w:rsid w:val="00321C4A"/>
    <w:rsid w:val="00322D96"/>
    <w:rsid w:val="00326035"/>
    <w:rsid w:val="00327AA9"/>
    <w:rsid w:val="0034088B"/>
    <w:rsid w:val="00341C0E"/>
    <w:rsid w:val="00341C69"/>
    <w:rsid w:val="00341F04"/>
    <w:rsid w:val="0034225C"/>
    <w:rsid w:val="003435AB"/>
    <w:rsid w:val="00343AFE"/>
    <w:rsid w:val="003455FD"/>
    <w:rsid w:val="003458D3"/>
    <w:rsid w:val="00350065"/>
    <w:rsid w:val="00350E29"/>
    <w:rsid w:val="003520B2"/>
    <w:rsid w:val="003529B1"/>
    <w:rsid w:val="00354B49"/>
    <w:rsid w:val="0035542C"/>
    <w:rsid w:val="003557CD"/>
    <w:rsid w:val="00355FEC"/>
    <w:rsid w:val="0035648E"/>
    <w:rsid w:val="00356EA3"/>
    <w:rsid w:val="00360974"/>
    <w:rsid w:val="00361256"/>
    <w:rsid w:val="0036198E"/>
    <w:rsid w:val="003620EA"/>
    <w:rsid w:val="0036435C"/>
    <w:rsid w:val="00365215"/>
    <w:rsid w:val="00365E79"/>
    <w:rsid w:val="00370E20"/>
    <w:rsid w:val="00371708"/>
    <w:rsid w:val="00372EDC"/>
    <w:rsid w:val="00373A30"/>
    <w:rsid w:val="00373C17"/>
    <w:rsid w:val="00373E79"/>
    <w:rsid w:val="003747FE"/>
    <w:rsid w:val="0037570B"/>
    <w:rsid w:val="003764C6"/>
    <w:rsid w:val="00377CB7"/>
    <w:rsid w:val="00383B28"/>
    <w:rsid w:val="0038410E"/>
    <w:rsid w:val="00385743"/>
    <w:rsid w:val="003857A6"/>
    <w:rsid w:val="003863E8"/>
    <w:rsid w:val="00386F6A"/>
    <w:rsid w:val="00387EE2"/>
    <w:rsid w:val="00392D0E"/>
    <w:rsid w:val="00393ACE"/>
    <w:rsid w:val="003947E1"/>
    <w:rsid w:val="00394BFE"/>
    <w:rsid w:val="00394C8D"/>
    <w:rsid w:val="00396A79"/>
    <w:rsid w:val="003A01EA"/>
    <w:rsid w:val="003A0214"/>
    <w:rsid w:val="003A048A"/>
    <w:rsid w:val="003A11EF"/>
    <w:rsid w:val="003A350F"/>
    <w:rsid w:val="003A4600"/>
    <w:rsid w:val="003A49A9"/>
    <w:rsid w:val="003A4F93"/>
    <w:rsid w:val="003A5664"/>
    <w:rsid w:val="003A6764"/>
    <w:rsid w:val="003A682F"/>
    <w:rsid w:val="003A77B7"/>
    <w:rsid w:val="003B012F"/>
    <w:rsid w:val="003B0EB7"/>
    <w:rsid w:val="003B4343"/>
    <w:rsid w:val="003B4DE2"/>
    <w:rsid w:val="003B5093"/>
    <w:rsid w:val="003B51BB"/>
    <w:rsid w:val="003B5CDE"/>
    <w:rsid w:val="003B6F40"/>
    <w:rsid w:val="003B7B4D"/>
    <w:rsid w:val="003C0240"/>
    <w:rsid w:val="003C0251"/>
    <w:rsid w:val="003C098F"/>
    <w:rsid w:val="003C0C1D"/>
    <w:rsid w:val="003C1194"/>
    <w:rsid w:val="003C1900"/>
    <w:rsid w:val="003C44A0"/>
    <w:rsid w:val="003C5515"/>
    <w:rsid w:val="003C7A16"/>
    <w:rsid w:val="003D027F"/>
    <w:rsid w:val="003D097D"/>
    <w:rsid w:val="003D164F"/>
    <w:rsid w:val="003D2331"/>
    <w:rsid w:val="003D396A"/>
    <w:rsid w:val="003D3C5C"/>
    <w:rsid w:val="003E0D8D"/>
    <w:rsid w:val="003E0E9A"/>
    <w:rsid w:val="003E1AA8"/>
    <w:rsid w:val="003E24C9"/>
    <w:rsid w:val="003E25CC"/>
    <w:rsid w:val="003E2D35"/>
    <w:rsid w:val="003E40CB"/>
    <w:rsid w:val="003E517F"/>
    <w:rsid w:val="003F07B1"/>
    <w:rsid w:val="003F2EB0"/>
    <w:rsid w:val="003F3B28"/>
    <w:rsid w:val="003F57CA"/>
    <w:rsid w:val="003F59F5"/>
    <w:rsid w:val="003F736A"/>
    <w:rsid w:val="003F77F1"/>
    <w:rsid w:val="003F782E"/>
    <w:rsid w:val="00400346"/>
    <w:rsid w:val="00400F2D"/>
    <w:rsid w:val="004029CC"/>
    <w:rsid w:val="0040305C"/>
    <w:rsid w:val="004039A9"/>
    <w:rsid w:val="00404E8B"/>
    <w:rsid w:val="004074B8"/>
    <w:rsid w:val="00410603"/>
    <w:rsid w:val="00410945"/>
    <w:rsid w:val="00411032"/>
    <w:rsid w:val="0041194D"/>
    <w:rsid w:val="0041211D"/>
    <w:rsid w:val="004147A2"/>
    <w:rsid w:val="004149C8"/>
    <w:rsid w:val="00415536"/>
    <w:rsid w:val="00416795"/>
    <w:rsid w:val="00416903"/>
    <w:rsid w:val="00417794"/>
    <w:rsid w:val="0042013E"/>
    <w:rsid w:val="00420F2C"/>
    <w:rsid w:val="00423030"/>
    <w:rsid w:val="00424F54"/>
    <w:rsid w:val="0042535F"/>
    <w:rsid w:val="00426F9A"/>
    <w:rsid w:val="0043147B"/>
    <w:rsid w:val="00432409"/>
    <w:rsid w:val="004329D5"/>
    <w:rsid w:val="004362E3"/>
    <w:rsid w:val="00437AB5"/>
    <w:rsid w:val="0044040B"/>
    <w:rsid w:val="00440455"/>
    <w:rsid w:val="0044070E"/>
    <w:rsid w:val="00442ACD"/>
    <w:rsid w:val="00442CE3"/>
    <w:rsid w:val="0044334C"/>
    <w:rsid w:val="00444F58"/>
    <w:rsid w:val="00446511"/>
    <w:rsid w:val="00447F51"/>
    <w:rsid w:val="004517A1"/>
    <w:rsid w:val="00451CC3"/>
    <w:rsid w:val="00451F6A"/>
    <w:rsid w:val="00452862"/>
    <w:rsid w:val="00454078"/>
    <w:rsid w:val="00454195"/>
    <w:rsid w:val="00455542"/>
    <w:rsid w:val="00461818"/>
    <w:rsid w:val="00463E09"/>
    <w:rsid w:val="0046436B"/>
    <w:rsid w:val="00464730"/>
    <w:rsid w:val="00465FB6"/>
    <w:rsid w:val="00466793"/>
    <w:rsid w:val="00466795"/>
    <w:rsid w:val="00466BBA"/>
    <w:rsid w:val="0047339A"/>
    <w:rsid w:val="004738FE"/>
    <w:rsid w:val="00473C3E"/>
    <w:rsid w:val="004742AC"/>
    <w:rsid w:val="004764E6"/>
    <w:rsid w:val="004808F3"/>
    <w:rsid w:val="004828E0"/>
    <w:rsid w:val="00483D7F"/>
    <w:rsid w:val="004848C5"/>
    <w:rsid w:val="004866BC"/>
    <w:rsid w:val="00486FC6"/>
    <w:rsid w:val="004875C6"/>
    <w:rsid w:val="004904C2"/>
    <w:rsid w:val="00490698"/>
    <w:rsid w:val="004909F6"/>
    <w:rsid w:val="0049143A"/>
    <w:rsid w:val="00492462"/>
    <w:rsid w:val="00492A58"/>
    <w:rsid w:val="00492E58"/>
    <w:rsid w:val="00493FB3"/>
    <w:rsid w:val="00496803"/>
    <w:rsid w:val="004A14D7"/>
    <w:rsid w:val="004A156C"/>
    <w:rsid w:val="004A1926"/>
    <w:rsid w:val="004A236B"/>
    <w:rsid w:val="004A2525"/>
    <w:rsid w:val="004A2CE6"/>
    <w:rsid w:val="004A5DF1"/>
    <w:rsid w:val="004A74EA"/>
    <w:rsid w:val="004B046F"/>
    <w:rsid w:val="004B4E07"/>
    <w:rsid w:val="004B555A"/>
    <w:rsid w:val="004C19B4"/>
    <w:rsid w:val="004C2419"/>
    <w:rsid w:val="004C2572"/>
    <w:rsid w:val="004C2A50"/>
    <w:rsid w:val="004C2C14"/>
    <w:rsid w:val="004C2C83"/>
    <w:rsid w:val="004C339F"/>
    <w:rsid w:val="004C3BF8"/>
    <w:rsid w:val="004C4B2F"/>
    <w:rsid w:val="004C4C71"/>
    <w:rsid w:val="004C52E2"/>
    <w:rsid w:val="004C6EDE"/>
    <w:rsid w:val="004D0486"/>
    <w:rsid w:val="004D14E4"/>
    <w:rsid w:val="004D1B15"/>
    <w:rsid w:val="004D27B7"/>
    <w:rsid w:val="004D4B05"/>
    <w:rsid w:val="004D5B97"/>
    <w:rsid w:val="004D7F0D"/>
    <w:rsid w:val="004E16F8"/>
    <w:rsid w:val="004E3DDD"/>
    <w:rsid w:val="004E4949"/>
    <w:rsid w:val="004E4FEE"/>
    <w:rsid w:val="004E6495"/>
    <w:rsid w:val="004E6570"/>
    <w:rsid w:val="004F0F34"/>
    <w:rsid w:val="004F1047"/>
    <w:rsid w:val="004F2773"/>
    <w:rsid w:val="004F4B75"/>
    <w:rsid w:val="004F7D94"/>
    <w:rsid w:val="0050032A"/>
    <w:rsid w:val="005006F4"/>
    <w:rsid w:val="00500A5F"/>
    <w:rsid w:val="00500DDB"/>
    <w:rsid w:val="005011BE"/>
    <w:rsid w:val="00502ACE"/>
    <w:rsid w:val="00504EF4"/>
    <w:rsid w:val="00505945"/>
    <w:rsid w:val="00505BCE"/>
    <w:rsid w:val="00506586"/>
    <w:rsid w:val="005067B8"/>
    <w:rsid w:val="00507D17"/>
    <w:rsid w:val="00510D48"/>
    <w:rsid w:val="00512552"/>
    <w:rsid w:val="00514223"/>
    <w:rsid w:val="00516194"/>
    <w:rsid w:val="00516453"/>
    <w:rsid w:val="00516B09"/>
    <w:rsid w:val="00520C93"/>
    <w:rsid w:val="0052201E"/>
    <w:rsid w:val="005271F8"/>
    <w:rsid w:val="0052771E"/>
    <w:rsid w:val="00527FEF"/>
    <w:rsid w:val="00530144"/>
    <w:rsid w:val="0053122A"/>
    <w:rsid w:val="00531E5B"/>
    <w:rsid w:val="0053247D"/>
    <w:rsid w:val="005344D1"/>
    <w:rsid w:val="00534768"/>
    <w:rsid w:val="005356A7"/>
    <w:rsid w:val="0053576D"/>
    <w:rsid w:val="00536DB5"/>
    <w:rsid w:val="00540B62"/>
    <w:rsid w:val="005411B8"/>
    <w:rsid w:val="00543A04"/>
    <w:rsid w:val="0054561A"/>
    <w:rsid w:val="00550EB3"/>
    <w:rsid w:val="00551AA8"/>
    <w:rsid w:val="005527C5"/>
    <w:rsid w:val="00553EBE"/>
    <w:rsid w:val="00553EFB"/>
    <w:rsid w:val="00556E33"/>
    <w:rsid w:val="005602BC"/>
    <w:rsid w:val="00560A53"/>
    <w:rsid w:val="00561208"/>
    <w:rsid w:val="00561845"/>
    <w:rsid w:val="00562381"/>
    <w:rsid w:val="00562BE9"/>
    <w:rsid w:val="0056308E"/>
    <w:rsid w:val="00565777"/>
    <w:rsid w:val="005665C1"/>
    <w:rsid w:val="00566730"/>
    <w:rsid w:val="00566BCF"/>
    <w:rsid w:val="005707CB"/>
    <w:rsid w:val="005708CB"/>
    <w:rsid w:val="005709D8"/>
    <w:rsid w:val="00571BFE"/>
    <w:rsid w:val="0057213D"/>
    <w:rsid w:val="005725FC"/>
    <w:rsid w:val="00573061"/>
    <w:rsid w:val="00573341"/>
    <w:rsid w:val="005766B1"/>
    <w:rsid w:val="005778BB"/>
    <w:rsid w:val="00577BDC"/>
    <w:rsid w:val="00580781"/>
    <w:rsid w:val="00581DC7"/>
    <w:rsid w:val="00582C90"/>
    <w:rsid w:val="0058503E"/>
    <w:rsid w:val="00586156"/>
    <w:rsid w:val="00587401"/>
    <w:rsid w:val="0058742E"/>
    <w:rsid w:val="005918E9"/>
    <w:rsid w:val="00591D3B"/>
    <w:rsid w:val="00593C80"/>
    <w:rsid w:val="005957E5"/>
    <w:rsid w:val="00595856"/>
    <w:rsid w:val="00595A1F"/>
    <w:rsid w:val="00596B9E"/>
    <w:rsid w:val="005A0F07"/>
    <w:rsid w:val="005A0F98"/>
    <w:rsid w:val="005A1E0E"/>
    <w:rsid w:val="005A32AA"/>
    <w:rsid w:val="005A377B"/>
    <w:rsid w:val="005A4259"/>
    <w:rsid w:val="005A546D"/>
    <w:rsid w:val="005A5DF0"/>
    <w:rsid w:val="005A6192"/>
    <w:rsid w:val="005A643E"/>
    <w:rsid w:val="005A6F11"/>
    <w:rsid w:val="005A711B"/>
    <w:rsid w:val="005A76CB"/>
    <w:rsid w:val="005B0129"/>
    <w:rsid w:val="005B0554"/>
    <w:rsid w:val="005B1B61"/>
    <w:rsid w:val="005B1B86"/>
    <w:rsid w:val="005B278F"/>
    <w:rsid w:val="005B2D47"/>
    <w:rsid w:val="005B2DF7"/>
    <w:rsid w:val="005B336E"/>
    <w:rsid w:val="005B610D"/>
    <w:rsid w:val="005B7398"/>
    <w:rsid w:val="005C10DB"/>
    <w:rsid w:val="005C1E78"/>
    <w:rsid w:val="005C2374"/>
    <w:rsid w:val="005C3F6A"/>
    <w:rsid w:val="005C6148"/>
    <w:rsid w:val="005C653F"/>
    <w:rsid w:val="005C725B"/>
    <w:rsid w:val="005C763C"/>
    <w:rsid w:val="005D00A2"/>
    <w:rsid w:val="005D3132"/>
    <w:rsid w:val="005D5BED"/>
    <w:rsid w:val="005D5E80"/>
    <w:rsid w:val="005D66AA"/>
    <w:rsid w:val="005D6825"/>
    <w:rsid w:val="005E0719"/>
    <w:rsid w:val="005E246A"/>
    <w:rsid w:val="005E6123"/>
    <w:rsid w:val="005E723D"/>
    <w:rsid w:val="005F14C3"/>
    <w:rsid w:val="005F150A"/>
    <w:rsid w:val="005F1A6A"/>
    <w:rsid w:val="005F20D3"/>
    <w:rsid w:val="005F3246"/>
    <w:rsid w:val="005F39BC"/>
    <w:rsid w:val="005F3BE6"/>
    <w:rsid w:val="005F3F6C"/>
    <w:rsid w:val="005F4078"/>
    <w:rsid w:val="005F4821"/>
    <w:rsid w:val="005F523A"/>
    <w:rsid w:val="005F614E"/>
    <w:rsid w:val="005F6BB5"/>
    <w:rsid w:val="005F6E9F"/>
    <w:rsid w:val="005F701E"/>
    <w:rsid w:val="005F7922"/>
    <w:rsid w:val="00600272"/>
    <w:rsid w:val="006028B6"/>
    <w:rsid w:val="0060391E"/>
    <w:rsid w:val="00605626"/>
    <w:rsid w:val="0060565A"/>
    <w:rsid w:val="00605E5B"/>
    <w:rsid w:val="006070AC"/>
    <w:rsid w:val="00610915"/>
    <w:rsid w:val="006112D3"/>
    <w:rsid w:val="006115F5"/>
    <w:rsid w:val="006122C0"/>
    <w:rsid w:val="006122E3"/>
    <w:rsid w:val="00612EFD"/>
    <w:rsid w:val="00615E23"/>
    <w:rsid w:val="00620916"/>
    <w:rsid w:val="00620C4C"/>
    <w:rsid w:val="006223DD"/>
    <w:rsid w:val="00622662"/>
    <w:rsid w:val="00622B10"/>
    <w:rsid w:val="00623BE3"/>
    <w:rsid w:val="00625403"/>
    <w:rsid w:val="006313F3"/>
    <w:rsid w:val="0063183D"/>
    <w:rsid w:val="00633003"/>
    <w:rsid w:val="00633CD9"/>
    <w:rsid w:val="0063493B"/>
    <w:rsid w:val="006349AC"/>
    <w:rsid w:val="00634A0C"/>
    <w:rsid w:val="00634D61"/>
    <w:rsid w:val="00636F6D"/>
    <w:rsid w:val="006377B6"/>
    <w:rsid w:val="0064055F"/>
    <w:rsid w:val="00642524"/>
    <w:rsid w:val="00644BE6"/>
    <w:rsid w:val="006469D9"/>
    <w:rsid w:val="00647296"/>
    <w:rsid w:val="006472E5"/>
    <w:rsid w:val="00647DB4"/>
    <w:rsid w:val="0065026A"/>
    <w:rsid w:val="00651188"/>
    <w:rsid w:val="00651E02"/>
    <w:rsid w:val="0065276A"/>
    <w:rsid w:val="00652ACB"/>
    <w:rsid w:val="00652D0F"/>
    <w:rsid w:val="006548E5"/>
    <w:rsid w:val="006557EF"/>
    <w:rsid w:val="006569CB"/>
    <w:rsid w:val="00657683"/>
    <w:rsid w:val="00661F76"/>
    <w:rsid w:val="006644DD"/>
    <w:rsid w:val="006649CC"/>
    <w:rsid w:val="00665715"/>
    <w:rsid w:val="0066597D"/>
    <w:rsid w:val="006663D5"/>
    <w:rsid w:val="00667211"/>
    <w:rsid w:val="00670981"/>
    <w:rsid w:val="00670F4E"/>
    <w:rsid w:val="0067203F"/>
    <w:rsid w:val="0067430B"/>
    <w:rsid w:val="00674E70"/>
    <w:rsid w:val="006758E6"/>
    <w:rsid w:val="00675DDC"/>
    <w:rsid w:val="00677492"/>
    <w:rsid w:val="00677ED1"/>
    <w:rsid w:val="00680BA7"/>
    <w:rsid w:val="00682AA2"/>
    <w:rsid w:val="00682DA2"/>
    <w:rsid w:val="00684C10"/>
    <w:rsid w:val="00686C10"/>
    <w:rsid w:val="00690540"/>
    <w:rsid w:val="00690A82"/>
    <w:rsid w:val="00690DB9"/>
    <w:rsid w:val="00692558"/>
    <w:rsid w:val="00693E96"/>
    <w:rsid w:val="00697243"/>
    <w:rsid w:val="006A0047"/>
    <w:rsid w:val="006A0FF8"/>
    <w:rsid w:val="006A1F26"/>
    <w:rsid w:val="006A21E4"/>
    <w:rsid w:val="006A2CF4"/>
    <w:rsid w:val="006A3236"/>
    <w:rsid w:val="006A323A"/>
    <w:rsid w:val="006A355F"/>
    <w:rsid w:val="006A4F4E"/>
    <w:rsid w:val="006A615E"/>
    <w:rsid w:val="006A6840"/>
    <w:rsid w:val="006B21CC"/>
    <w:rsid w:val="006B25DB"/>
    <w:rsid w:val="006B2626"/>
    <w:rsid w:val="006B3493"/>
    <w:rsid w:val="006B34D4"/>
    <w:rsid w:val="006B46B4"/>
    <w:rsid w:val="006B4D8D"/>
    <w:rsid w:val="006B4EEB"/>
    <w:rsid w:val="006B5CD4"/>
    <w:rsid w:val="006B6202"/>
    <w:rsid w:val="006B6BEC"/>
    <w:rsid w:val="006C0937"/>
    <w:rsid w:val="006C1A2F"/>
    <w:rsid w:val="006C3588"/>
    <w:rsid w:val="006C6911"/>
    <w:rsid w:val="006D07EB"/>
    <w:rsid w:val="006D09E6"/>
    <w:rsid w:val="006D133D"/>
    <w:rsid w:val="006D3870"/>
    <w:rsid w:val="006D3889"/>
    <w:rsid w:val="006D4A99"/>
    <w:rsid w:val="006D4F2C"/>
    <w:rsid w:val="006D53F5"/>
    <w:rsid w:val="006D55E6"/>
    <w:rsid w:val="006D55EB"/>
    <w:rsid w:val="006D5BAC"/>
    <w:rsid w:val="006D706B"/>
    <w:rsid w:val="006E1012"/>
    <w:rsid w:val="006E1304"/>
    <w:rsid w:val="006E133D"/>
    <w:rsid w:val="006E3993"/>
    <w:rsid w:val="006E3E33"/>
    <w:rsid w:val="006E415F"/>
    <w:rsid w:val="006E470C"/>
    <w:rsid w:val="006E4D34"/>
    <w:rsid w:val="006E62AE"/>
    <w:rsid w:val="006E69E0"/>
    <w:rsid w:val="006E6E4E"/>
    <w:rsid w:val="006E7734"/>
    <w:rsid w:val="006E77B0"/>
    <w:rsid w:val="006F10BC"/>
    <w:rsid w:val="006F1F72"/>
    <w:rsid w:val="006F2554"/>
    <w:rsid w:val="006F2604"/>
    <w:rsid w:val="006F4556"/>
    <w:rsid w:val="006F777D"/>
    <w:rsid w:val="006F7989"/>
    <w:rsid w:val="00700C59"/>
    <w:rsid w:val="00701AB8"/>
    <w:rsid w:val="00702783"/>
    <w:rsid w:val="007030BB"/>
    <w:rsid w:val="007030BC"/>
    <w:rsid w:val="007034C4"/>
    <w:rsid w:val="00705200"/>
    <w:rsid w:val="0070611E"/>
    <w:rsid w:val="00707592"/>
    <w:rsid w:val="00707F5C"/>
    <w:rsid w:val="00710264"/>
    <w:rsid w:val="007112BC"/>
    <w:rsid w:val="007117B8"/>
    <w:rsid w:val="007134A9"/>
    <w:rsid w:val="00713EFE"/>
    <w:rsid w:val="00715A83"/>
    <w:rsid w:val="00716553"/>
    <w:rsid w:val="007174DF"/>
    <w:rsid w:val="007204D9"/>
    <w:rsid w:val="007217EF"/>
    <w:rsid w:val="00722082"/>
    <w:rsid w:val="00724711"/>
    <w:rsid w:val="0072497F"/>
    <w:rsid w:val="00724F2E"/>
    <w:rsid w:val="00725866"/>
    <w:rsid w:val="00726054"/>
    <w:rsid w:val="00727A70"/>
    <w:rsid w:val="007309E0"/>
    <w:rsid w:val="00731CA9"/>
    <w:rsid w:val="00732D5B"/>
    <w:rsid w:val="0073378A"/>
    <w:rsid w:val="00734608"/>
    <w:rsid w:val="00735613"/>
    <w:rsid w:val="00735824"/>
    <w:rsid w:val="0073728C"/>
    <w:rsid w:val="00740CBD"/>
    <w:rsid w:val="00741E39"/>
    <w:rsid w:val="007420D8"/>
    <w:rsid w:val="0074442C"/>
    <w:rsid w:val="007458B3"/>
    <w:rsid w:val="00746A59"/>
    <w:rsid w:val="007477DC"/>
    <w:rsid w:val="00747E6E"/>
    <w:rsid w:val="00750882"/>
    <w:rsid w:val="00750E4D"/>
    <w:rsid w:val="00752BE2"/>
    <w:rsid w:val="00754164"/>
    <w:rsid w:val="00754D96"/>
    <w:rsid w:val="007550F6"/>
    <w:rsid w:val="007558A4"/>
    <w:rsid w:val="00756B5C"/>
    <w:rsid w:val="00757701"/>
    <w:rsid w:val="0075798F"/>
    <w:rsid w:val="00757EF4"/>
    <w:rsid w:val="007612CD"/>
    <w:rsid w:val="00761339"/>
    <w:rsid w:val="00764A4D"/>
    <w:rsid w:val="00764C9B"/>
    <w:rsid w:val="00764ECA"/>
    <w:rsid w:val="007706DE"/>
    <w:rsid w:val="00772CB7"/>
    <w:rsid w:val="00773E47"/>
    <w:rsid w:val="00775A6E"/>
    <w:rsid w:val="007768CF"/>
    <w:rsid w:val="007812E7"/>
    <w:rsid w:val="0078182F"/>
    <w:rsid w:val="00783967"/>
    <w:rsid w:val="00784BC9"/>
    <w:rsid w:val="00785881"/>
    <w:rsid w:val="00786F1C"/>
    <w:rsid w:val="007875CA"/>
    <w:rsid w:val="007910EE"/>
    <w:rsid w:val="00791597"/>
    <w:rsid w:val="00792863"/>
    <w:rsid w:val="00792EF1"/>
    <w:rsid w:val="00792FC6"/>
    <w:rsid w:val="007934C7"/>
    <w:rsid w:val="00793ACB"/>
    <w:rsid w:val="00793E51"/>
    <w:rsid w:val="007944EF"/>
    <w:rsid w:val="00797398"/>
    <w:rsid w:val="007973AB"/>
    <w:rsid w:val="00797FA8"/>
    <w:rsid w:val="007A153C"/>
    <w:rsid w:val="007A1553"/>
    <w:rsid w:val="007A1D1B"/>
    <w:rsid w:val="007A2232"/>
    <w:rsid w:val="007A4628"/>
    <w:rsid w:val="007A4CA4"/>
    <w:rsid w:val="007A4FC8"/>
    <w:rsid w:val="007A6A66"/>
    <w:rsid w:val="007A6E20"/>
    <w:rsid w:val="007B0923"/>
    <w:rsid w:val="007B313B"/>
    <w:rsid w:val="007B3B0D"/>
    <w:rsid w:val="007B61B1"/>
    <w:rsid w:val="007B69E7"/>
    <w:rsid w:val="007B72B7"/>
    <w:rsid w:val="007C125E"/>
    <w:rsid w:val="007C20B2"/>
    <w:rsid w:val="007C282E"/>
    <w:rsid w:val="007C2B90"/>
    <w:rsid w:val="007C2EF4"/>
    <w:rsid w:val="007C4558"/>
    <w:rsid w:val="007C462D"/>
    <w:rsid w:val="007C701E"/>
    <w:rsid w:val="007C79DD"/>
    <w:rsid w:val="007D004B"/>
    <w:rsid w:val="007D0661"/>
    <w:rsid w:val="007D1CAD"/>
    <w:rsid w:val="007D244E"/>
    <w:rsid w:val="007D3228"/>
    <w:rsid w:val="007D3A99"/>
    <w:rsid w:val="007D42C6"/>
    <w:rsid w:val="007D4BF8"/>
    <w:rsid w:val="007D7878"/>
    <w:rsid w:val="007D7D8F"/>
    <w:rsid w:val="007E2D73"/>
    <w:rsid w:val="007E3687"/>
    <w:rsid w:val="007E41DE"/>
    <w:rsid w:val="007E7A50"/>
    <w:rsid w:val="007F13E5"/>
    <w:rsid w:val="007F157C"/>
    <w:rsid w:val="007F1AD3"/>
    <w:rsid w:val="007F2BDD"/>
    <w:rsid w:val="007F3C3E"/>
    <w:rsid w:val="007F59A0"/>
    <w:rsid w:val="007F64D0"/>
    <w:rsid w:val="007F6A78"/>
    <w:rsid w:val="00801A46"/>
    <w:rsid w:val="008023FE"/>
    <w:rsid w:val="0080752A"/>
    <w:rsid w:val="00807C03"/>
    <w:rsid w:val="008127ED"/>
    <w:rsid w:val="00812C24"/>
    <w:rsid w:val="00813729"/>
    <w:rsid w:val="00814015"/>
    <w:rsid w:val="00815733"/>
    <w:rsid w:val="00815A49"/>
    <w:rsid w:val="008178D4"/>
    <w:rsid w:val="008209EE"/>
    <w:rsid w:val="00820A30"/>
    <w:rsid w:val="008215CE"/>
    <w:rsid w:val="008224E5"/>
    <w:rsid w:val="008237ED"/>
    <w:rsid w:val="00823C54"/>
    <w:rsid w:val="00825C8D"/>
    <w:rsid w:val="00827401"/>
    <w:rsid w:val="0083017D"/>
    <w:rsid w:val="008323C4"/>
    <w:rsid w:val="008325B1"/>
    <w:rsid w:val="00834623"/>
    <w:rsid w:val="00836033"/>
    <w:rsid w:val="008373F0"/>
    <w:rsid w:val="00840FD0"/>
    <w:rsid w:val="00841360"/>
    <w:rsid w:val="00841A9A"/>
    <w:rsid w:val="00842213"/>
    <w:rsid w:val="00842FCF"/>
    <w:rsid w:val="00843F47"/>
    <w:rsid w:val="008460C9"/>
    <w:rsid w:val="00846555"/>
    <w:rsid w:val="00846EBA"/>
    <w:rsid w:val="00847367"/>
    <w:rsid w:val="00847CD3"/>
    <w:rsid w:val="0085239F"/>
    <w:rsid w:val="0085248D"/>
    <w:rsid w:val="0085459E"/>
    <w:rsid w:val="00856257"/>
    <w:rsid w:val="008565CF"/>
    <w:rsid w:val="0085682A"/>
    <w:rsid w:val="00857D2A"/>
    <w:rsid w:val="008635A7"/>
    <w:rsid w:val="008636AD"/>
    <w:rsid w:val="00863B3A"/>
    <w:rsid w:val="008668A7"/>
    <w:rsid w:val="00870029"/>
    <w:rsid w:val="00872754"/>
    <w:rsid w:val="00873D0E"/>
    <w:rsid w:val="008759F5"/>
    <w:rsid w:val="00881BE4"/>
    <w:rsid w:val="00882C6B"/>
    <w:rsid w:val="00883073"/>
    <w:rsid w:val="008832DD"/>
    <w:rsid w:val="0088384B"/>
    <w:rsid w:val="0088417E"/>
    <w:rsid w:val="00886AF6"/>
    <w:rsid w:val="00887C6C"/>
    <w:rsid w:val="008902D6"/>
    <w:rsid w:val="008903A1"/>
    <w:rsid w:val="00891588"/>
    <w:rsid w:val="00891AA4"/>
    <w:rsid w:val="00892064"/>
    <w:rsid w:val="0089249D"/>
    <w:rsid w:val="00893EC1"/>
    <w:rsid w:val="00894E5C"/>
    <w:rsid w:val="00895CBE"/>
    <w:rsid w:val="00896868"/>
    <w:rsid w:val="008A07A7"/>
    <w:rsid w:val="008A0D09"/>
    <w:rsid w:val="008A1D9A"/>
    <w:rsid w:val="008A1DA3"/>
    <w:rsid w:val="008A30C0"/>
    <w:rsid w:val="008A4D85"/>
    <w:rsid w:val="008A5D26"/>
    <w:rsid w:val="008B3524"/>
    <w:rsid w:val="008B3B53"/>
    <w:rsid w:val="008B45BC"/>
    <w:rsid w:val="008B6E38"/>
    <w:rsid w:val="008C1012"/>
    <w:rsid w:val="008C241B"/>
    <w:rsid w:val="008C3476"/>
    <w:rsid w:val="008C4073"/>
    <w:rsid w:val="008C5479"/>
    <w:rsid w:val="008C7AB2"/>
    <w:rsid w:val="008D02AD"/>
    <w:rsid w:val="008D19A4"/>
    <w:rsid w:val="008D2619"/>
    <w:rsid w:val="008D2C2F"/>
    <w:rsid w:val="008D4A8E"/>
    <w:rsid w:val="008D50A8"/>
    <w:rsid w:val="008D6767"/>
    <w:rsid w:val="008D6ECA"/>
    <w:rsid w:val="008D7DCA"/>
    <w:rsid w:val="008E03B2"/>
    <w:rsid w:val="008E0AC0"/>
    <w:rsid w:val="008E144A"/>
    <w:rsid w:val="008E1EB9"/>
    <w:rsid w:val="008E3F33"/>
    <w:rsid w:val="008E5FA9"/>
    <w:rsid w:val="008E67D1"/>
    <w:rsid w:val="008E7408"/>
    <w:rsid w:val="008F1B2E"/>
    <w:rsid w:val="008F2696"/>
    <w:rsid w:val="008F38E1"/>
    <w:rsid w:val="008F5687"/>
    <w:rsid w:val="008F6A85"/>
    <w:rsid w:val="00900071"/>
    <w:rsid w:val="00902587"/>
    <w:rsid w:val="00902F7D"/>
    <w:rsid w:val="009037F3"/>
    <w:rsid w:val="00905E80"/>
    <w:rsid w:val="00906EDF"/>
    <w:rsid w:val="00910409"/>
    <w:rsid w:val="00911630"/>
    <w:rsid w:val="009134B8"/>
    <w:rsid w:val="009135B7"/>
    <w:rsid w:val="00913F60"/>
    <w:rsid w:val="009140FE"/>
    <w:rsid w:val="00914B4B"/>
    <w:rsid w:val="009154DB"/>
    <w:rsid w:val="00915530"/>
    <w:rsid w:val="00916949"/>
    <w:rsid w:val="009207C2"/>
    <w:rsid w:val="009232A5"/>
    <w:rsid w:val="00923364"/>
    <w:rsid w:val="00924A86"/>
    <w:rsid w:val="00924F77"/>
    <w:rsid w:val="00926A22"/>
    <w:rsid w:val="0092784C"/>
    <w:rsid w:val="0093471B"/>
    <w:rsid w:val="00935008"/>
    <w:rsid w:val="0093508A"/>
    <w:rsid w:val="0093560E"/>
    <w:rsid w:val="00935BCA"/>
    <w:rsid w:val="00936014"/>
    <w:rsid w:val="00936821"/>
    <w:rsid w:val="00936B29"/>
    <w:rsid w:val="009370EE"/>
    <w:rsid w:val="0094061D"/>
    <w:rsid w:val="00940722"/>
    <w:rsid w:val="00945285"/>
    <w:rsid w:val="00945964"/>
    <w:rsid w:val="00946813"/>
    <w:rsid w:val="00950FFB"/>
    <w:rsid w:val="00951251"/>
    <w:rsid w:val="009523D5"/>
    <w:rsid w:val="0095272A"/>
    <w:rsid w:val="0095492F"/>
    <w:rsid w:val="0095726A"/>
    <w:rsid w:val="00957B49"/>
    <w:rsid w:val="00957D17"/>
    <w:rsid w:val="009607D9"/>
    <w:rsid w:val="00961575"/>
    <w:rsid w:val="00970484"/>
    <w:rsid w:val="009707CE"/>
    <w:rsid w:val="0097245D"/>
    <w:rsid w:val="0097451C"/>
    <w:rsid w:val="00974CA3"/>
    <w:rsid w:val="00975E79"/>
    <w:rsid w:val="00981638"/>
    <w:rsid w:val="009819BD"/>
    <w:rsid w:val="00981D41"/>
    <w:rsid w:val="00984058"/>
    <w:rsid w:val="009863DA"/>
    <w:rsid w:val="00987399"/>
    <w:rsid w:val="00990211"/>
    <w:rsid w:val="00991E57"/>
    <w:rsid w:val="0099282A"/>
    <w:rsid w:val="009950CE"/>
    <w:rsid w:val="00995225"/>
    <w:rsid w:val="00995D10"/>
    <w:rsid w:val="00997589"/>
    <w:rsid w:val="0099798B"/>
    <w:rsid w:val="00997F89"/>
    <w:rsid w:val="009A10F3"/>
    <w:rsid w:val="009A1638"/>
    <w:rsid w:val="009A2A50"/>
    <w:rsid w:val="009A7E0B"/>
    <w:rsid w:val="009B04A8"/>
    <w:rsid w:val="009B32E0"/>
    <w:rsid w:val="009B43A0"/>
    <w:rsid w:val="009B6E08"/>
    <w:rsid w:val="009B6F47"/>
    <w:rsid w:val="009B7E37"/>
    <w:rsid w:val="009C01D7"/>
    <w:rsid w:val="009C1505"/>
    <w:rsid w:val="009C2599"/>
    <w:rsid w:val="009C3BCD"/>
    <w:rsid w:val="009C5132"/>
    <w:rsid w:val="009C5A32"/>
    <w:rsid w:val="009C5FB6"/>
    <w:rsid w:val="009C7B4C"/>
    <w:rsid w:val="009C7FBB"/>
    <w:rsid w:val="009D0158"/>
    <w:rsid w:val="009D033D"/>
    <w:rsid w:val="009D4668"/>
    <w:rsid w:val="009E02CF"/>
    <w:rsid w:val="009E06B0"/>
    <w:rsid w:val="009E0F9A"/>
    <w:rsid w:val="009E1D98"/>
    <w:rsid w:val="009E3DF9"/>
    <w:rsid w:val="009E3FF1"/>
    <w:rsid w:val="009E53FE"/>
    <w:rsid w:val="009E5A73"/>
    <w:rsid w:val="009E63E6"/>
    <w:rsid w:val="009E6D1E"/>
    <w:rsid w:val="009E71D5"/>
    <w:rsid w:val="009F13F9"/>
    <w:rsid w:val="009F45B2"/>
    <w:rsid w:val="009F4FA1"/>
    <w:rsid w:val="009F6ACF"/>
    <w:rsid w:val="00A006D8"/>
    <w:rsid w:val="00A009EE"/>
    <w:rsid w:val="00A015B7"/>
    <w:rsid w:val="00A01DE5"/>
    <w:rsid w:val="00A0294B"/>
    <w:rsid w:val="00A0330C"/>
    <w:rsid w:val="00A03404"/>
    <w:rsid w:val="00A049EC"/>
    <w:rsid w:val="00A04CE9"/>
    <w:rsid w:val="00A07ABA"/>
    <w:rsid w:val="00A07EA3"/>
    <w:rsid w:val="00A1154D"/>
    <w:rsid w:val="00A117C4"/>
    <w:rsid w:val="00A122E0"/>
    <w:rsid w:val="00A13001"/>
    <w:rsid w:val="00A1456E"/>
    <w:rsid w:val="00A14795"/>
    <w:rsid w:val="00A14804"/>
    <w:rsid w:val="00A17500"/>
    <w:rsid w:val="00A21AB2"/>
    <w:rsid w:val="00A2246A"/>
    <w:rsid w:val="00A23371"/>
    <w:rsid w:val="00A24FB8"/>
    <w:rsid w:val="00A25803"/>
    <w:rsid w:val="00A26AAA"/>
    <w:rsid w:val="00A26C09"/>
    <w:rsid w:val="00A27652"/>
    <w:rsid w:val="00A30017"/>
    <w:rsid w:val="00A30959"/>
    <w:rsid w:val="00A30E40"/>
    <w:rsid w:val="00A31A43"/>
    <w:rsid w:val="00A33255"/>
    <w:rsid w:val="00A33D59"/>
    <w:rsid w:val="00A34D29"/>
    <w:rsid w:val="00A35EB1"/>
    <w:rsid w:val="00A35F76"/>
    <w:rsid w:val="00A366C2"/>
    <w:rsid w:val="00A36BAC"/>
    <w:rsid w:val="00A36D3A"/>
    <w:rsid w:val="00A375FD"/>
    <w:rsid w:val="00A402DF"/>
    <w:rsid w:val="00A40CF6"/>
    <w:rsid w:val="00A412B8"/>
    <w:rsid w:val="00A428A8"/>
    <w:rsid w:val="00A4463A"/>
    <w:rsid w:val="00A449D0"/>
    <w:rsid w:val="00A45E37"/>
    <w:rsid w:val="00A510A5"/>
    <w:rsid w:val="00A52558"/>
    <w:rsid w:val="00A53A1F"/>
    <w:rsid w:val="00A53D38"/>
    <w:rsid w:val="00A54F1E"/>
    <w:rsid w:val="00A563C1"/>
    <w:rsid w:val="00A5657F"/>
    <w:rsid w:val="00A56BE7"/>
    <w:rsid w:val="00A575C1"/>
    <w:rsid w:val="00A577EF"/>
    <w:rsid w:val="00A57F10"/>
    <w:rsid w:val="00A60855"/>
    <w:rsid w:val="00A616C5"/>
    <w:rsid w:val="00A6200B"/>
    <w:rsid w:val="00A642A7"/>
    <w:rsid w:val="00A65B58"/>
    <w:rsid w:val="00A66B26"/>
    <w:rsid w:val="00A6768F"/>
    <w:rsid w:val="00A676C6"/>
    <w:rsid w:val="00A70C4C"/>
    <w:rsid w:val="00A71CEB"/>
    <w:rsid w:val="00A72D39"/>
    <w:rsid w:val="00A744EA"/>
    <w:rsid w:val="00A75BA6"/>
    <w:rsid w:val="00A775E0"/>
    <w:rsid w:val="00A77EA6"/>
    <w:rsid w:val="00A82074"/>
    <w:rsid w:val="00A831FD"/>
    <w:rsid w:val="00A856C0"/>
    <w:rsid w:val="00A85EE0"/>
    <w:rsid w:val="00A90E26"/>
    <w:rsid w:val="00A917C8"/>
    <w:rsid w:val="00A91E6C"/>
    <w:rsid w:val="00A9287D"/>
    <w:rsid w:val="00A92C34"/>
    <w:rsid w:val="00A946A5"/>
    <w:rsid w:val="00A94BF3"/>
    <w:rsid w:val="00A94C11"/>
    <w:rsid w:val="00A95095"/>
    <w:rsid w:val="00AA336E"/>
    <w:rsid w:val="00AA5939"/>
    <w:rsid w:val="00AA6686"/>
    <w:rsid w:val="00AB12EC"/>
    <w:rsid w:val="00AB170E"/>
    <w:rsid w:val="00AB3006"/>
    <w:rsid w:val="00AB45C7"/>
    <w:rsid w:val="00AB6B45"/>
    <w:rsid w:val="00AC022B"/>
    <w:rsid w:val="00AC301F"/>
    <w:rsid w:val="00AC3119"/>
    <w:rsid w:val="00AC3A35"/>
    <w:rsid w:val="00AC3CB7"/>
    <w:rsid w:val="00AC4400"/>
    <w:rsid w:val="00AC53FB"/>
    <w:rsid w:val="00AC6775"/>
    <w:rsid w:val="00AC717D"/>
    <w:rsid w:val="00AC7F3B"/>
    <w:rsid w:val="00AD32CF"/>
    <w:rsid w:val="00AD427D"/>
    <w:rsid w:val="00AD52B4"/>
    <w:rsid w:val="00AD68F2"/>
    <w:rsid w:val="00AD74C8"/>
    <w:rsid w:val="00AE05F2"/>
    <w:rsid w:val="00AE116A"/>
    <w:rsid w:val="00AE2A43"/>
    <w:rsid w:val="00AE33D4"/>
    <w:rsid w:val="00AE3C33"/>
    <w:rsid w:val="00AE4074"/>
    <w:rsid w:val="00AE4D9E"/>
    <w:rsid w:val="00AE4E5C"/>
    <w:rsid w:val="00AE5123"/>
    <w:rsid w:val="00AE77C9"/>
    <w:rsid w:val="00AF013F"/>
    <w:rsid w:val="00AF0B8B"/>
    <w:rsid w:val="00AF0CA0"/>
    <w:rsid w:val="00AF123D"/>
    <w:rsid w:val="00AF1712"/>
    <w:rsid w:val="00AF1C07"/>
    <w:rsid w:val="00AF73EE"/>
    <w:rsid w:val="00AF7D8D"/>
    <w:rsid w:val="00B00E15"/>
    <w:rsid w:val="00B01831"/>
    <w:rsid w:val="00B0275D"/>
    <w:rsid w:val="00B0279E"/>
    <w:rsid w:val="00B04686"/>
    <w:rsid w:val="00B0570E"/>
    <w:rsid w:val="00B06897"/>
    <w:rsid w:val="00B10A0D"/>
    <w:rsid w:val="00B1149D"/>
    <w:rsid w:val="00B12550"/>
    <w:rsid w:val="00B13199"/>
    <w:rsid w:val="00B1368C"/>
    <w:rsid w:val="00B1395E"/>
    <w:rsid w:val="00B164C5"/>
    <w:rsid w:val="00B17C9D"/>
    <w:rsid w:val="00B17F0D"/>
    <w:rsid w:val="00B20C77"/>
    <w:rsid w:val="00B21032"/>
    <w:rsid w:val="00B2124D"/>
    <w:rsid w:val="00B22F6F"/>
    <w:rsid w:val="00B235C4"/>
    <w:rsid w:val="00B23A79"/>
    <w:rsid w:val="00B24F39"/>
    <w:rsid w:val="00B25BC3"/>
    <w:rsid w:val="00B26CFD"/>
    <w:rsid w:val="00B27B0E"/>
    <w:rsid w:val="00B27D31"/>
    <w:rsid w:val="00B31324"/>
    <w:rsid w:val="00B31B78"/>
    <w:rsid w:val="00B3211C"/>
    <w:rsid w:val="00B32329"/>
    <w:rsid w:val="00B32D91"/>
    <w:rsid w:val="00B34FF9"/>
    <w:rsid w:val="00B403B8"/>
    <w:rsid w:val="00B405EA"/>
    <w:rsid w:val="00B40C76"/>
    <w:rsid w:val="00B41B98"/>
    <w:rsid w:val="00B438C6"/>
    <w:rsid w:val="00B44227"/>
    <w:rsid w:val="00B44DBE"/>
    <w:rsid w:val="00B457C1"/>
    <w:rsid w:val="00B457C7"/>
    <w:rsid w:val="00B45ED4"/>
    <w:rsid w:val="00B461B8"/>
    <w:rsid w:val="00B47290"/>
    <w:rsid w:val="00B51153"/>
    <w:rsid w:val="00B52B0E"/>
    <w:rsid w:val="00B54A1F"/>
    <w:rsid w:val="00B554A5"/>
    <w:rsid w:val="00B575E4"/>
    <w:rsid w:val="00B62229"/>
    <w:rsid w:val="00B6636B"/>
    <w:rsid w:val="00B66437"/>
    <w:rsid w:val="00B70CAB"/>
    <w:rsid w:val="00B711BD"/>
    <w:rsid w:val="00B71F39"/>
    <w:rsid w:val="00B72CAA"/>
    <w:rsid w:val="00B7324D"/>
    <w:rsid w:val="00B73AAE"/>
    <w:rsid w:val="00B742C0"/>
    <w:rsid w:val="00B75622"/>
    <w:rsid w:val="00B75C1A"/>
    <w:rsid w:val="00B80CC6"/>
    <w:rsid w:val="00B81833"/>
    <w:rsid w:val="00B82321"/>
    <w:rsid w:val="00B87364"/>
    <w:rsid w:val="00B9196C"/>
    <w:rsid w:val="00B93B25"/>
    <w:rsid w:val="00B9547D"/>
    <w:rsid w:val="00B95C64"/>
    <w:rsid w:val="00B978FF"/>
    <w:rsid w:val="00BA04A2"/>
    <w:rsid w:val="00BA05BF"/>
    <w:rsid w:val="00BA139C"/>
    <w:rsid w:val="00BA1CC4"/>
    <w:rsid w:val="00BA3EC3"/>
    <w:rsid w:val="00BA50AC"/>
    <w:rsid w:val="00BA7C93"/>
    <w:rsid w:val="00BB0227"/>
    <w:rsid w:val="00BB0887"/>
    <w:rsid w:val="00BB1043"/>
    <w:rsid w:val="00BB1AB2"/>
    <w:rsid w:val="00BB3B15"/>
    <w:rsid w:val="00BB46B9"/>
    <w:rsid w:val="00BB5042"/>
    <w:rsid w:val="00BB7B9B"/>
    <w:rsid w:val="00BB7D08"/>
    <w:rsid w:val="00BB7E93"/>
    <w:rsid w:val="00BC04D0"/>
    <w:rsid w:val="00BC2339"/>
    <w:rsid w:val="00BC3E5B"/>
    <w:rsid w:val="00BC4DBC"/>
    <w:rsid w:val="00BC53E2"/>
    <w:rsid w:val="00BC711B"/>
    <w:rsid w:val="00BC7203"/>
    <w:rsid w:val="00BC7FD4"/>
    <w:rsid w:val="00BD0061"/>
    <w:rsid w:val="00BD1F7E"/>
    <w:rsid w:val="00BD26D4"/>
    <w:rsid w:val="00BD3176"/>
    <w:rsid w:val="00BD6DAC"/>
    <w:rsid w:val="00BE0887"/>
    <w:rsid w:val="00BE0D1B"/>
    <w:rsid w:val="00BE1D06"/>
    <w:rsid w:val="00BE223E"/>
    <w:rsid w:val="00BE25BD"/>
    <w:rsid w:val="00BE39A5"/>
    <w:rsid w:val="00BE3A8F"/>
    <w:rsid w:val="00BE3E8D"/>
    <w:rsid w:val="00BE4CC3"/>
    <w:rsid w:val="00BE5A46"/>
    <w:rsid w:val="00BE5D29"/>
    <w:rsid w:val="00BE7EA6"/>
    <w:rsid w:val="00BF0C75"/>
    <w:rsid w:val="00BF1AD8"/>
    <w:rsid w:val="00BF2F27"/>
    <w:rsid w:val="00BF31C4"/>
    <w:rsid w:val="00BF4791"/>
    <w:rsid w:val="00BF5E5B"/>
    <w:rsid w:val="00C01B17"/>
    <w:rsid w:val="00C0266D"/>
    <w:rsid w:val="00C03431"/>
    <w:rsid w:val="00C048ED"/>
    <w:rsid w:val="00C04E86"/>
    <w:rsid w:val="00C11238"/>
    <w:rsid w:val="00C112A9"/>
    <w:rsid w:val="00C15110"/>
    <w:rsid w:val="00C153E4"/>
    <w:rsid w:val="00C15D87"/>
    <w:rsid w:val="00C15E6E"/>
    <w:rsid w:val="00C16065"/>
    <w:rsid w:val="00C1608B"/>
    <w:rsid w:val="00C168F2"/>
    <w:rsid w:val="00C2083E"/>
    <w:rsid w:val="00C20E20"/>
    <w:rsid w:val="00C21CA6"/>
    <w:rsid w:val="00C24CCC"/>
    <w:rsid w:val="00C24ED1"/>
    <w:rsid w:val="00C250B8"/>
    <w:rsid w:val="00C27C5A"/>
    <w:rsid w:val="00C30C26"/>
    <w:rsid w:val="00C328E6"/>
    <w:rsid w:val="00C32CCE"/>
    <w:rsid w:val="00C32D9D"/>
    <w:rsid w:val="00C33AEF"/>
    <w:rsid w:val="00C36412"/>
    <w:rsid w:val="00C37FF8"/>
    <w:rsid w:val="00C43291"/>
    <w:rsid w:val="00C4372D"/>
    <w:rsid w:val="00C43AD9"/>
    <w:rsid w:val="00C45CB4"/>
    <w:rsid w:val="00C46435"/>
    <w:rsid w:val="00C50C60"/>
    <w:rsid w:val="00C513EA"/>
    <w:rsid w:val="00C53A8A"/>
    <w:rsid w:val="00C5436C"/>
    <w:rsid w:val="00C54E07"/>
    <w:rsid w:val="00C55147"/>
    <w:rsid w:val="00C56566"/>
    <w:rsid w:val="00C57AF0"/>
    <w:rsid w:val="00C604E7"/>
    <w:rsid w:val="00C6291B"/>
    <w:rsid w:val="00C64ED4"/>
    <w:rsid w:val="00C65BB8"/>
    <w:rsid w:val="00C65C01"/>
    <w:rsid w:val="00C65DC4"/>
    <w:rsid w:val="00C660A6"/>
    <w:rsid w:val="00C665AE"/>
    <w:rsid w:val="00C730D7"/>
    <w:rsid w:val="00C739C9"/>
    <w:rsid w:val="00C73A8D"/>
    <w:rsid w:val="00C74349"/>
    <w:rsid w:val="00C74B1F"/>
    <w:rsid w:val="00C75D97"/>
    <w:rsid w:val="00C8036E"/>
    <w:rsid w:val="00C8223B"/>
    <w:rsid w:val="00C84C26"/>
    <w:rsid w:val="00C85C68"/>
    <w:rsid w:val="00C85F0C"/>
    <w:rsid w:val="00C87403"/>
    <w:rsid w:val="00C92B4E"/>
    <w:rsid w:val="00C934A8"/>
    <w:rsid w:val="00C93DD2"/>
    <w:rsid w:val="00C95480"/>
    <w:rsid w:val="00C96B9C"/>
    <w:rsid w:val="00CA2721"/>
    <w:rsid w:val="00CA30B4"/>
    <w:rsid w:val="00CA3C10"/>
    <w:rsid w:val="00CA3D91"/>
    <w:rsid w:val="00CA3E79"/>
    <w:rsid w:val="00CB090F"/>
    <w:rsid w:val="00CB2D88"/>
    <w:rsid w:val="00CB38A9"/>
    <w:rsid w:val="00CB3B8F"/>
    <w:rsid w:val="00CB405F"/>
    <w:rsid w:val="00CB520E"/>
    <w:rsid w:val="00CB5568"/>
    <w:rsid w:val="00CB618F"/>
    <w:rsid w:val="00CC016E"/>
    <w:rsid w:val="00CC09CD"/>
    <w:rsid w:val="00CC2AE2"/>
    <w:rsid w:val="00CC3231"/>
    <w:rsid w:val="00CC4E15"/>
    <w:rsid w:val="00CC5AAB"/>
    <w:rsid w:val="00CC5CC3"/>
    <w:rsid w:val="00CD0BB0"/>
    <w:rsid w:val="00CD1B7F"/>
    <w:rsid w:val="00CD37B3"/>
    <w:rsid w:val="00CD4003"/>
    <w:rsid w:val="00CD43BE"/>
    <w:rsid w:val="00CD7FED"/>
    <w:rsid w:val="00CE0C3D"/>
    <w:rsid w:val="00CE1E3E"/>
    <w:rsid w:val="00CE21B2"/>
    <w:rsid w:val="00CE31F1"/>
    <w:rsid w:val="00CE4A7B"/>
    <w:rsid w:val="00CF3549"/>
    <w:rsid w:val="00CF3A0C"/>
    <w:rsid w:val="00CF48D4"/>
    <w:rsid w:val="00CF582D"/>
    <w:rsid w:val="00CF76C1"/>
    <w:rsid w:val="00D01E11"/>
    <w:rsid w:val="00D02395"/>
    <w:rsid w:val="00D039EE"/>
    <w:rsid w:val="00D051E5"/>
    <w:rsid w:val="00D05DC3"/>
    <w:rsid w:val="00D0705B"/>
    <w:rsid w:val="00D10B14"/>
    <w:rsid w:val="00D10F3D"/>
    <w:rsid w:val="00D114E6"/>
    <w:rsid w:val="00D14CE3"/>
    <w:rsid w:val="00D15530"/>
    <w:rsid w:val="00D15756"/>
    <w:rsid w:val="00D16763"/>
    <w:rsid w:val="00D16A0F"/>
    <w:rsid w:val="00D1718A"/>
    <w:rsid w:val="00D17C88"/>
    <w:rsid w:val="00D2034E"/>
    <w:rsid w:val="00D20E07"/>
    <w:rsid w:val="00D21B49"/>
    <w:rsid w:val="00D21B61"/>
    <w:rsid w:val="00D21DFE"/>
    <w:rsid w:val="00D22374"/>
    <w:rsid w:val="00D22B30"/>
    <w:rsid w:val="00D23678"/>
    <w:rsid w:val="00D2478D"/>
    <w:rsid w:val="00D26B50"/>
    <w:rsid w:val="00D27832"/>
    <w:rsid w:val="00D27CC7"/>
    <w:rsid w:val="00D30417"/>
    <w:rsid w:val="00D315CA"/>
    <w:rsid w:val="00D319AA"/>
    <w:rsid w:val="00D31B50"/>
    <w:rsid w:val="00D3649A"/>
    <w:rsid w:val="00D3694D"/>
    <w:rsid w:val="00D37FB0"/>
    <w:rsid w:val="00D409B6"/>
    <w:rsid w:val="00D41F9A"/>
    <w:rsid w:val="00D41FE1"/>
    <w:rsid w:val="00D42863"/>
    <w:rsid w:val="00D43FFB"/>
    <w:rsid w:val="00D4461C"/>
    <w:rsid w:val="00D46548"/>
    <w:rsid w:val="00D467CE"/>
    <w:rsid w:val="00D47CDE"/>
    <w:rsid w:val="00D50B15"/>
    <w:rsid w:val="00D511B5"/>
    <w:rsid w:val="00D51330"/>
    <w:rsid w:val="00D532B8"/>
    <w:rsid w:val="00D55B7B"/>
    <w:rsid w:val="00D55D22"/>
    <w:rsid w:val="00D5763D"/>
    <w:rsid w:val="00D607E1"/>
    <w:rsid w:val="00D60AB4"/>
    <w:rsid w:val="00D60C25"/>
    <w:rsid w:val="00D6122B"/>
    <w:rsid w:val="00D636A4"/>
    <w:rsid w:val="00D64118"/>
    <w:rsid w:val="00D6577A"/>
    <w:rsid w:val="00D67B86"/>
    <w:rsid w:val="00D70EE9"/>
    <w:rsid w:val="00D7221F"/>
    <w:rsid w:val="00D748FB"/>
    <w:rsid w:val="00D756ED"/>
    <w:rsid w:val="00D75B6B"/>
    <w:rsid w:val="00D764AD"/>
    <w:rsid w:val="00D7691B"/>
    <w:rsid w:val="00D77A11"/>
    <w:rsid w:val="00D80987"/>
    <w:rsid w:val="00D835FF"/>
    <w:rsid w:val="00D83A2E"/>
    <w:rsid w:val="00D83DFB"/>
    <w:rsid w:val="00D84578"/>
    <w:rsid w:val="00D86526"/>
    <w:rsid w:val="00D8782C"/>
    <w:rsid w:val="00D879CF"/>
    <w:rsid w:val="00D90BF5"/>
    <w:rsid w:val="00D93037"/>
    <w:rsid w:val="00D930EF"/>
    <w:rsid w:val="00D94799"/>
    <w:rsid w:val="00D95D64"/>
    <w:rsid w:val="00D95F43"/>
    <w:rsid w:val="00DA29D4"/>
    <w:rsid w:val="00DA502D"/>
    <w:rsid w:val="00DA5CA5"/>
    <w:rsid w:val="00DA5D45"/>
    <w:rsid w:val="00DA5FE7"/>
    <w:rsid w:val="00DA6621"/>
    <w:rsid w:val="00DA6F54"/>
    <w:rsid w:val="00DB0098"/>
    <w:rsid w:val="00DB3E30"/>
    <w:rsid w:val="00DB49CF"/>
    <w:rsid w:val="00DB71DD"/>
    <w:rsid w:val="00DB7392"/>
    <w:rsid w:val="00DB7E4E"/>
    <w:rsid w:val="00DC26A7"/>
    <w:rsid w:val="00DC39EA"/>
    <w:rsid w:val="00DC41CB"/>
    <w:rsid w:val="00DC44A6"/>
    <w:rsid w:val="00DC4963"/>
    <w:rsid w:val="00DC50DA"/>
    <w:rsid w:val="00DC55C0"/>
    <w:rsid w:val="00DC6C39"/>
    <w:rsid w:val="00DD0138"/>
    <w:rsid w:val="00DD0533"/>
    <w:rsid w:val="00DD202A"/>
    <w:rsid w:val="00DD2B75"/>
    <w:rsid w:val="00DD2E3E"/>
    <w:rsid w:val="00DD5DDB"/>
    <w:rsid w:val="00DD6673"/>
    <w:rsid w:val="00DD713D"/>
    <w:rsid w:val="00DE2336"/>
    <w:rsid w:val="00DE3794"/>
    <w:rsid w:val="00DE3BE2"/>
    <w:rsid w:val="00DE3FFA"/>
    <w:rsid w:val="00DE4760"/>
    <w:rsid w:val="00DE56B7"/>
    <w:rsid w:val="00DE5F71"/>
    <w:rsid w:val="00DE6BF6"/>
    <w:rsid w:val="00DE7B9E"/>
    <w:rsid w:val="00DF061A"/>
    <w:rsid w:val="00DF06B1"/>
    <w:rsid w:val="00DF1F74"/>
    <w:rsid w:val="00DF3150"/>
    <w:rsid w:val="00DF3D7D"/>
    <w:rsid w:val="00DF411A"/>
    <w:rsid w:val="00DF5920"/>
    <w:rsid w:val="00DF633D"/>
    <w:rsid w:val="00DF74AA"/>
    <w:rsid w:val="00E01246"/>
    <w:rsid w:val="00E01DE3"/>
    <w:rsid w:val="00E03C55"/>
    <w:rsid w:val="00E042B3"/>
    <w:rsid w:val="00E06061"/>
    <w:rsid w:val="00E06420"/>
    <w:rsid w:val="00E07347"/>
    <w:rsid w:val="00E107F8"/>
    <w:rsid w:val="00E10A28"/>
    <w:rsid w:val="00E10C1C"/>
    <w:rsid w:val="00E11EBE"/>
    <w:rsid w:val="00E136E3"/>
    <w:rsid w:val="00E152BA"/>
    <w:rsid w:val="00E16C1B"/>
    <w:rsid w:val="00E2003D"/>
    <w:rsid w:val="00E21E0B"/>
    <w:rsid w:val="00E228B7"/>
    <w:rsid w:val="00E23430"/>
    <w:rsid w:val="00E248C1"/>
    <w:rsid w:val="00E25DCC"/>
    <w:rsid w:val="00E267DB"/>
    <w:rsid w:val="00E27286"/>
    <w:rsid w:val="00E3081A"/>
    <w:rsid w:val="00E3108D"/>
    <w:rsid w:val="00E31778"/>
    <w:rsid w:val="00E33726"/>
    <w:rsid w:val="00E33CCD"/>
    <w:rsid w:val="00E3462D"/>
    <w:rsid w:val="00E34A81"/>
    <w:rsid w:val="00E361BD"/>
    <w:rsid w:val="00E367E5"/>
    <w:rsid w:val="00E413CE"/>
    <w:rsid w:val="00E41CEC"/>
    <w:rsid w:val="00E4487B"/>
    <w:rsid w:val="00E44DDA"/>
    <w:rsid w:val="00E453F3"/>
    <w:rsid w:val="00E479A2"/>
    <w:rsid w:val="00E503D5"/>
    <w:rsid w:val="00E51783"/>
    <w:rsid w:val="00E5284E"/>
    <w:rsid w:val="00E52FDA"/>
    <w:rsid w:val="00E53586"/>
    <w:rsid w:val="00E54BD5"/>
    <w:rsid w:val="00E5536F"/>
    <w:rsid w:val="00E55BEF"/>
    <w:rsid w:val="00E55F4B"/>
    <w:rsid w:val="00E561D1"/>
    <w:rsid w:val="00E56931"/>
    <w:rsid w:val="00E57766"/>
    <w:rsid w:val="00E6189C"/>
    <w:rsid w:val="00E62B69"/>
    <w:rsid w:val="00E65295"/>
    <w:rsid w:val="00E65C41"/>
    <w:rsid w:val="00E6612E"/>
    <w:rsid w:val="00E663BB"/>
    <w:rsid w:val="00E66A32"/>
    <w:rsid w:val="00E70F20"/>
    <w:rsid w:val="00E7140C"/>
    <w:rsid w:val="00E720E0"/>
    <w:rsid w:val="00E72837"/>
    <w:rsid w:val="00E7355D"/>
    <w:rsid w:val="00E73ED5"/>
    <w:rsid w:val="00E749A5"/>
    <w:rsid w:val="00E7556D"/>
    <w:rsid w:val="00E75D5C"/>
    <w:rsid w:val="00E81816"/>
    <w:rsid w:val="00E8194E"/>
    <w:rsid w:val="00E81FCE"/>
    <w:rsid w:val="00E8205A"/>
    <w:rsid w:val="00E82213"/>
    <w:rsid w:val="00E8405A"/>
    <w:rsid w:val="00E841DD"/>
    <w:rsid w:val="00E850A4"/>
    <w:rsid w:val="00E8634F"/>
    <w:rsid w:val="00E87459"/>
    <w:rsid w:val="00E874FA"/>
    <w:rsid w:val="00E9136F"/>
    <w:rsid w:val="00E92DFC"/>
    <w:rsid w:val="00E932CF"/>
    <w:rsid w:val="00E94D19"/>
    <w:rsid w:val="00E952C2"/>
    <w:rsid w:val="00E96656"/>
    <w:rsid w:val="00EA3068"/>
    <w:rsid w:val="00EA31FB"/>
    <w:rsid w:val="00EA43A3"/>
    <w:rsid w:val="00EA4A6D"/>
    <w:rsid w:val="00EA62F0"/>
    <w:rsid w:val="00EA6CAC"/>
    <w:rsid w:val="00EA78C7"/>
    <w:rsid w:val="00EA78DA"/>
    <w:rsid w:val="00EB0EAD"/>
    <w:rsid w:val="00EB3734"/>
    <w:rsid w:val="00EB43E4"/>
    <w:rsid w:val="00EB4537"/>
    <w:rsid w:val="00EB6313"/>
    <w:rsid w:val="00EB6C37"/>
    <w:rsid w:val="00EB7AFB"/>
    <w:rsid w:val="00EC221F"/>
    <w:rsid w:val="00EC51CC"/>
    <w:rsid w:val="00EC5D3F"/>
    <w:rsid w:val="00EC6581"/>
    <w:rsid w:val="00EC6913"/>
    <w:rsid w:val="00EC7406"/>
    <w:rsid w:val="00EC79F9"/>
    <w:rsid w:val="00ED1971"/>
    <w:rsid w:val="00ED2F4D"/>
    <w:rsid w:val="00ED41AF"/>
    <w:rsid w:val="00ED4749"/>
    <w:rsid w:val="00ED577E"/>
    <w:rsid w:val="00ED6DAF"/>
    <w:rsid w:val="00ED7885"/>
    <w:rsid w:val="00ED789C"/>
    <w:rsid w:val="00ED7EEF"/>
    <w:rsid w:val="00EE00EE"/>
    <w:rsid w:val="00EE08FB"/>
    <w:rsid w:val="00EE1BB4"/>
    <w:rsid w:val="00EE22A4"/>
    <w:rsid w:val="00EE7CE9"/>
    <w:rsid w:val="00EF0585"/>
    <w:rsid w:val="00EF0842"/>
    <w:rsid w:val="00EF14D1"/>
    <w:rsid w:val="00EF18E8"/>
    <w:rsid w:val="00EF19F6"/>
    <w:rsid w:val="00EF2C41"/>
    <w:rsid w:val="00EF31DE"/>
    <w:rsid w:val="00EF321C"/>
    <w:rsid w:val="00EF4428"/>
    <w:rsid w:val="00EF644A"/>
    <w:rsid w:val="00EF64D8"/>
    <w:rsid w:val="00EF7462"/>
    <w:rsid w:val="00F005B7"/>
    <w:rsid w:val="00F0139B"/>
    <w:rsid w:val="00F0474D"/>
    <w:rsid w:val="00F04C4A"/>
    <w:rsid w:val="00F059EF"/>
    <w:rsid w:val="00F1253E"/>
    <w:rsid w:val="00F1307B"/>
    <w:rsid w:val="00F158ED"/>
    <w:rsid w:val="00F15D9E"/>
    <w:rsid w:val="00F17816"/>
    <w:rsid w:val="00F17DB4"/>
    <w:rsid w:val="00F20ACF"/>
    <w:rsid w:val="00F21218"/>
    <w:rsid w:val="00F22616"/>
    <w:rsid w:val="00F23528"/>
    <w:rsid w:val="00F25983"/>
    <w:rsid w:val="00F267BA"/>
    <w:rsid w:val="00F27105"/>
    <w:rsid w:val="00F27D39"/>
    <w:rsid w:val="00F30CAF"/>
    <w:rsid w:val="00F30DE9"/>
    <w:rsid w:val="00F30EB5"/>
    <w:rsid w:val="00F31009"/>
    <w:rsid w:val="00F31A0A"/>
    <w:rsid w:val="00F31A63"/>
    <w:rsid w:val="00F3257B"/>
    <w:rsid w:val="00F33C96"/>
    <w:rsid w:val="00F344E9"/>
    <w:rsid w:val="00F34EA4"/>
    <w:rsid w:val="00F356D5"/>
    <w:rsid w:val="00F36F57"/>
    <w:rsid w:val="00F37946"/>
    <w:rsid w:val="00F37C6D"/>
    <w:rsid w:val="00F4029A"/>
    <w:rsid w:val="00F40E8A"/>
    <w:rsid w:val="00F40E8D"/>
    <w:rsid w:val="00F44D1E"/>
    <w:rsid w:val="00F44F5E"/>
    <w:rsid w:val="00F45F13"/>
    <w:rsid w:val="00F45F95"/>
    <w:rsid w:val="00F462CF"/>
    <w:rsid w:val="00F529D5"/>
    <w:rsid w:val="00F545C3"/>
    <w:rsid w:val="00F6195C"/>
    <w:rsid w:val="00F61B09"/>
    <w:rsid w:val="00F62146"/>
    <w:rsid w:val="00F62BEA"/>
    <w:rsid w:val="00F62E8C"/>
    <w:rsid w:val="00F63538"/>
    <w:rsid w:val="00F638D9"/>
    <w:rsid w:val="00F63A3C"/>
    <w:rsid w:val="00F64C40"/>
    <w:rsid w:val="00F6539B"/>
    <w:rsid w:val="00F6627B"/>
    <w:rsid w:val="00F66E60"/>
    <w:rsid w:val="00F675D6"/>
    <w:rsid w:val="00F67F27"/>
    <w:rsid w:val="00F70265"/>
    <w:rsid w:val="00F72733"/>
    <w:rsid w:val="00F72954"/>
    <w:rsid w:val="00F73F56"/>
    <w:rsid w:val="00F74041"/>
    <w:rsid w:val="00F75083"/>
    <w:rsid w:val="00F76893"/>
    <w:rsid w:val="00F772FC"/>
    <w:rsid w:val="00F8104E"/>
    <w:rsid w:val="00F811B4"/>
    <w:rsid w:val="00F820AA"/>
    <w:rsid w:val="00F82A06"/>
    <w:rsid w:val="00F831A7"/>
    <w:rsid w:val="00F852DF"/>
    <w:rsid w:val="00F859A4"/>
    <w:rsid w:val="00F863EB"/>
    <w:rsid w:val="00F86532"/>
    <w:rsid w:val="00F9135C"/>
    <w:rsid w:val="00F9391F"/>
    <w:rsid w:val="00F93A57"/>
    <w:rsid w:val="00F93B87"/>
    <w:rsid w:val="00F94830"/>
    <w:rsid w:val="00F96ECC"/>
    <w:rsid w:val="00F970A2"/>
    <w:rsid w:val="00F971F8"/>
    <w:rsid w:val="00F9731D"/>
    <w:rsid w:val="00F97393"/>
    <w:rsid w:val="00FA02F9"/>
    <w:rsid w:val="00FA30C6"/>
    <w:rsid w:val="00FA362A"/>
    <w:rsid w:val="00FA3881"/>
    <w:rsid w:val="00FA3DF6"/>
    <w:rsid w:val="00FA47B1"/>
    <w:rsid w:val="00FA47DD"/>
    <w:rsid w:val="00FA5B14"/>
    <w:rsid w:val="00FA760F"/>
    <w:rsid w:val="00FB0008"/>
    <w:rsid w:val="00FB0576"/>
    <w:rsid w:val="00FB2D96"/>
    <w:rsid w:val="00FB2F7B"/>
    <w:rsid w:val="00FB3AA7"/>
    <w:rsid w:val="00FB4DC3"/>
    <w:rsid w:val="00FB4FE8"/>
    <w:rsid w:val="00FB5E44"/>
    <w:rsid w:val="00FB6171"/>
    <w:rsid w:val="00FB6E44"/>
    <w:rsid w:val="00FB7309"/>
    <w:rsid w:val="00FC08A1"/>
    <w:rsid w:val="00FC1D96"/>
    <w:rsid w:val="00FC27D5"/>
    <w:rsid w:val="00FC345B"/>
    <w:rsid w:val="00FC3654"/>
    <w:rsid w:val="00FC386A"/>
    <w:rsid w:val="00FC39D3"/>
    <w:rsid w:val="00FC3C28"/>
    <w:rsid w:val="00FC5B87"/>
    <w:rsid w:val="00FC6B62"/>
    <w:rsid w:val="00FD180F"/>
    <w:rsid w:val="00FD21B5"/>
    <w:rsid w:val="00FD2996"/>
    <w:rsid w:val="00FD3A4C"/>
    <w:rsid w:val="00FD4733"/>
    <w:rsid w:val="00FD47F7"/>
    <w:rsid w:val="00FD543C"/>
    <w:rsid w:val="00FD6228"/>
    <w:rsid w:val="00FD6419"/>
    <w:rsid w:val="00FD6895"/>
    <w:rsid w:val="00FE011F"/>
    <w:rsid w:val="00FE09D5"/>
    <w:rsid w:val="00FE1C41"/>
    <w:rsid w:val="00FE2347"/>
    <w:rsid w:val="00FE3EA4"/>
    <w:rsid w:val="00FE406A"/>
    <w:rsid w:val="00FE468B"/>
    <w:rsid w:val="00FE47D6"/>
    <w:rsid w:val="00FE73F8"/>
    <w:rsid w:val="00FF03D3"/>
    <w:rsid w:val="00FF0486"/>
    <w:rsid w:val="00FF10EF"/>
    <w:rsid w:val="00FF18EA"/>
    <w:rsid w:val="00FF2C56"/>
    <w:rsid w:val="00FF4763"/>
    <w:rsid w:val="00FF4C2D"/>
    <w:rsid w:val="00FF4E50"/>
    <w:rsid w:val="00FF5D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A2441"/>
  <w15:docId w15:val="{FC6BFB71-578E-43E3-9DF2-C7C229940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403"/>
    <w:rPr>
      <w:sz w:val="24"/>
    </w:rPr>
  </w:style>
  <w:style w:type="paragraph" w:styleId="Heading1">
    <w:name w:val="heading 1"/>
    <w:basedOn w:val="Normal"/>
    <w:next w:val="Normal"/>
    <w:link w:val="Heading1Char"/>
    <w:uiPriority w:val="9"/>
    <w:qFormat/>
    <w:rsid w:val="008D7DCA"/>
    <w:pPr>
      <w:keepNext/>
      <w:keepLines/>
      <w:numPr>
        <w:numId w:val="5"/>
      </w:numPr>
      <w:spacing w:before="240" w:after="0"/>
      <w:outlineLvl w:val="0"/>
    </w:pPr>
    <w:rPr>
      <w:rFonts w:asciiTheme="majorHAnsi" w:eastAsiaTheme="majorEastAsia" w:hAnsiTheme="majorHAnsi" w:cstheme="majorBidi"/>
      <w:b/>
      <w:color w:val="3A1C61" w:themeColor="accent1" w:themeShade="BF"/>
      <w:sz w:val="32"/>
      <w:szCs w:val="32"/>
    </w:rPr>
  </w:style>
  <w:style w:type="paragraph" w:styleId="Heading2">
    <w:name w:val="heading 2"/>
    <w:basedOn w:val="Normal"/>
    <w:next w:val="Normal"/>
    <w:link w:val="Heading2Char"/>
    <w:uiPriority w:val="9"/>
    <w:unhideWhenUsed/>
    <w:qFormat/>
    <w:rsid w:val="00B82321"/>
    <w:pPr>
      <w:keepNext/>
      <w:keepLines/>
      <w:numPr>
        <w:ilvl w:val="1"/>
        <w:numId w:val="5"/>
      </w:numPr>
      <w:spacing w:before="40" w:after="0"/>
      <w:outlineLvl w:val="1"/>
    </w:pPr>
    <w:rPr>
      <w:rFonts w:asciiTheme="majorHAnsi" w:eastAsiaTheme="majorEastAsia" w:hAnsiTheme="majorHAnsi" w:cstheme="majorBidi"/>
      <w:color w:val="3A1C61" w:themeColor="accent1" w:themeShade="BF"/>
      <w:sz w:val="26"/>
      <w:szCs w:val="26"/>
    </w:rPr>
  </w:style>
  <w:style w:type="paragraph" w:styleId="Heading3">
    <w:name w:val="heading 3"/>
    <w:basedOn w:val="Normal"/>
    <w:next w:val="Normal"/>
    <w:link w:val="Heading3Char"/>
    <w:uiPriority w:val="9"/>
    <w:unhideWhenUsed/>
    <w:qFormat/>
    <w:rsid w:val="00B1368C"/>
    <w:pPr>
      <w:keepNext/>
      <w:keepLines/>
      <w:numPr>
        <w:ilvl w:val="2"/>
        <w:numId w:val="5"/>
      </w:numPr>
      <w:spacing w:before="40" w:after="0"/>
      <w:outlineLvl w:val="2"/>
    </w:pPr>
    <w:rPr>
      <w:rFonts w:asciiTheme="majorHAnsi" w:eastAsiaTheme="majorEastAsia" w:hAnsiTheme="majorHAnsi" w:cstheme="majorBidi"/>
      <w:color w:val="271341" w:themeColor="accent1" w:themeShade="7F"/>
      <w:szCs w:val="24"/>
    </w:rPr>
  </w:style>
  <w:style w:type="paragraph" w:styleId="Heading4">
    <w:name w:val="heading 4"/>
    <w:basedOn w:val="Normal"/>
    <w:next w:val="Normal"/>
    <w:link w:val="Heading4Char"/>
    <w:uiPriority w:val="9"/>
    <w:unhideWhenUsed/>
    <w:qFormat/>
    <w:rsid w:val="00B1368C"/>
    <w:pPr>
      <w:keepNext/>
      <w:keepLines/>
      <w:numPr>
        <w:ilvl w:val="3"/>
        <w:numId w:val="5"/>
      </w:numPr>
      <w:spacing w:before="40" w:after="0"/>
      <w:outlineLvl w:val="3"/>
    </w:pPr>
    <w:rPr>
      <w:rFonts w:asciiTheme="majorHAnsi" w:eastAsiaTheme="majorEastAsia" w:hAnsiTheme="majorHAnsi" w:cstheme="majorBidi"/>
      <w:i/>
      <w:iCs/>
      <w:color w:val="3A1C61" w:themeColor="accent1" w:themeShade="BF"/>
    </w:rPr>
  </w:style>
  <w:style w:type="paragraph" w:styleId="Heading5">
    <w:name w:val="heading 5"/>
    <w:basedOn w:val="Normal"/>
    <w:next w:val="Normal"/>
    <w:link w:val="Heading5Char"/>
    <w:uiPriority w:val="9"/>
    <w:semiHidden/>
    <w:unhideWhenUsed/>
    <w:qFormat/>
    <w:rsid w:val="00B1368C"/>
    <w:pPr>
      <w:keepNext/>
      <w:keepLines/>
      <w:numPr>
        <w:ilvl w:val="4"/>
        <w:numId w:val="5"/>
      </w:numPr>
      <w:spacing w:before="40" w:after="0"/>
      <w:outlineLvl w:val="4"/>
    </w:pPr>
    <w:rPr>
      <w:rFonts w:asciiTheme="majorHAnsi" w:eastAsiaTheme="majorEastAsia" w:hAnsiTheme="majorHAnsi" w:cstheme="majorBidi"/>
      <w:color w:val="3A1C61" w:themeColor="accent1" w:themeShade="BF"/>
    </w:rPr>
  </w:style>
  <w:style w:type="paragraph" w:styleId="Heading6">
    <w:name w:val="heading 6"/>
    <w:basedOn w:val="Normal"/>
    <w:next w:val="Normal"/>
    <w:link w:val="Heading6Char"/>
    <w:uiPriority w:val="9"/>
    <w:semiHidden/>
    <w:unhideWhenUsed/>
    <w:qFormat/>
    <w:rsid w:val="00B1368C"/>
    <w:pPr>
      <w:keepNext/>
      <w:keepLines/>
      <w:numPr>
        <w:ilvl w:val="5"/>
        <w:numId w:val="5"/>
      </w:numPr>
      <w:spacing w:before="40" w:after="0"/>
      <w:outlineLvl w:val="5"/>
    </w:pPr>
    <w:rPr>
      <w:rFonts w:asciiTheme="majorHAnsi" w:eastAsiaTheme="majorEastAsia" w:hAnsiTheme="majorHAnsi" w:cstheme="majorBidi"/>
      <w:color w:val="271341" w:themeColor="accent1" w:themeShade="7F"/>
    </w:rPr>
  </w:style>
  <w:style w:type="paragraph" w:styleId="Heading7">
    <w:name w:val="heading 7"/>
    <w:basedOn w:val="Normal"/>
    <w:next w:val="Normal"/>
    <w:link w:val="Heading7Char"/>
    <w:uiPriority w:val="9"/>
    <w:semiHidden/>
    <w:unhideWhenUsed/>
    <w:qFormat/>
    <w:rsid w:val="00B1368C"/>
    <w:pPr>
      <w:keepNext/>
      <w:keepLines/>
      <w:numPr>
        <w:ilvl w:val="6"/>
        <w:numId w:val="5"/>
      </w:numPr>
      <w:spacing w:before="40" w:after="0"/>
      <w:outlineLvl w:val="6"/>
    </w:pPr>
    <w:rPr>
      <w:rFonts w:asciiTheme="majorHAnsi" w:eastAsiaTheme="majorEastAsia" w:hAnsiTheme="majorHAnsi" w:cstheme="majorBidi"/>
      <w:i/>
      <w:iCs/>
      <w:color w:val="271341" w:themeColor="accent1" w:themeShade="7F"/>
    </w:rPr>
  </w:style>
  <w:style w:type="paragraph" w:styleId="Heading8">
    <w:name w:val="heading 8"/>
    <w:basedOn w:val="Normal"/>
    <w:next w:val="Normal"/>
    <w:link w:val="Heading8Char"/>
    <w:uiPriority w:val="9"/>
    <w:semiHidden/>
    <w:unhideWhenUsed/>
    <w:qFormat/>
    <w:rsid w:val="00B1368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1368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lessspacing">
    <w:name w:val="Normal - less spacing"/>
    <w:rsid w:val="00393ACE"/>
    <w:pPr>
      <w:pBdr>
        <w:top w:val="nil"/>
        <w:left w:val="nil"/>
        <w:bottom w:val="nil"/>
        <w:right w:val="nil"/>
        <w:between w:val="nil"/>
      </w:pBdr>
      <w:spacing w:after="0" w:line="276" w:lineRule="auto"/>
    </w:pPr>
    <w:rPr>
      <w:rFonts w:eastAsia="Arial" w:cs="Arial"/>
      <w:color w:val="000000"/>
      <w:lang w:eastAsia="en-CA"/>
    </w:rPr>
  </w:style>
  <w:style w:type="paragraph" w:styleId="Title">
    <w:name w:val="Title"/>
    <w:basedOn w:val="Normal"/>
    <w:next w:val="Normal"/>
    <w:link w:val="TitleChar"/>
    <w:uiPriority w:val="10"/>
    <w:qFormat/>
    <w:rsid w:val="00393ACE"/>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3A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D7DCA"/>
    <w:rPr>
      <w:rFonts w:asciiTheme="majorHAnsi" w:eastAsiaTheme="majorEastAsia" w:hAnsiTheme="majorHAnsi" w:cstheme="majorBidi"/>
      <w:b/>
      <w:color w:val="3A1C61" w:themeColor="accent1" w:themeShade="BF"/>
      <w:sz w:val="32"/>
      <w:szCs w:val="32"/>
    </w:rPr>
  </w:style>
  <w:style w:type="paragraph" w:styleId="ListParagraph">
    <w:name w:val="List Paragraph"/>
    <w:basedOn w:val="Normal"/>
    <w:uiPriority w:val="34"/>
    <w:qFormat/>
    <w:rsid w:val="0043147B"/>
    <w:pPr>
      <w:ind w:left="720"/>
      <w:contextualSpacing/>
    </w:pPr>
  </w:style>
  <w:style w:type="paragraph" w:styleId="BodyText">
    <w:name w:val="Body Text"/>
    <w:basedOn w:val="Normal"/>
    <w:link w:val="BodyTextChar"/>
    <w:qFormat/>
    <w:rsid w:val="008D7DCA"/>
    <w:pPr>
      <w:spacing w:before="240" w:after="0" w:line="360" w:lineRule="auto"/>
      <w:jc w:val="both"/>
    </w:pPr>
    <w:rPr>
      <w:rFonts w:eastAsiaTheme="minorEastAsia"/>
      <w:lang w:val="en-US"/>
    </w:rPr>
  </w:style>
  <w:style w:type="character" w:customStyle="1" w:styleId="BodyTextChar">
    <w:name w:val="Body Text Char"/>
    <w:basedOn w:val="DefaultParagraphFont"/>
    <w:link w:val="BodyText"/>
    <w:rsid w:val="008D7DCA"/>
    <w:rPr>
      <w:rFonts w:eastAsiaTheme="minorEastAsia"/>
      <w:sz w:val="24"/>
      <w:lang w:val="en-US"/>
    </w:rPr>
  </w:style>
  <w:style w:type="paragraph" w:customStyle="1" w:styleId="BlockQuotation">
    <w:name w:val="Block Quotation"/>
    <w:basedOn w:val="Normal"/>
    <w:rsid w:val="0043147B"/>
    <w:pPr>
      <w:pBdr>
        <w:top w:val="single" w:sz="12" w:space="12" w:color="FFFFFF"/>
        <w:left w:val="single" w:sz="6" w:space="12" w:color="FFFFFF"/>
        <w:bottom w:val="single" w:sz="6" w:space="12" w:color="FFFFFF"/>
        <w:right w:val="single" w:sz="6" w:space="12" w:color="FFFFFF"/>
      </w:pBdr>
      <w:shd w:val="pct5" w:color="auto" w:fill="auto"/>
      <w:spacing w:before="240" w:after="0" w:line="220" w:lineRule="atLeast"/>
      <w:ind w:left="1368" w:right="240"/>
      <w:jc w:val="both"/>
    </w:pPr>
    <w:rPr>
      <w:rFonts w:ascii="Arial Narrow" w:eastAsiaTheme="minorEastAsia" w:hAnsi="Arial Narrow"/>
      <w:lang w:val="en-US"/>
    </w:rPr>
  </w:style>
  <w:style w:type="paragraph" w:styleId="ListBullet">
    <w:name w:val="List Bullet"/>
    <w:basedOn w:val="List"/>
    <w:autoRedefine/>
    <w:rsid w:val="0043147B"/>
    <w:pPr>
      <w:numPr>
        <w:numId w:val="1"/>
      </w:numPr>
      <w:tabs>
        <w:tab w:val="clear" w:pos="1440"/>
      </w:tabs>
      <w:spacing w:before="240" w:after="0" w:line="360" w:lineRule="auto"/>
      <w:ind w:left="720"/>
      <w:contextualSpacing w:val="0"/>
      <w:jc w:val="both"/>
    </w:pPr>
    <w:rPr>
      <w:rFonts w:ascii="Times New Roman" w:eastAsiaTheme="minorEastAsia" w:hAnsi="Times New Roman"/>
      <w:lang w:val="en-US"/>
    </w:rPr>
  </w:style>
  <w:style w:type="paragraph" w:styleId="List">
    <w:name w:val="List"/>
    <w:basedOn w:val="Normal"/>
    <w:uiPriority w:val="99"/>
    <w:semiHidden/>
    <w:unhideWhenUsed/>
    <w:rsid w:val="0043147B"/>
    <w:pPr>
      <w:ind w:left="283" w:hanging="283"/>
      <w:contextualSpacing/>
    </w:pPr>
  </w:style>
  <w:style w:type="paragraph" w:styleId="TOCHeading">
    <w:name w:val="TOC Heading"/>
    <w:basedOn w:val="Heading1"/>
    <w:next w:val="Normal"/>
    <w:uiPriority w:val="39"/>
    <w:unhideWhenUsed/>
    <w:qFormat/>
    <w:rsid w:val="008D7DCA"/>
    <w:pPr>
      <w:outlineLvl w:val="9"/>
    </w:pPr>
    <w:rPr>
      <w:rFonts w:asciiTheme="minorHAnsi" w:eastAsiaTheme="minorHAnsi" w:hAnsiTheme="minorHAnsi" w:cstheme="minorBidi"/>
      <w:szCs w:val="22"/>
    </w:rPr>
  </w:style>
  <w:style w:type="paragraph" w:styleId="TOC1">
    <w:name w:val="toc 1"/>
    <w:basedOn w:val="Normal"/>
    <w:next w:val="Normal"/>
    <w:autoRedefine/>
    <w:uiPriority w:val="39"/>
    <w:unhideWhenUsed/>
    <w:rsid w:val="0043147B"/>
    <w:pPr>
      <w:spacing w:after="100"/>
    </w:pPr>
  </w:style>
  <w:style w:type="character" w:styleId="Hyperlink">
    <w:name w:val="Hyperlink"/>
    <w:basedOn w:val="DefaultParagraphFont"/>
    <w:uiPriority w:val="99"/>
    <w:unhideWhenUsed/>
    <w:rsid w:val="0043147B"/>
    <w:rPr>
      <w:color w:val="0563C1" w:themeColor="hyperlink"/>
      <w:u w:val="single"/>
    </w:rPr>
  </w:style>
  <w:style w:type="paragraph" w:styleId="BodyTextIndent">
    <w:name w:val="Body Text Indent"/>
    <w:basedOn w:val="Normal"/>
    <w:link w:val="BodyTextIndentChar"/>
    <w:uiPriority w:val="99"/>
    <w:semiHidden/>
    <w:unhideWhenUsed/>
    <w:rsid w:val="00754164"/>
    <w:pPr>
      <w:spacing w:after="120"/>
      <w:ind w:left="283"/>
    </w:pPr>
  </w:style>
  <w:style w:type="character" w:customStyle="1" w:styleId="BodyTextIndentChar">
    <w:name w:val="Body Text Indent Char"/>
    <w:basedOn w:val="DefaultParagraphFont"/>
    <w:link w:val="BodyTextIndent"/>
    <w:uiPriority w:val="99"/>
    <w:semiHidden/>
    <w:rsid w:val="00754164"/>
  </w:style>
  <w:style w:type="paragraph" w:styleId="Header">
    <w:name w:val="header"/>
    <w:basedOn w:val="Normal"/>
    <w:link w:val="HeaderChar"/>
    <w:uiPriority w:val="99"/>
    <w:unhideWhenUsed/>
    <w:rsid w:val="00CB40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05F"/>
  </w:style>
  <w:style w:type="paragraph" w:styleId="Footer">
    <w:name w:val="footer"/>
    <w:basedOn w:val="Normal"/>
    <w:link w:val="FooterChar"/>
    <w:uiPriority w:val="99"/>
    <w:unhideWhenUsed/>
    <w:rsid w:val="00CB40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05F"/>
  </w:style>
  <w:style w:type="paragraph" w:styleId="BalloonText">
    <w:name w:val="Balloon Text"/>
    <w:basedOn w:val="Normal"/>
    <w:link w:val="BalloonTextChar"/>
    <w:uiPriority w:val="99"/>
    <w:semiHidden/>
    <w:unhideWhenUsed/>
    <w:rsid w:val="00393A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ACE"/>
    <w:rPr>
      <w:rFonts w:ascii="Segoe UI" w:hAnsi="Segoe UI" w:cs="Segoe UI"/>
      <w:sz w:val="18"/>
      <w:szCs w:val="18"/>
    </w:rPr>
  </w:style>
  <w:style w:type="table" w:styleId="TableGrid">
    <w:name w:val="Table Grid"/>
    <w:basedOn w:val="TableNormal"/>
    <w:uiPriority w:val="39"/>
    <w:rsid w:val="00B82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8232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82321"/>
    <w:pPr>
      <w:spacing w:after="0"/>
    </w:pPr>
  </w:style>
  <w:style w:type="character" w:customStyle="1" w:styleId="Heading2Char">
    <w:name w:val="Heading 2 Char"/>
    <w:basedOn w:val="DefaultParagraphFont"/>
    <w:link w:val="Heading2"/>
    <w:uiPriority w:val="9"/>
    <w:rsid w:val="00B82321"/>
    <w:rPr>
      <w:rFonts w:asciiTheme="majorHAnsi" w:eastAsiaTheme="majorEastAsia" w:hAnsiTheme="majorHAnsi" w:cstheme="majorBidi"/>
      <w:color w:val="3A1C61" w:themeColor="accent1" w:themeShade="BF"/>
      <w:sz w:val="26"/>
      <w:szCs w:val="26"/>
    </w:rPr>
  </w:style>
  <w:style w:type="paragraph" w:styleId="TOC2">
    <w:name w:val="toc 2"/>
    <w:basedOn w:val="Normal"/>
    <w:next w:val="Normal"/>
    <w:autoRedefine/>
    <w:uiPriority w:val="39"/>
    <w:unhideWhenUsed/>
    <w:rsid w:val="00E92DFC"/>
    <w:pPr>
      <w:spacing w:after="100"/>
      <w:ind w:left="240"/>
    </w:pPr>
  </w:style>
  <w:style w:type="character" w:customStyle="1" w:styleId="Heading3Char">
    <w:name w:val="Heading 3 Char"/>
    <w:basedOn w:val="DefaultParagraphFont"/>
    <w:link w:val="Heading3"/>
    <w:uiPriority w:val="9"/>
    <w:rsid w:val="00B1368C"/>
    <w:rPr>
      <w:rFonts w:asciiTheme="majorHAnsi" w:eastAsiaTheme="majorEastAsia" w:hAnsiTheme="majorHAnsi" w:cstheme="majorBidi"/>
      <w:color w:val="271341" w:themeColor="accent1" w:themeShade="7F"/>
      <w:sz w:val="24"/>
      <w:szCs w:val="24"/>
    </w:rPr>
  </w:style>
  <w:style w:type="character" w:customStyle="1" w:styleId="Heading4Char">
    <w:name w:val="Heading 4 Char"/>
    <w:basedOn w:val="DefaultParagraphFont"/>
    <w:link w:val="Heading4"/>
    <w:uiPriority w:val="9"/>
    <w:rsid w:val="00B1368C"/>
    <w:rPr>
      <w:rFonts w:asciiTheme="majorHAnsi" w:eastAsiaTheme="majorEastAsia" w:hAnsiTheme="majorHAnsi" w:cstheme="majorBidi"/>
      <w:i/>
      <w:iCs/>
      <w:color w:val="3A1C61" w:themeColor="accent1" w:themeShade="BF"/>
      <w:sz w:val="24"/>
    </w:rPr>
  </w:style>
  <w:style w:type="character" w:customStyle="1" w:styleId="Heading5Char">
    <w:name w:val="Heading 5 Char"/>
    <w:basedOn w:val="DefaultParagraphFont"/>
    <w:link w:val="Heading5"/>
    <w:uiPriority w:val="9"/>
    <w:semiHidden/>
    <w:rsid w:val="00B1368C"/>
    <w:rPr>
      <w:rFonts w:asciiTheme="majorHAnsi" w:eastAsiaTheme="majorEastAsia" w:hAnsiTheme="majorHAnsi" w:cstheme="majorBidi"/>
      <w:color w:val="3A1C61" w:themeColor="accent1" w:themeShade="BF"/>
      <w:sz w:val="24"/>
    </w:rPr>
  </w:style>
  <w:style w:type="character" w:customStyle="1" w:styleId="Heading6Char">
    <w:name w:val="Heading 6 Char"/>
    <w:basedOn w:val="DefaultParagraphFont"/>
    <w:link w:val="Heading6"/>
    <w:uiPriority w:val="9"/>
    <w:semiHidden/>
    <w:rsid w:val="00B1368C"/>
    <w:rPr>
      <w:rFonts w:asciiTheme="majorHAnsi" w:eastAsiaTheme="majorEastAsia" w:hAnsiTheme="majorHAnsi" w:cstheme="majorBidi"/>
      <w:color w:val="271341" w:themeColor="accent1" w:themeShade="7F"/>
      <w:sz w:val="24"/>
    </w:rPr>
  </w:style>
  <w:style w:type="character" w:customStyle="1" w:styleId="Heading7Char">
    <w:name w:val="Heading 7 Char"/>
    <w:basedOn w:val="DefaultParagraphFont"/>
    <w:link w:val="Heading7"/>
    <w:uiPriority w:val="9"/>
    <w:semiHidden/>
    <w:rsid w:val="00B1368C"/>
    <w:rPr>
      <w:rFonts w:asciiTheme="majorHAnsi" w:eastAsiaTheme="majorEastAsia" w:hAnsiTheme="majorHAnsi" w:cstheme="majorBidi"/>
      <w:i/>
      <w:iCs/>
      <w:color w:val="271341" w:themeColor="accent1" w:themeShade="7F"/>
      <w:sz w:val="24"/>
    </w:rPr>
  </w:style>
  <w:style w:type="character" w:customStyle="1" w:styleId="Heading8Char">
    <w:name w:val="Heading 8 Char"/>
    <w:basedOn w:val="DefaultParagraphFont"/>
    <w:link w:val="Heading8"/>
    <w:uiPriority w:val="9"/>
    <w:semiHidden/>
    <w:rsid w:val="00B136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1368C"/>
    <w:rPr>
      <w:rFonts w:asciiTheme="majorHAnsi" w:eastAsiaTheme="majorEastAsia" w:hAnsiTheme="majorHAnsi" w:cstheme="majorBidi"/>
      <w:i/>
      <w:iCs/>
      <w:color w:val="272727" w:themeColor="text1" w:themeTint="D8"/>
      <w:sz w:val="21"/>
      <w:szCs w:val="21"/>
    </w:rPr>
  </w:style>
  <w:style w:type="paragraph" w:customStyle="1" w:styleId="Heading1nonumber">
    <w:name w:val="Heading 1 no number"/>
    <w:basedOn w:val="BodyText"/>
    <w:next w:val="Normal"/>
    <w:link w:val="Heading1nonumberChar"/>
    <w:qFormat/>
    <w:rsid w:val="005665C1"/>
    <w:rPr>
      <w:rFonts w:asciiTheme="majorHAnsi" w:eastAsiaTheme="majorEastAsia" w:hAnsiTheme="majorHAnsi" w:cstheme="majorBidi"/>
      <w:b/>
      <w:color w:val="3A1C61" w:themeColor="accent1" w:themeShade="BF"/>
      <w:sz w:val="32"/>
      <w:szCs w:val="32"/>
      <w:lang w:val="en-CA"/>
    </w:rPr>
  </w:style>
  <w:style w:type="character" w:customStyle="1" w:styleId="Heading1nonumberChar">
    <w:name w:val="Heading 1 no number Char"/>
    <w:basedOn w:val="Heading1Char"/>
    <w:link w:val="Heading1nonumber"/>
    <w:rsid w:val="005665C1"/>
    <w:rPr>
      <w:rFonts w:asciiTheme="majorHAnsi" w:eastAsiaTheme="majorEastAsia" w:hAnsiTheme="majorHAnsi" w:cstheme="majorBidi"/>
      <w:b/>
      <w:color w:val="3A1C61" w:themeColor="accent1" w:themeShade="BF"/>
      <w:sz w:val="32"/>
      <w:szCs w:val="32"/>
    </w:rPr>
  </w:style>
  <w:style w:type="table" w:customStyle="1" w:styleId="GridTable5Dark-Accent51">
    <w:name w:val="Grid Table 5 Dark - Accent 51"/>
    <w:basedOn w:val="TableNormal"/>
    <w:uiPriority w:val="50"/>
    <w:rsid w:val="00211D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E5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7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7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7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7D" w:themeFill="accent5"/>
      </w:tcPr>
    </w:tblStylePr>
    <w:tblStylePr w:type="band1Vert">
      <w:tblPr/>
      <w:tcPr>
        <w:shd w:val="clear" w:color="auto" w:fill="65CCFF" w:themeFill="accent5" w:themeFillTint="66"/>
      </w:tcPr>
    </w:tblStylePr>
    <w:tblStylePr w:type="band1Horz">
      <w:tblPr/>
      <w:tcPr>
        <w:shd w:val="clear" w:color="auto" w:fill="65CCFF" w:themeFill="accent5" w:themeFillTint="66"/>
      </w:tcPr>
    </w:tblStylePr>
  </w:style>
  <w:style w:type="table" w:customStyle="1" w:styleId="GridTable5Dark-Accent31">
    <w:name w:val="Grid Table 5 Dark - Accent 31"/>
    <w:basedOn w:val="TableNormal"/>
    <w:uiPriority w:val="50"/>
    <w:rsid w:val="00211D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7F8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7F8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7F8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7F83" w:themeFill="accent3"/>
      </w:tcPr>
    </w:tblStylePr>
    <w:tblStylePr w:type="band1Vert">
      <w:tblPr/>
      <w:tcPr>
        <w:shd w:val="clear" w:color="auto" w:fill="CCCBCD" w:themeFill="accent3" w:themeFillTint="66"/>
      </w:tcPr>
    </w:tblStylePr>
    <w:tblStylePr w:type="band1Horz">
      <w:tblPr/>
      <w:tcPr>
        <w:shd w:val="clear" w:color="auto" w:fill="CCCBCD" w:themeFill="accent3" w:themeFillTint="66"/>
      </w:tcPr>
    </w:tblStylePr>
  </w:style>
  <w:style w:type="character" w:customStyle="1" w:styleId="selectable">
    <w:name w:val="selectable"/>
    <w:basedOn w:val="DefaultParagraphFont"/>
    <w:rsid w:val="00595A1F"/>
  </w:style>
  <w:style w:type="paragraph" w:styleId="Bibliography">
    <w:name w:val="Bibliography"/>
    <w:basedOn w:val="Normal"/>
    <w:next w:val="Normal"/>
    <w:uiPriority w:val="37"/>
    <w:unhideWhenUsed/>
    <w:rsid w:val="00595A1F"/>
  </w:style>
  <w:style w:type="paragraph" w:customStyle="1" w:styleId="Default">
    <w:name w:val="Default"/>
    <w:rsid w:val="00CB618F"/>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rsid w:val="00E3462D"/>
    <w:pPr>
      <w:spacing w:after="100"/>
      <w:ind w:left="480"/>
    </w:pPr>
  </w:style>
  <w:style w:type="table" w:styleId="LightShading-Accent3">
    <w:name w:val="Light Shading Accent 3"/>
    <w:basedOn w:val="TableNormal"/>
    <w:uiPriority w:val="60"/>
    <w:rsid w:val="00D607E1"/>
    <w:pPr>
      <w:spacing w:after="0" w:line="240" w:lineRule="auto"/>
    </w:pPr>
    <w:rPr>
      <w:color w:val="5F5F62" w:themeColor="accent3" w:themeShade="BF"/>
    </w:rPr>
    <w:tblPr>
      <w:tblStyleRowBandSize w:val="1"/>
      <w:tblStyleColBandSize w:val="1"/>
      <w:tblBorders>
        <w:top w:val="single" w:sz="8" w:space="0" w:color="807F83" w:themeColor="accent3"/>
        <w:bottom w:val="single" w:sz="8" w:space="0" w:color="807F83" w:themeColor="accent3"/>
      </w:tblBorders>
    </w:tblPr>
    <w:tblStylePr w:type="firstRow">
      <w:pPr>
        <w:spacing w:before="0" w:after="0" w:line="240" w:lineRule="auto"/>
      </w:pPr>
      <w:rPr>
        <w:b/>
        <w:bCs/>
      </w:rPr>
      <w:tblPr/>
      <w:tcPr>
        <w:tcBorders>
          <w:top w:val="single" w:sz="8" w:space="0" w:color="807F83" w:themeColor="accent3"/>
          <w:left w:val="nil"/>
          <w:bottom w:val="single" w:sz="8" w:space="0" w:color="807F83" w:themeColor="accent3"/>
          <w:right w:val="nil"/>
          <w:insideH w:val="nil"/>
          <w:insideV w:val="nil"/>
        </w:tcBorders>
      </w:tcPr>
    </w:tblStylePr>
    <w:tblStylePr w:type="lastRow">
      <w:pPr>
        <w:spacing w:before="0" w:after="0" w:line="240" w:lineRule="auto"/>
      </w:pPr>
      <w:rPr>
        <w:b/>
        <w:bCs/>
      </w:rPr>
      <w:tblPr/>
      <w:tcPr>
        <w:tcBorders>
          <w:top w:val="single" w:sz="8" w:space="0" w:color="807F83" w:themeColor="accent3"/>
          <w:left w:val="nil"/>
          <w:bottom w:val="single" w:sz="8" w:space="0" w:color="807F8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E0" w:themeFill="accent3" w:themeFillTint="3F"/>
      </w:tcPr>
    </w:tblStylePr>
    <w:tblStylePr w:type="band1Horz">
      <w:tblPr/>
      <w:tcPr>
        <w:tcBorders>
          <w:left w:val="nil"/>
          <w:right w:val="nil"/>
          <w:insideH w:val="nil"/>
          <w:insideV w:val="nil"/>
        </w:tcBorders>
        <w:shd w:val="clear" w:color="auto" w:fill="DFDFE0"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223573">
      <w:bodyDiv w:val="1"/>
      <w:marLeft w:val="0"/>
      <w:marRight w:val="0"/>
      <w:marTop w:val="0"/>
      <w:marBottom w:val="0"/>
      <w:divBdr>
        <w:top w:val="none" w:sz="0" w:space="0" w:color="auto"/>
        <w:left w:val="none" w:sz="0" w:space="0" w:color="auto"/>
        <w:bottom w:val="none" w:sz="0" w:space="0" w:color="auto"/>
        <w:right w:val="none" w:sz="0" w:space="0" w:color="auto"/>
      </w:divBdr>
    </w:div>
    <w:div w:id="740059830">
      <w:bodyDiv w:val="1"/>
      <w:marLeft w:val="0"/>
      <w:marRight w:val="0"/>
      <w:marTop w:val="0"/>
      <w:marBottom w:val="0"/>
      <w:divBdr>
        <w:top w:val="none" w:sz="0" w:space="0" w:color="auto"/>
        <w:left w:val="none" w:sz="0" w:space="0" w:color="auto"/>
        <w:bottom w:val="none" w:sz="0" w:space="0" w:color="auto"/>
        <w:right w:val="none" w:sz="0" w:space="0" w:color="auto"/>
      </w:divBdr>
    </w:div>
    <w:div w:id="783772846">
      <w:bodyDiv w:val="1"/>
      <w:marLeft w:val="0"/>
      <w:marRight w:val="0"/>
      <w:marTop w:val="0"/>
      <w:marBottom w:val="0"/>
      <w:divBdr>
        <w:top w:val="none" w:sz="0" w:space="0" w:color="auto"/>
        <w:left w:val="none" w:sz="0" w:space="0" w:color="auto"/>
        <w:bottom w:val="none" w:sz="0" w:space="0" w:color="auto"/>
        <w:right w:val="none" w:sz="0" w:space="0" w:color="auto"/>
      </w:divBdr>
    </w:div>
    <w:div w:id="972321777">
      <w:bodyDiv w:val="1"/>
      <w:marLeft w:val="0"/>
      <w:marRight w:val="0"/>
      <w:marTop w:val="0"/>
      <w:marBottom w:val="0"/>
      <w:divBdr>
        <w:top w:val="none" w:sz="0" w:space="0" w:color="auto"/>
        <w:left w:val="none" w:sz="0" w:space="0" w:color="auto"/>
        <w:bottom w:val="none" w:sz="0" w:space="0" w:color="auto"/>
        <w:right w:val="none" w:sz="0" w:space="0" w:color="auto"/>
      </w:divBdr>
    </w:div>
    <w:div w:id="1185558895">
      <w:bodyDiv w:val="1"/>
      <w:marLeft w:val="0"/>
      <w:marRight w:val="0"/>
      <w:marTop w:val="0"/>
      <w:marBottom w:val="0"/>
      <w:divBdr>
        <w:top w:val="none" w:sz="0" w:space="0" w:color="auto"/>
        <w:left w:val="none" w:sz="0" w:space="0" w:color="auto"/>
        <w:bottom w:val="none" w:sz="0" w:space="0" w:color="auto"/>
        <w:right w:val="none" w:sz="0" w:space="0" w:color="auto"/>
      </w:divBdr>
    </w:div>
    <w:div w:id="1405952145">
      <w:bodyDiv w:val="1"/>
      <w:marLeft w:val="0"/>
      <w:marRight w:val="0"/>
      <w:marTop w:val="0"/>
      <w:marBottom w:val="0"/>
      <w:divBdr>
        <w:top w:val="none" w:sz="0" w:space="0" w:color="auto"/>
        <w:left w:val="none" w:sz="0" w:space="0" w:color="auto"/>
        <w:bottom w:val="none" w:sz="0" w:space="0" w:color="auto"/>
        <w:right w:val="none" w:sz="0" w:space="0" w:color="auto"/>
      </w:divBdr>
    </w:div>
    <w:div w:id="181903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ES1050">
      <a:dk1>
        <a:sysClr val="windowText" lastClr="000000"/>
      </a:dk1>
      <a:lt1>
        <a:sysClr val="window" lastClr="FFFFFF"/>
      </a:lt1>
      <a:dk2>
        <a:srgbClr val="44546A"/>
      </a:dk2>
      <a:lt2>
        <a:srgbClr val="E7E6E6"/>
      </a:lt2>
      <a:accent1>
        <a:srgbClr val="4F2683"/>
      </a:accent1>
      <a:accent2>
        <a:srgbClr val="ED7D31"/>
      </a:accent2>
      <a:accent3>
        <a:srgbClr val="807F83"/>
      </a:accent3>
      <a:accent4>
        <a:srgbClr val="FFC000"/>
      </a:accent4>
      <a:accent5>
        <a:srgbClr val="00547D"/>
      </a:accent5>
      <a:accent6>
        <a:srgbClr val="59C166"/>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Version="2006">
  <b:Source>
    <b:Tag>Art</b:Tag>
    <b:SourceType>InternetSite</b:SourceType>
    <b:Guid>{C7AA07F3-79AF-44E9-8B8E-038F3E96230B}</b:Guid>
    <b:Title>Art on waste container</b:Title>
    <b:ProductionCompany>En.wikipedia.org.</b:ProductionCompany>
    <b:YearAccessed>2018</b:YearAccessed>
    <b:MonthAccessed>09</b:MonthAccessed>
    <b:DayAccessed>30</b:DayAccessed>
    <b:URL>https://en.wikipedia.org/wiki/Waste_container</b:URL>
    <b:InternetSiteTitle>Art on waste container</b:InternetSiteTitle>
    <b:RefOrder>2</b:RefOrder>
  </b:Source>
  <b:Source>
    <b:Tag>IEEEStyle</b:Tag>
    <b:SourceType>DocumentFromInternetSite</b:SourceType>
    <b:Guid>{F1088833-C44D-482E-BF36-01A058524D28}</b:Guid>
    <b:URL>http://journals.ieeeauthorcenter.ieee.org/wp-content/uploads/sites/7/IEEE-Reference-Guide.pdf</b:URL>
    <b:Institution>IEEE Periodicals</b:Institution>
    <b:City>Piscataway, NJ, USA</b:City>
    <b:Author>
      <b:Editor>
        <b:NameList>
          <b:Person>
            <b:Last>Periodicals</b:Last>
            <b:First>IEEE</b:First>
          </b:Person>
        </b:NameList>
      </b:Editor>
      <b:Author>
        <b:Corporate>IEEE Periodicals</b:Corporate>
      </b:Author>
    </b:Author>
    <b:InternetSiteTitle>IEEE reference guide</b:InternetSiteTitle>
    <b:YearAccessed>2020</b:YearAccessed>
    <b:MonthAccessed>03</b:MonthAccessed>
    <b:Version>11.12.2018</b:Version>
    <b:RefOrder>1</b:RefOrder>
  </b:Source>
</b:Sources>
</file>

<file path=customXml/itemProps1.xml><?xml version="1.0" encoding="utf-8"?>
<ds:datastoreItem xmlns:ds="http://schemas.openxmlformats.org/officeDocument/2006/customXml" ds:itemID="{902BD397-3795-4528-A3DE-8D7B3B88A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TotalTime>
  <Pages>12</Pages>
  <Words>2130</Words>
  <Characters>1214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Mierau</dc:creator>
  <cp:keywords/>
  <dc:description/>
  <cp:lastModifiedBy>Brendan Mierau</cp:lastModifiedBy>
  <cp:revision>10</cp:revision>
  <cp:lastPrinted>2018-09-29T23:49:00Z</cp:lastPrinted>
  <dcterms:created xsi:type="dcterms:W3CDTF">2022-04-07T17:59:00Z</dcterms:created>
  <dcterms:modified xsi:type="dcterms:W3CDTF">2022-04-13T08:17:00Z</dcterms:modified>
  <cp:version>2</cp:version>
</cp:coreProperties>
</file>